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CBC76" w14:textId="237CECAD" w:rsidR="00F04FE5" w:rsidRPr="00BA7B51" w:rsidRDefault="00F04FE5">
      <w:pPr>
        <w:spacing w:line="180" w:lineRule="auto"/>
        <w:rPr>
          <w:rFonts w:asciiTheme="majorHAnsi" w:eastAsia="Calibri" w:hAnsiTheme="majorHAnsi" w:cstheme="majorHAns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rsidRPr="00BA7B51"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Pr="00BA7B51" w:rsidRDefault="00F04FE5">
            <w:pPr>
              <w:widowControl w:val="0"/>
              <w:spacing w:line="180" w:lineRule="auto"/>
              <w:rPr>
                <w:rFonts w:asciiTheme="majorHAnsi" w:eastAsia="Calibri" w:hAnsiTheme="majorHAnsi" w:cstheme="majorHAnsi"/>
                <w:highlight w:val="white"/>
              </w:rPr>
            </w:pPr>
          </w:p>
        </w:tc>
      </w:tr>
      <w:tr w:rsidR="00F04FE5" w:rsidRPr="00BA7B51"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6AAA8791" w:rsidR="00F04FE5" w:rsidRPr="00BA7B51"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DE</w:t>
            </w:r>
            <w:r w:rsidR="00826FD0" w:rsidRPr="00BA7B51">
              <w:rPr>
                <w:rFonts w:asciiTheme="majorHAnsi" w:eastAsia="Calibri" w:hAnsiTheme="majorHAnsi" w:cstheme="majorHAnsi"/>
              </w:rPr>
              <w:t>AC</w:t>
            </w:r>
            <w:r w:rsidRPr="00BA7B51">
              <w:rPr>
                <w:rFonts w:asciiTheme="majorHAnsi" w:eastAsia="Calibri" w:hAnsiTheme="majorHAnsi" w:cstheme="majorHAnsi"/>
              </w:rPr>
              <w:t xml:space="preserve"> 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D7F385C" w:rsidR="00F04FE5" w:rsidRPr="00BA7B51" w:rsidRDefault="00BD32F9">
            <w:pPr>
              <w:widowControl w:val="0"/>
              <w:spacing w:line="180" w:lineRule="auto"/>
              <w:rPr>
                <w:rFonts w:asciiTheme="majorHAnsi" w:eastAsia="Calibri" w:hAnsiTheme="majorHAnsi" w:cstheme="majorHAnsi"/>
              </w:rPr>
            </w:pPr>
            <w:r w:rsidRPr="00CE3177">
              <w:rPr>
                <w:rFonts w:asciiTheme="majorHAnsi" w:eastAsia="Calibri" w:hAnsiTheme="majorHAnsi" w:cstheme="majorHAnsi"/>
              </w:rPr>
              <w:t xml:space="preserve">1-2 </w:t>
            </w:r>
            <w:r w:rsidR="001968BA" w:rsidRPr="00CE3177">
              <w:rPr>
                <w:rFonts w:asciiTheme="majorHAnsi" w:eastAsia="Calibri" w:hAnsiTheme="majorHAnsi" w:cstheme="majorHAnsi"/>
              </w:rPr>
              <w:t>pm</w:t>
            </w:r>
          </w:p>
        </w:tc>
      </w:tr>
      <w:tr w:rsidR="00F04FE5" w:rsidRPr="00BA7B51"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208CD9B" w14:textId="77777777" w:rsidR="00F04FE5" w:rsidRDefault="003D6481">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Susan Johnson (</w:t>
            </w:r>
            <w:r w:rsidR="00E75021">
              <w:rPr>
                <w:rFonts w:asciiTheme="majorHAnsi" w:eastAsia="Calibri" w:hAnsiTheme="majorHAnsi" w:cstheme="majorHAnsi"/>
              </w:rPr>
              <w:t>Co-</w:t>
            </w:r>
            <w:r w:rsidRPr="00BA7B51">
              <w:rPr>
                <w:rFonts w:asciiTheme="majorHAnsi" w:eastAsia="Calibri" w:hAnsiTheme="majorHAnsi" w:cstheme="majorHAnsi"/>
              </w:rPr>
              <w:t xml:space="preserve">Chair) </w:t>
            </w:r>
          </w:p>
          <w:p w14:paraId="0BF36D49" w14:textId="3A3C83BE" w:rsidR="00E75021" w:rsidRPr="00BA7B51" w:rsidRDefault="00E75021">
            <w:pPr>
              <w:widowControl w:val="0"/>
              <w:spacing w:line="180" w:lineRule="auto"/>
              <w:rPr>
                <w:rFonts w:asciiTheme="majorHAnsi" w:eastAsia="Calibri" w:hAnsiTheme="majorHAnsi" w:cstheme="majorHAnsi"/>
              </w:rPr>
            </w:pPr>
            <w:r>
              <w:rPr>
                <w:rFonts w:asciiTheme="majorHAnsi" w:eastAsia="Calibri" w:hAnsiTheme="majorHAnsi" w:cstheme="majorHAnsi"/>
              </w:rPr>
              <w:t>Jasmine Phillips (Co-Chair)</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50603B1" w14:textId="36EAAB68" w:rsidR="00F04FE5" w:rsidRDefault="005D06EC">
            <w:pPr>
              <w:widowControl w:val="0"/>
              <w:spacing w:line="180" w:lineRule="auto"/>
              <w:rPr>
                <w:rFonts w:asciiTheme="majorHAnsi" w:eastAsia="Calibri" w:hAnsiTheme="majorHAnsi" w:cstheme="majorHAnsi"/>
              </w:rPr>
            </w:pPr>
            <w:hyperlink r:id="rId7" w:history="1">
              <w:r w:rsidR="004D0EA2" w:rsidRPr="00FB3AAB">
                <w:rPr>
                  <w:rStyle w:val="Hyperlink"/>
                  <w:rFonts w:asciiTheme="majorHAnsi" w:eastAsia="Calibri" w:hAnsiTheme="majorHAnsi" w:cstheme="majorHAnsi"/>
                </w:rPr>
                <w:t>https://cccconfer.zoom.us/j/6388570775</w:t>
              </w:r>
            </w:hyperlink>
          </w:p>
          <w:p w14:paraId="5F502E6E" w14:textId="120E2DF6" w:rsidR="004D0EA2" w:rsidRPr="00BA7B51" w:rsidRDefault="004D0EA2">
            <w:pPr>
              <w:widowControl w:val="0"/>
              <w:spacing w:line="180" w:lineRule="auto"/>
              <w:rPr>
                <w:rFonts w:asciiTheme="majorHAnsi" w:eastAsia="Calibri" w:hAnsiTheme="majorHAnsi" w:cstheme="majorHAnsi"/>
              </w:rPr>
            </w:pPr>
          </w:p>
        </w:tc>
      </w:tr>
      <w:tr w:rsidR="00F04FE5" w:rsidRPr="00BA7B51"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25016151" w:rsidR="00F04FE5" w:rsidRPr="00BA7B51" w:rsidRDefault="00FD298D">
            <w:pPr>
              <w:widowControl w:val="0"/>
              <w:spacing w:line="180" w:lineRule="auto"/>
              <w:rPr>
                <w:rFonts w:asciiTheme="majorHAnsi" w:eastAsia="Calibri" w:hAnsiTheme="majorHAnsi" w:cstheme="majorHAnsi"/>
              </w:rPr>
            </w:pPr>
            <w:r>
              <w:rPr>
                <w:rFonts w:asciiTheme="majorHAnsi" w:eastAsia="Calibri" w:hAnsiTheme="majorHAnsi" w:cstheme="majorHAnsi"/>
              </w:rPr>
              <w:t>April</w:t>
            </w:r>
            <w:r w:rsidR="00F2313D" w:rsidRPr="00BA7B51">
              <w:rPr>
                <w:rFonts w:asciiTheme="majorHAnsi" w:eastAsia="Calibri" w:hAnsiTheme="majorHAnsi" w:cstheme="majorHAnsi"/>
              </w:rPr>
              <w:t xml:space="preserve"> 2</w:t>
            </w:r>
            <w:r>
              <w:rPr>
                <w:rFonts w:asciiTheme="majorHAnsi" w:eastAsia="Calibri" w:hAnsiTheme="majorHAnsi" w:cstheme="majorHAnsi"/>
              </w:rPr>
              <w:t>7</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Pr="00BA7B51" w:rsidRDefault="00824D49">
            <w:pPr>
              <w:widowControl w:val="0"/>
              <w:spacing w:line="180" w:lineRule="auto"/>
              <w:rPr>
                <w:rFonts w:asciiTheme="majorHAnsi" w:eastAsia="Calibri" w:hAnsiTheme="majorHAnsi" w:cstheme="majorHAnsi"/>
                <w:b/>
              </w:rPr>
            </w:pPr>
            <w:r w:rsidRPr="00BA7B51">
              <w:rPr>
                <w:rFonts w:asciiTheme="majorHAnsi" w:eastAsia="Calibri" w:hAnsiTheme="majorHAnsi" w:cstheme="majorHAnsi"/>
                <w:b/>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103C4D5D" w:rsidR="00F04FE5" w:rsidRPr="00BA7B51" w:rsidRDefault="00826FD0">
            <w:pPr>
              <w:widowControl w:val="0"/>
              <w:spacing w:line="180" w:lineRule="auto"/>
              <w:rPr>
                <w:rFonts w:asciiTheme="majorHAnsi" w:eastAsia="Calibri" w:hAnsiTheme="majorHAnsi" w:cstheme="majorHAnsi"/>
              </w:rPr>
            </w:pPr>
            <w:r w:rsidRPr="00BA7B51">
              <w:rPr>
                <w:rFonts w:asciiTheme="majorHAnsi" w:eastAsia="Calibri" w:hAnsiTheme="majorHAnsi" w:cstheme="majorHAnsi"/>
              </w:rPr>
              <w:t xml:space="preserve">Alister Caddy </w:t>
            </w:r>
          </w:p>
        </w:tc>
      </w:tr>
    </w:tbl>
    <w:p w14:paraId="6338D581" w14:textId="77777777" w:rsidR="00F04FE5" w:rsidRPr="00BA7B51" w:rsidRDefault="00F04FE5">
      <w:pPr>
        <w:spacing w:line="180" w:lineRule="auto"/>
        <w:rPr>
          <w:rFonts w:asciiTheme="majorHAnsi" w:eastAsia="Calibri" w:hAnsiTheme="majorHAnsi" w:cstheme="majorHAns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rsidRPr="00BA7B51"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Vision</w:t>
            </w:r>
          </w:p>
        </w:tc>
      </w:tr>
      <w:tr w:rsidR="00F04FE5" w:rsidRPr="00BA7B51"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will be the leading institution of student learning and success in higher education. </w:t>
            </w:r>
          </w:p>
        </w:tc>
      </w:tr>
      <w:tr w:rsidR="00F04FE5" w:rsidRPr="00BA7B51"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Pr="00BA7B51" w:rsidRDefault="00824D49">
            <w:pPr>
              <w:widowControl w:val="0"/>
              <w:pBdr>
                <w:top w:val="nil"/>
                <w:left w:val="nil"/>
                <w:bottom w:val="nil"/>
                <w:right w:val="nil"/>
                <w:between w:val="nil"/>
              </w:pBdr>
              <w:spacing w:line="180" w:lineRule="auto"/>
              <w:jc w:val="center"/>
              <w:rPr>
                <w:rFonts w:asciiTheme="majorHAnsi" w:eastAsia="Calibri" w:hAnsiTheme="majorHAnsi" w:cstheme="majorHAnsi"/>
                <w:b/>
              </w:rPr>
            </w:pPr>
            <w:r w:rsidRPr="00BA7B51">
              <w:rPr>
                <w:rFonts w:asciiTheme="majorHAnsi" w:eastAsia="Calibri" w:hAnsiTheme="majorHAnsi" w:cstheme="majorHAnsi"/>
                <w:b/>
              </w:rPr>
              <w:t>Mission</w:t>
            </w:r>
          </w:p>
        </w:tc>
      </w:tr>
      <w:tr w:rsidR="00F04FE5" w:rsidRPr="00BA7B51"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Pr="00BA7B51" w:rsidRDefault="00824D49">
            <w:pPr>
              <w:spacing w:line="180" w:lineRule="auto"/>
              <w:rPr>
                <w:rFonts w:asciiTheme="majorHAnsi" w:eastAsia="Calibri" w:hAnsiTheme="majorHAnsi" w:cstheme="majorHAnsi"/>
                <w:highlight w:val="white"/>
              </w:rPr>
            </w:pPr>
            <w:r w:rsidRPr="00BA7B51">
              <w:rPr>
                <w:rFonts w:asciiTheme="majorHAnsi" w:eastAsia="Calibri" w:hAnsiTheme="majorHAnsi" w:cstheme="majorHAnsi"/>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Pr="00BA7B51" w:rsidRDefault="00F04FE5">
      <w:pPr>
        <w:spacing w:line="180" w:lineRule="auto"/>
        <w:rPr>
          <w:rFonts w:asciiTheme="majorHAnsi" w:eastAsia="Calibri" w:hAnsiTheme="majorHAnsi" w:cstheme="majorHAnsi"/>
          <w:highlight w:val="white"/>
        </w:rPr>
      </w:pPr>
    </w:p>
    <w:tbl>
      <w:tblPr>
        <w:tblW w:w="9217"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2070"/>
        <w:gridCol w:w="255"/>
        <w:gridCol w:w="2370"/>
        <w:gridCol w:w="255"/>
        <w:gridCol w:w="2310"/>
        <w:gridCol w:w="255"/>
        <w:gridCol w:w="1702"/>
      </w:tblGrid>
      <w:tr w:rsidR="00F04FE5" w:rsidRPr="00BA7B51" w14:paraId="69F5FE0C" w14:textId="77777777" w:rsidTr="14EB5EB8">
        <w:trPr>
          <w:trHeight w:val="460"/>
        </w:trPr>
        <w:tc>
          <w:tcPr>
            <w:tcW w:w="9217"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Pr="00BA7B51" w:rsidRDefault="00824D49">
            <w:pPr>
              <w:spacing w:line="180" w:lineRule="auto"/>
              <w:rPr>
                <w:rFonts w:asciiTheme="majorHAnsi" w:eastAsia="Calibri" w:hAnsiTheme="majorHAnsi" w:cstheme="majorHAnsi"/>
                <w:b/>
              </w:rPr>
            </w:pPr>
            <w:r w:rsidRPr="00BA7B51">
              <w:rPr>
                <w:rFonts w:asciiTheme="majorHAnsi" w:eastAsia="Calibri" w:hAnsiTheme="majorHAnsi" w:cstheme="majorHAnsi"/>
                <w:b/>
              </w:rPr>
              <w:t>ATTENDEES</w:t>
            </w:r>
          </w:p>
        </w:tc>
      </w:tr>
      <w:tr w:rsidR="00F04FE5" w:rsidRPr="00BA7B51" w14:paraId="03D5423E"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045C9AF4" w:rsidR="00F04FE5" w:rsidRPr="00CE3177" w:rsidRDefault="003E32D0">
            <w:pPr>
              <w:spacing w:line="180" w:lineRule="auto"/>
              <w:rPr>
                <w:rFonts w:asciiTheme="majorHAnsi" w:eastAsia="Calibri" w:hAnsiTheme="majorHAnsi" w:cstheme="majorHAnsi"/>
              </w:rPr>
            </w:pPr>
            <w:r w:rsidRPr="00CE3177">
              <w:rPr>
                <w:rFonts w:asciiTheme="majorHAnsi" w:eastAsia="Calibri" w:hAnsiTheme="majorHAnsi" w:cstheme="majorHAnsi"/>
              </w:rPr>
              <w:t>Susan Johnson</w:t>
            </w:r>
            <w:r w:rsidR="00E75021" w:rsidRPr="00CE3177">
              <w:rPr>
                <w:rFonts w:asciiTheme="majorHAnsi" w:eastAsia="Calibri" w:hAnsiTheme="majorHAnsi" w:cstheme="majorHAnsi"/>
              </w:rPr>
              <w:t xml:space="preserve"> (co-chai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75001126"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3E32D0" w:rsidRPr="00CE3177">
              <w:rPr>
                <w:rFonts w:asciiTheme="majorHAnsi" w:eastAsia="Calibri" w:hAnsiTheme="majorHAnsi" w:cstheme="majorHAnsi"/>
              </w:rPr>
              <w:t>Lynda Wilkerson</w:t>
            </w:r>
            <w:r w:rsidR="00E75021" w:rsidRPr="00CE3177">
              <w:rPr>
                <w:rFonts w:asciiTheme="majorHAnsi" w:eastAsia="Calibri" w:hAnsiTheme="majorHAnsi" w:cstheme="majorHAnsi"/>
              </w:rPr>
              <w:t xml:space="preserve"> (B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1932BF26" w:rsidR="00F04FE5" w:rsidRPr="00CE3177" w:rsidRDefault="00FD298D" w:rsidP="14EB5EB8">
            <w:pPr>
              <w:widowControl w:val="0"/>
              <w:spacing w:line="180" w:lineRule="auto"/>
              <w:rPr>
                <w:rFonts w:asciiTheme="majorHAnsi" w:eastAsia="Calibri" w:hAnsiTheme="majorHAnsi" w:cstheme="majorBidi"/>
              </w:rPr>
            </w:pPr>
            <w:r w:rsidRPr="14EB5EB8">
              <w:rPr>
                <w:rFonts w:asciiTheme="majorHAnsi" w:eastAsia="Calibri" w:hAnsiTheme="majorHAnsi" w:cstheme="majorBidi"/>
              </w:rPr>
              <w:t>*</w:t>
            </w:r>
            <w:r w:rsidR="00CFF9B9" w:rsidRPr="14EB5EB8">
              <w:rPr>
                <w:rFonts w:asciiTheme="majorHAnsi" w:eastAsia="Calibri" w:hAnsiTheme="majorHAnsi" w:cstheme="majorBidi"/>
              </w:rPr>
              <w:t>Andrei Yermakov</w:t>
            </w:r>
            <w:r w:rsidR="00377CFD" w:rsidRPr="14EB5EB8">
              <w:rPr>
                <w:rFonts w:asciiTheme="majorHAnsi" w:eastAsia="Calibri" w:hAnsiTheme="majorHAnsi" w:cstheme="majorBidi"/>
              </w:rPr>
              <w:t xml:space="preserve"> (M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105D6ACB" w:rsidR="00F04FE5" w:rsidRPr="00306AAB" w:rsidRDefault="002A60DD">
            <w:pPr>
              <w:widowControl w:val="0"/>
              <w:spacing w:line="180" w:lineRule="auto"/>
              <w:rPr>
                <w:rFonts w:asciiTheme="majorHAnsi" w:eastAsia="Calibri" w:hAnsiTheme="majorHAnsi" w:cstheme="majorHAnsi"/>
              </w:rPr>
            </w:pPr>
            <w:r w:rsidRPr="00306AAB">
              <w:rPr>
                <w:rFonts w:asciiTheme="majorHAnsi" w:eastAsia="Calibri" w:hAnsiTheme="majorHAnsi" w:cstheme="majorHAnsi"/>
              </w:rPr>
              <w:t>Celia Valdez</w:t>
            </w:r>
          </w:p>
        </w:tc>
      </w:tr>
      <w:tr w:rsidR="00F04FE5" w:rsidRPr="00BA7B51" w14:paraId="274177E6" w14:textId="77777777" w:rsidTr="14EB5EB8">
        <w:trPr>
          <w:trHeight w:val="495"/>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763D3D47" w:rsidR="00F04FE5" w:rsidRPr="00CE3177" w:rsidRDefault="00E75021">
            <w:pPr>
              <w:spacing w:line="180" w:lineRule="auto"/>
              <w:rPr>
                <w:rFonts w:asciiTheme="majorHAnsi" w:eastAsia="Calibri" w:hAnsiTheme="majorHAnsi" w:cstheme="majorHAnsi"/>
              </w:rPr>
            </w:pPr>
            <w:r w:rsidRPr="00CE3177">
              <w:rPr>
                <w:rFonts w:asciiTheme="majorHAnsi" w:eastAsia="Calibri" w:hAnsiTheme="majorHAnsi" w:cstheme="majorHAnsi"/>
              </w:rPr>
              <w:t xml:space="preserve">Jasmine Phillips (co-chai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4F4F8811" w:rsidR="00F04FE5"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E75021" w:rsidRPr="14EB5EB8">
              <w:rPr>
                <w:rFonts w:asciiTheme="majorHAnsi" w:eastAsia="Calibri" w:hAnsiTheme="majorHAnsi" w:cstheme="majorBidi"/>
              </w:rPr>
              <w:t>J. Villalobos (STEM)</w:t>
            </w:r>
            <w:r w:rsidR="071CE459" w:rsidRPr="14EB5EB8">
              <w:rPr>
                <w:rFonts w:asciiTheme="majorHAnsi" w:eastAsia="Calibri" w:hAnsiTheme="majorHAnsi" w:cstheme="majorBidi"/>
              </w:rPr>
              <w:t xml:space="preserve"> 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3C7584D6" w:rsidR="00F04FE5" w:rsidRPr="00CE3177" w:rsidRDefault="00FD298D" w:rsidP="14EB5EB8">
            <w:pPr>
              <w:widowControl w:val="0"/>
              <w:spacing w:line="180" w:lineRule="auto"/>
              <w:rPr>
                <w:rFonts w:asciiTheme="majorHAnsi" w:eastAsia="Calibri" w:hAnsiTheme="majorHAnsi" w:cstheme="majorBidi"/>
              </w:rPr>
            </w:pPr>
            <w:r w:rsidRPr="14EB5EB8">
              <w:rPr>
                <w:rFonts w:asciiTheme="majorHAnsi" w:eastAsia="Calibri" w:hAnsiTheme="majorHAnsi" w:cstheme="majorBidi"/>
              </w:rPr>
              <w:t>*</w:t>
            </w:r>
            <w:r w:rsidR="003E32D0" w:rsidRPr="14EB5EB8">
              <w:rPr>
                <w:rFonts w:asciiTheme="majorHAnsi" w:eastAsia="Calibri" w:hAnsiTheme="majorHAnsi" w:cstheme="majorBidi"/>
              </w:rPr>
              <w:t>Airek Mathews</w:t>
            </w:r>
            <w:r w:rsidR="00377CFD" w:rsidRPr="14EB5EB8">
              <w:rPr>
                <w:rFonts w:asciiTheme="majorHAnsi" w:eastAsia="Calibri" w:hAnsiTheme="majorHAnsi" w:cstheme="majorBidi"/>
              </w:rPr>
              <w:t xml:space="preserve"> (AA rep.)</w:t>
            </w:r>
            <w:r w:rsidR="15B978C1" w:rsidRPr="14EB5EB8">
              <w:rPr>
                <w:rFonts w:asciiTheme="majorHAnsi" w:eastAsia="Calibri" w:hAnsiTheme="majorHAnsi" w:cstheme="majorBidi"/>
              </w:rPr>
              <w:t xml:space="preserve">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4C6D0327" w:rsidR="00F04FE5" w:rsidRPr="00306AAB" w:rsidRDefault="002A60DD">
            <w:pPr>
              <w:widowControl w:val="0"/>
              <w:spacing w:line="180" w:lineRule="auto"/>
              <w:rPr>
                <w:rFonts w:asciiTheme="majorHAnsi" w:eastAsia="Calibri" w:hAnsiTheme="majorHAnsi" w:cstheme="majorHAnsi"/>
              </w:rPr>
            </w:pPr>
            <w:r w:rsidRPr="00306AAB">
              <w:rPr>
                <w:rFonts w:asciiTheme="majorHAnsi" w:eastAsia="Calibri" w:hAnsiTheme="majorHAnsi" w:cstheme="majorHAnsi"/>
              </w:rPr>
              <w:t>Alister Caddy</w:t>
            </w:r>
          </w:p>
        </w:tc>
      </w:tr>
      <w:tr w:rsidR="00F04FE5" w:rsidRPr="00BA7B51" w14:paraId="60B94684"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719048A9" w:rsidR="00F04FE5" w:rsidRPr="00CE3177" w:rsidRDefault="00E75021">
            <w:pPr>
              <w:spacing w:line="180" w:lineRule="auto"/>
              <w:rPr>
                <w:rFonts w:asciiTheme="majorHAnsi" w:eastAsia="Calibri" w:hAnsiTheme="majorHAnsi" w:cstheme="majorHAnsi"/>
                <w:b/>
                <w:bCs/>
              </w:rPr>
            </w:pPr>
            <w:r w:rsidRPr="00CE3177">
              <w:rPr>
                <w:rFonts w:asciiTheme="majorHAnsi" w:eastAsia="Calibri" w:hAnsiTheme="majorHAnsi" w:cstheme="majorHAnsi"/>
                <w:b/>
                <w:bCs/>
              </w:rPr>
              <w:t>Voting member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50625B86"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E75021" w:rsidRPr="00CE3177">
              <w:rPr>
                <w:rFonts w:asciiTheme="majorHAnsi" w:eastAsia="Calibri" w:hAnsiTheme="majorHAnsi" w:cstheme="majorHAnsi"/>
              </w:rPr>
              <w:t>Roza Ekimyan (H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18B8F932" w:rsidR="00F04FE5" w:rsidRPr="00CE3177" w:rsidRDefault="00FD298D">
            <w:pPr>
              <w:widowControl w:val="0"/>
              <w:spacing w:line="180" w:lineRule="auto"/>
              <w:rPr>
                <w:rFonts w:asciiTheme="majorHAnsi" w:eastAsia="Calibri" w:hAnsiTheme="majorHAnsi" w:cstheme="majorHAnsi"/>
              </w:rPr>
            </w:pPr>
            <w:r>
              <w:rPr>
                <w:rFonts w:asciiTheme="majorHAnsi" w:eastAsia="Calibri" w:hAnsiTheme="majorHAnsi" w:cstheme="majorHAnsi"/>
              </w:rPr>
              <w:t>*</w:t>
            </w:r>
            <w:r w:rsidR="00377CFD" w:rsidRPr="00CE3177">
              <w:rPr>
                <w:rFonts w:asciiTheme="majorHAnsi" w:eastAsia="Calibri" w:hAnsiTheme="majorHAnsi" w:cstheme="majorHAnsi"/>
              </w:rPr>
              <w:t>Cliff Seymour (SRC)</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379E73CA" w:rsidR="00F04FE5" w:rsidRPr="00BA7B51" w:rsidRDefault="3225F059" w:rsidP="14EB5EB8">
            <w:pPr>
              <w:widowControl w:val="0"/>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Brad Conn</w:t>
            </w:r>
          </w:p>
        </w:tc>
      </w:tr>
      <w:tr w:rsidR="55B3F114" w:rsidRPr="00BA7B51" w14:paraId="1228A2AA" w14:textId="77777777" w:rsidTr="14EB5EB8">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0057862" w14:textId="78D9AB3B" w:rsidR="46FF5E11"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E75021" w:rsidRPr="14EB5EB8">
              <w:rPr>
                <w:rFonts w:asciiTheme="majorHAnsi" w:eastAsia="Calibri" w:hAnsiTheme="majorHAnsi" w:cstheme="majorBidi"/>
              </w:rPr>
              <w:t>Kendahl Radcliffe (SS)</w:t>
            </w:r>
            <w:r w:rsidR="1FB87EF4" w:rsidRPr="14EB5EB8">
              <w:rPr>
                <w:rFonts w:asciiTheme="majorHAnsi" w:eastAsia="Calibri" w:hAnsiTheme="majorHAnsi" w:cstheme="majorBidi"/>
              </w:rPr>
              <w:t>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001634FF" w14:textId="1C82BB97" w:rsidR="55B3F114" w:rsidRPr="00CE3177" w:rsidRDefault="55B3F114" w:rsidP="55B3F114">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F5E9FAD" w14:textId="225DDF9B" w:rsidR="55B3F114" w:rsidRPr="00CE3177" w:rsidRDefault="00FD298D" w:rsidP="14EB5EB8">
            <w:pPr>
              <w:spacing w:line="180" w:lineRule="auto"/>
              <w:rPr>
                <w:rFonts w:asciiTheme="majorHAnsi" w:eastAsia="Calibri" w:hAnsiTheme="majorHAnsi" w:cstheme="majorBidi"/>
              </w:rPr>
            </w:pPr>
            <w:r w:rsidRPr="14EB5EB8">
              <w:rPr>
                <w:rFonts w:asciiTheme="majorHAnsi" w:eastAsia="Calibri" w:hAnsiTheme="majorHAnsi" w:cstheme="majorBidi"/>
              </w:rPr>
              <w:t>*</w:t>
            </w:r>
            <w:r w:rsidR="003E32D0" w:rsidRPr="14EB5EB8">
              <w:rPr>
                <w:rFonts w:asciiTheme="majorHAnsi" w:eastAsia="Calibri" w:hAnsiTheme="majorHAnsi" w:cstheme="majorBidi"/>
              </w:rPr>
              <w:t>Stephanie Eaves</w:t>
            </w:r>
            <w:r w:rsidR="00E75021" w:rsidRPr="14EB5EB8">
              <w:rPr>
                <w:rFonts w:asciiTheme="majorHAnsi" w:eastAsia="Calibri" w:hAnsiTheme="majorHAnsi" w:cstheme="majorBidi"/>
              </w:rPr>
              <w:t xml:space="preserve"> (Adjunct rep) </w:t>
            </w:r>
            <w:r w:rsidR="1402C35A" w:rsidRPr="14EB5EB8">
              <w:rPr>
                <w:rFonts w:asciiTheme="majorHAnsi" w:eastAsia="Calibri" w:hAnsiTheme="majorHAnsi" w:cstheme="majorBidi"/>
              </w:rPr>
              <w:t>absent</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BD60236" w14:textId="0812731E" w:rsidR="55B3F114" w:rsidRPr="00CE3177" w:rsidRDefault="55B3F114" w:rsidP="55B3F114">
            <w:pPr>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41683CC" w14:textId="0B3CBCF9" w:rsidR="55B3F114" w:rsidRPr="00CE3177" w:rsidRDefault="00FD298D" w:rsidP="55B3F114">
            <w:pPr>
              <w:spacing w:line="180" w:lineRule="auto"/>
              <w:rPr>
                <w:rFonts w:asciiTheme="majorHAnsi" w:eastAsia="Calibri" w:hAnsiTheme="majorHAnsi" w:cstheme="majorHAnsi"/>
              </w:rPr>
            </w:pPr>
            <w:r>
              <w:rPr>
                <w:rFonts w:asciiTheme="majorHAnsi" w:eastAsia="Calibri" w:hAnsiTheme="majorHAnsi" w:cstheme="majorHAnsi"/>
              </w:rPr>
              <w:t>*</w:t>
            </w:r>
            <w:r w:rsidR="002A60DD" w:rsidRPr="00CE3177">
              <w:rPr>
                <w:rFonts w:asciiTheme="majorHAnsi" w:eastAsia="Calibri" w:hAnsiTheme="majorHAnsi" w:cstheme="majorHAnsi"/>
              </w:rPr>
              <w:t>Syria Purdom (SSC)</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64BDAC60" w14:textId="25DAE5F9" w:rsidR="55B3F114" w:rsidRPr="00BA7B51" w:rsidRDefault="55B3F114" w:rsidP="55B3F114">
            <w:pPr>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B089D2" w14:textId="0DB7D5B7" w:rsidR="55B3F114" w:rsidRPr="00BA7B51" w:rsidRDefault="70B00477" w:rsidP="14EB5EB8">
            <w:pPr>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Shirley Thomas</w:t>
            </w:r>
          </w:p>
        </w:tc>
      </w:tr>
      <w:tr w:rsidR="00F04FE5" w:rsidRPr="00BA7B51" w14:paraId="698BA4D5" w14:textId="77777777" w:rsidTr="14EB5EB8">
        <w:trPr>
          <w:trHeight w:val="123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6438E041"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12680513" w:rsidRPr="00CE3177">
              <w:rPr>
                <w:rFonts w:asciiTheme="majorHAnsi" w:eastAsia="Calibri" w:hAnsiTheme="majorHAnsi" w:cstheme="majorHAnsi"/>
              </w:rPr>
              <w:t>Nikki Williams</w:t>
            </w:r>
            <w:r w:rsidR="00E75021" w:rsidRPr="00CE3177">
              <w:rPr>
                <w:rFonts w:asciiTheme="majorHAnsi" w:eastAsia="Calibri" w:hAnsiTheme="majorHAnsi" w:cstheme="majorHAnsi"/>
              </w:rPr>
              <w:t xml:space="preserve"> (FACH)</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Pr="00CE3177" w:rsidRDefault="00F04FE5">
            <w:pPr>
              <w:spacing w:line="180" w:lineRule="auto"/>
              <w:rPr>
                <w:rFonts w:asciiTheme="majorHAnsi" w:eastAsia="Calibri" w:hAnsiTheme="majorHAnsi" w:cstheme="majorHAnsi"/>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7A23F9DB" w:rsidR="00F04FE5" w:rsidRPr="00CE3177" w:rsidRDefault="00FD298D">
            <w:pPr>
              <w:spacing w:line="180" w:lineRule="auto"/>
              <w:rPr>
                <w:rFonts w:asciiTheme="majorHAnsi" w:eastAsia="Calibri" w:hAnsiTheme="majorHAnsi" w:cstheme="majorHAnsi"/>
              </w:rPr>
            </w:pPr>
            <w:r>
              <w:rPr>
                <w:rFonts w:asciiTheme="majorHAnsi" w:eastAsia="Calibri" w:hAnsiTheme="majorHAnsi" w:cstheme="majorHAnsi"/>
              </w:rPr>
              <w:t>*</w:t>
            </w:r>
            <w:r w:rsidR="00E75021" w:rsidRPr="00CE3177">
              <w:rPr>
                <w:rFonts w:asciiTheme="majorHAnsi" w:eastAsia="Calibri" w:hAnsiTheme="majorHAnsi" w:cstheme="majorHAnsi"/>
              </w:rPr>
              <w:t xml:space="preserve">Vacant (student rep)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Pr="00CE3177" w:rsidRDefault="00F04FE5">
            <w:pPr>
              <w:widowControl w:val="0"/>
              <w:spacing w:line="180" w:lineRule="auto"/>
              <w:rPr>
                <w:rFonts w:asciiTheme="majorHAnsi" w:eastAsia="Calibri" w:hAnsiTheme="majorHAnsi" w:cstheme="majorHAnsi"/>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13F3CA7F" w:rsidR="00F04FE5" w:rsidRPr="00CE3177" w:rsidRDefault="002A60DD">
            <w:pPr>
              <w:widowControl w:val="0"/>
              <w:spacing w:line="180" w:lineRule="auto"/>
              <w:rPr>
                <w:rFonts w:asciiTheme="majorHAnsi" w:eastAsia="Calibri" w:hAnsiTheme="majorHAnsi" w:cstheme="majorHAnsi"/>
              </w:rPr>
            </w:pPr>
            <w:r w:rsidRPr="00CE3177">
              <w:rPr>
                <w:rFonts w:asciiTheme="majorHAnsi" w:eastAsia="Calibri" w:hAnsiTheme="majorHAnsi" w:cstheme="majorHAnsi"/>
                <w:b/>
                <w:bCs/>
              </w:rPr>
              <w:t>GUESTS/Other attendee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Pr="00BA7B51" w:rsidRDefault="00F04FE5">
            <w:pPr>
              <w:widowControl w:val="0"/>
              <w:spacing w:line="180" w:lineRule="auto"/>
              <w:rPr>
                <w:rFonts w:asciiTheme="majorHAnsi" w:eastAsia="Calibri" w:hAnsiTheme="majorHAnsi" w:cstheme="majorHAnsi"/>
                <w:highlight w:val="white"/>
              </w:rPr>
            </w:pPr>
          </w:p>
        </w:tc>
        <w:tc>
          <w:tcPr>
            <w:tcW w:w="1702"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2DF4D648" w:rsidR="00F04FE5" w:rsidRPr="00BA7B51" w:rsidRDefault="11D5FFD8" w:rsidP="14EB5EB8">
            <w:pPr>
              <w:widowControl w:val="0"/>
              <w:spacing w:line="180" w:lineRule="auto"/>
              <w:rPr>
                <w:rFonts w:asciiTheme="majorHAnsi" w:eastAsia="Calibri" w:hAnsiTheme="majorHAnsi" w:cstheme="majorBidi"/>
                <w:highlight w:val="white"/>
              </w:rPr>
            </w:pPr>
            <w:r w:rsidRPr="14EB5EB8">
              <w:rPr>
                <w:rFonts w:asciiTheme="majorHAnsi" w:eastAsia="Calibri" w:hAnsiTheme="majorHAnsi" w:cstheme="majorBidi"/>
                <w:highlight w:val="white"/>
              </w:rPr>
              <w:t>Holly Schumacher</w:t>
            </w:r>
          </w:p>
        </w:tc>
      </w:tr>
    </w:tbl>
    <w:p w14:paraId="49F01974" w14:textId="3616A245" w:rsidR="0B1B1BC6" w:rsidRDefault="0B1B1BC6" w:rsidP="14EB5EB8">
      <w:pPr>
        <w:rPr>
          <w:rFonts w:asciiTheme="majorHAnsi" w:eastAsia="Calibri" w:hAnsiTheme="majorHAnsi" w:cstheme="majorBidi"/>
          <w:highlight w:val="white"/>
        </w:rPr>
      </w:pPr>
      <w:r w:rsidRPr="14EB5EB8">
        <w:rPr>
          <w:rFonts w:asciiTheme="majorHAnsi" w:eastAsia="Calibri" w:hAnsiTheme="majorHAnsi" w:cstheme="majorBidi"/>
          <w:highlight w:val="white"/>
        </w:rPr>
        <w:t>Other attendees: Rebekah Blonshine</w:t>
      </w:r>
      <w:r w:rsidR="7F959AB6" w:rsidRPr="14EB5EB8">
        <w:rPr>
          <w:rFonts w:asciiTheme="majorHAnsi" w:eastAsia="Calibri" w:hAnsiTheme="majorHAnsi" w:cstheme="majorBidi"/>
          <w:highlight w:val="white"/>
        </w:rPr>
        <w:t>, Gayathri Manikandan</w:t>
      </w:r>
    </w:p>
    <w:p w14:paraId="3C9AF0D0" w14:textId="2C218169" w:rsidR="14EB5EB8" w:rsidRDefault="14EB5EB8" w:rsidP="14EB5EB8">
      <w:pPr>
        <w:rPr>
          <w:rFonts w:asciiTheme="majorHAnsi" w:eastAsia="Calibri" w:hAnsiTheme="majorHAnsi" w:cstheme="majorBidi"/>
          <w:highlight w:val="white"/>
        </w:rPr>
      </w:pPr>
    </w:p>
    <w:p w14:paraId="2D3F6270" w14:textId="77A213EB" w:rsidR="00F04FE5" w:rsidRPr="00BA7B51" w:rsidRDefault="00FD298D">
      <w:pPr>
        <w:rPr>
          <w:rFonts w:asciiTheme="majorHAnsi" w:eastAsia="Calibri" w:hAnsiTheme="majorHAnsi" w:cstheme="majorHAnsi"/>
          <w:highlight w:val="white"/>
        </w:rPr>
      </w:pPr>
      <w:r>
        <w:rPr>
          <w:rFonts w:asciiTheme="majorHAnsi" w:eastAsia="Calibri" w:hAnsiTheme="majorHAnsi" w:cstheme="majorHAnsi"/>
          <w:highlight w:val="white"/>
        </w:rPr>
        <w:t xml:space="preserve">*Voting members </w:t>
      </w:r>
    </w:p>
    <w:tbl>
      <w:tblPr>
        <w:tblW w:w="948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460CD265" w14:textId="77777777" w:rsidTr="14EB5EB8">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Pr="00BA7B51" w:rsidRDefault="00F04FE5">
            <w:pPr>
              <w:rPr>
                <w:rFonts w:asciiTheme="majorHAnsi" w:eastAsia="Calibri" w:hAnsiTheme="majorHAnsi" w:cstheme="majorHAnsi"/>
              </w:rPr>
            </w:pPr>
          </w:p>
        </w:tc>
      </w:tr>
      <w:tr w:rsidR="00F04FE5" w:rsidRPr="00BA7B51" w14:paraId="60B47532" w14:textId="77777777" w:rsidTr="14EB5EB8">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BA7B51" w:rsidRDefault="00824D49" w:rsidP="4A8B693A">
            <w:pPr>
              <w:pStyle w:val="Heading2"/>
              <w:rPr>
                <w:rFonts w:asciiTheme="majorHAnsi" w:hAnsiTheme="majorHAnsi" w:cstheme="majorHAnsi"/>
                <w:sz w:val="22"/>
                <w:szCs w:val="22"/>
              </w:rPr>
            </w:pPr>
            <w:bookmarkStart w:id="0" w:name="_3tk6d0856n2o" w:colFirst="0" w:colLast="0"/>
            <w:bookmarkEnd w:id="0"/>
            <w:r w:rsidRPr="00BA7B51">
              <w:rPr>
                <w:rFonts w:asciiTheme="majorHAnsi" w:hAnsiTheme="majorHAnsi" w:cstheme="majorHAnsi"/>
                <w:sz w:val="22"/>
                <w:szCs w:val="22"/>
              </w:rPr>
              <w:t>AGENDA:</w:t>
            </w:r>
          </w:p>
          <w:p w14:paraId="403927CE" w14:textId="1B7BE297" w:rsidR="00F04FE5" w:rsidRPr="008D2650" w:rsidRDefault="00824D49" w:rsidP="14EB5EB8">
            <w:pPr>
              <w:pStyle w:val="ListParagraph"/>
              <w:numPr>
                <w:ilvl w:val="0"/>
                <w:numId w:val="18"/>
              </w:numPr>
              <w:rPr>
                <w:rFonts w:asciiTheme="majorHAnsi" w:eastAsia="Calibri" w:hAnsiTheme="majorHAnsi" w:cstheme="majorBidi"/>
              </w:rPr>
            </w:pPr>
            <w:r w:rsidRPr="14EB5EB8">
              <w:rPr>
                <w:rFonts w:asciiTheme="majorHAnsi" w:eastAsia="Calibri" w:hAnsiTheme="majorHAnsi" w:cstheme="majorBidi"/>
              </w:rPr>
              <w:t>CALL TO ORDER</w:t>
            </w:r>
            <w:r w:rsidR="4A8EDB78" w:rsidRPr="14EB5EB8">
              <w:rPr>
                <w:rFonts w:asciiTheme="majorHAnsi" w:eastAsia="Calibri" w:hAnsiTheme="majorHAnsi" w:cstheme="majorBidi"/>
              </w:rPr>
              <w:t xml:space="preserve"> </w:t>
            </w:r>
            <w:r w:rsidR="53B14E2E" w:rsidRPr="14EB5EB8">
              <w:rPr>
                <w:rFonts w:asciiTheme="majorHAnsi" w:eastAsia="Calibri" w:hAnsiTheme="majorHAnsi" w:cstheme="majorBidi"/>
              </w:rPr>
              <w:t>1:05</w:t>
            </w:r>
          </w:p>
          <w:p w14:paraId="6369BD89" w14:textId="7F2594C7" w:rsidR="008D2650" w:rsidRPr="008D2650" w:rsidRDefault="00824D49" w:rsidP="14EB5EB8">
            <w:pPr>
              <w:numPr>
                <w:ilvl w:val="0"/>
                <w:numId w:val="18"/>
              </w:numPr>
              <w:rPr>
                <w:rFonts w:asciiTheme="majorHAnsi" w:eastAsia="Calibri" w:hAnsiTheme="majorHAnsi" w:cstheme="majorBidi"/>
              </w:rPr>
            </w:pPr>
            <w:r w:rsidRPr="14EB5EB8">
              <w:rPr>
                <w:rFonts w:asciiTheme="majorHAnsi" w:eastAsia="Calibri" w:hAnsiTheme="majorHAnsi" w:cstheme="majorBidi"/>
              </w:rPr>
              <w:t>APPROVAL OF AGEND</w:t>
            </w:r>
            <w:r w:rsidR="7568102C" w:rsidRPr="14EB5EB8">
              <w:rPr>
                <w:rFonts w:asciiTheme="majorHAnsi" w:eastAsia="Calibri" w:hAnsiTheme="majorHAnsi" w:cstheme="majorBidi"/>
              </w:rPr>
              <w:t>A</w:t>
            </w:r>
            <w:r w:rsidR="2F8D6914" w:rsidRPr="14EB5EB8">
              <w:rPr>
                <w:rFonts w:asciiTheme="majorHAnsi" w:eastAsia="Calibri" w:hAnsiTheme="majorHAnsi" w:cstheme="majorBidi"/>
              </w:rPr>
              <w:t xml:space="preserve"> Roza Motion Nikki Second</w:t>
            </w:r>
          </w:p>
          <w:p w14:paraId="079F3E02" w14:textId="764CCDCB" w:rsidR="00987A0F" w:rsidRPr="008D2650" w:rsidRDefault="00824D49" w:rsidP="14EB5EB8">
            <w:pPr>
              <w:numPr>
                <w:ilvl w:val="0"/>
                <w:numId w:val="18"/>
              </w:numPr>
              <w:rPr>
                <w:rFonts w:asciiTheme="majorHAnsi" w:eastAsiaTheme="majorEastAsia" w:hAnsiTheme="majorHAnsi" w:cstheme="majorBidi"/>
              </w:rPr>
            </w:pPr>
            <w:r w:rsidRPr="14EB5EB8">
              <w:rPr>
                <w:rFonts w:asciiTheme="majorHAnsi" w:eastAsia="Calibri" w:hAnsiTheme="majorHAnsi" w:cstheme="majorBidi"/>
              </w:rPr>
              <w:t xml:space="preserve">REVIEW AND APPROVAL OF </w:t>
            </w:r>
            <w:hyperlink r:id="rId8">
              <w:r w:rsidRPr="14EB5EB8">
                <w:rPr>
                  <w:rStyle w:val="Hyperlink"/>
                  <w:rFonts w:asciiTheme="majorHAnsi" w:eastAsia="Calibri" w:hAnsiTheme="majorHAnsi" w:cstheme="majorBidi"/>
                </w:rPr>
                <w:t>PREVIOUS MINUTES</w:t>
              </w:r>
            </w:hyperlink>
            <w:r w:rsidR="12F606E8" w:rsidRPr="14EB5EB8">
              <w:rPr>
                <w:rFonts w:asciiTheme="majorHAnsi" w:eastAsia="Calibri" w:hAnsiTheme="majorHAnsi" w:cstheme="majorBidi"/>
              </w:rPr>
              <w:t xml:space="preserve"> </w:t>
            </w:r>
          </w:p>
          <w:p w14:paraId="3DBCF386" w14:textId="688E4686" w:rsidR="00987A0F" w:rsidRPr="008D2650" w:rsidRDefault="19DDA127" w:rsidP="14EB5EB8">
            <w:pPr>
              <w:numPr>
                <w:ilvl w:val="1"/>
                <w:numId w:val="18"/>
              </w:numPr>
            </w:pPr>
            <w:r w:rsidRPr="14EB5EB8">
              <w:rPr>
                <w:rFonts w:asciiTheme="majorHAnsi" w:eastAsia="Calibri" w:hAnsiTheme="majorHAnsi" w:cstheme="majorBidi"/>
              </w:rPr>
              <w:t>Roza motion to amend agenda to include item from FCRC Lynda seconds, passes unanimously</w:t>
            </w:r>
          </w:p>
          <w:p w14:paraId="7D323C0D" w14:textId="14183B30" w:rsidR="00987A0F" w:rsidRPr="008D2650" w:rsidRDefault="00824D49" w:rsidP="14EB5EB8">
            <w:pPr>
              <w:numPr>
                <w:ilvl w:val="0"/>
                <w:numId w:val="18"/>
              </w:numPr>
            </w:pPr>
            <w:r w:rsidRPr="14EB5EB8">
              <w:rPr>
                <w:rFonts w:asciiTheme="majorHAnsi" w:eastAsia="Calibri" w:hAnsiTheme="majorHAnsi" w:cstheme="majorBidi"/>
              </w:rPr>
              <w:t xml:space="preserve">REPORTS </w:t>
            </w:r>
          </w:p>
          <w:p w14:paraId="27A7C03F" w14:textId="5AA00E80" w:rsidR="00DE3C9F" w:rsidRPr="007F5A56"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DECO REPORT </w:t>
            </w:r>
            <w:r w:rsidR="6D926BBD" w:rsidRPr="14EB5EB8">
              <w:rPr>
                <w:rFonts w:asciiTheme="majorHAnsi" w:eastAsia="Calibri" w:hAnsiTheme="majorHAnsi" w:cstheme="majorBidi"/>
              </w:rPr>
              <w:t>(Susan Johnson)</w:t>
            </w:r>
            <w:r w:rsidR="1D4AD30B" w:rsidRPr="14EB5EB8">
              <w:rPr>
                <w:rFonts w:asciiTheme="majorHAnsi" w:eastAsia="Calibri" w:hAnsiTheme="majorHAnsi" w:cstheme="majorBidi"/>
              </w:rPr>
              <w:t xml:space="preserve"> </w:t>
            </w:r>
          </w:p>
          <w:p w14:paraId="071BD02F" w14:textId="12DC279B" w:rsidR="00002FA2" w:rsidRPr="00BA7B51" w:rsidRDefault="5EA0E4FC"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color w:val="000000" w:themeColor="text1"/>
              </w:rPr>
              <w:t>CCMS Advisory Committee Report (Jasmine</w:t>
            </w:r>
            <w:r w:rsidR="078C41BD" w:rsidRPr="14EB5EB8">
              <w:rPr>
                <w:rFonts w:asciiTheme="majorHAnsi" w:eastAsia="Calibri" w:hAnsiTheme="majorHAnsi" w:cstheme="majorBidi"/>
                <w:color w:val="000000" w:themeColor="text1"/>
              </w:rPr>
              <w:t xml:space="preserve"> Phi</w:t>
            </w:r>
            <w:r w:rsidR="4556A2D0" w:rsidRPr="14EB5EB8">
              <w:rPr>
                <w:rFonts w:asciiTheme="majorHAnsi" w:eastAsia="Calibri" w:hAnsiTheme="majorHAnsi" w:cstheme="majorBidi"/>
                <w:color w:val="000000" w:themeColor="text1"/>
              </w:rPr>
              <w:t>l</w:t>
            </w:r>
            <w:r w:rsidR="078C41BD" w:rsidRPr="14EB5EB8">
              <w:rPr>
                <w:rFonts w:asciiTheme="majorHAnsi" w:eastAsia="Calibri" w:hAnsiTheme="majorHAnsi" w:cstheme="majorBidi"/>
                <w:color w:val="000000" w:themeColor="text1"/>
              </w:rPr>
              <w:t>lips</w:t>
            </w:r>
            <w:r w:rsidRPr="14EB5EB8">
              <w:rPr>
                <w:rFonts w:asciiTheme="majorHAnsi" w:eastAsia="Calibri" w:hAnsiTheme="majorHAnsi" w:cstheme="majorBidi"/>
                <w:color w:val="000000" w:themeColor="text1"/>
              </w:rPr>
              <w:t>)</w:t>
            </w:r>
          </w:p>
          <w:p w14:paraId="1ED68B39" w14:textId="55ABFB57" w:rsidR="00DE3C9F"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Senate Report </w:t>
            </w:r>
            <w:r w:rsidR="0E88F837" w:rsidRPr="14EB5EB8">
              <w:rPr>
                <w:rFonts w:asciiTheme="majorHAnsi" w:eastAsia="Calibri" w:hAnsiTheme="majorHAnsi" w:cstheme="majorBidi"/>
              </w:rPr>
              <w:t xml:space="preserve">(Susan Johnson) </w:t>
            </w:r>
          </w:p>
          <w:p w14:paraId="0F6AB2CE" w14:textId="639A6F40" w:rsidR="00DE3C9F"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Curriculum </w:t>
            </w:r>
            <w:r w:rsidR="18F41F28" w:rsidRPr="14EB5EB8">
              <w:rPr>
                <w:rFonts w:asciiTheme="majorHAnsi" w:eastAsia="Calibri" w:hAnsiTheme="majorHAnsi" w:cstheme="majorBidi"/>
              </w:rPr>
              <w:t>C</w:t>
            </w:r>
            <w:r w:rsidRPr="14EB5EB8">
              <w:rPr>
                <w:rFonts w:asciiTheme="majorHAnsi" w:eastAsia="Calibri" w:hAnsiTheme="majorHAnsi" w:cstheme="majorBidi"/>
              </w:rPr>
              <w:t xml:space="preserve">hair </w:t>
            </w:r>
            <w:r w:rsidR="0E88F837" w:rsidRPr="14EB5EB8">
              <w:rPr>
                <w:rFonts w:asciiTheme="majorHAnsi" w:eastAsia="Calibri" w:hAnsiTheme="majorHAnsi" w:cstheme="majorBidi"/>
              </w:rPr>
              <w:t xml:space="preserve">(Sean Moore) </w:t>
            </w:r>
          </w:p>
          <w:p w14:paraId="441B3AD9" w14:textId="35BDA5AE" w:rsidR="005D7392" w:rsidRPr="00BA7B51" w:rsidRDefault="2B554CB8"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Division Representatives </w:t>
            </w:r>
          </w:p>
          <w:p w14:paraId="44CA1528" w14:textId="2E001A24"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BIS-Lynda Wilkerson</w:t>
            </w:r>
          </w:p>
          <w:p w14:paraId="179A704F"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SS-Dr. Kendahl Radcliffe</w:t>
            </w:r>
          </w:p>
          <w:p w14:paraId="1AD332D6"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FACH-Nikki Williams</w:t>
            </w:r>
          </w:p>
          <w:p w14:paraId="3351EEB2" w14:textId="02BA4328"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STEM-Jose Villalobos</w:t>
            </w:r>
          </w:p>
          <w:p w14:paraId="693EE9EB" w14:textId="77777777" w:rsidR="00E44124"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HPS-Dr. Roza Ekimyan</w:t>
            </w:r>
          </w:p>
          <w:p w14:paraId="53D14032" w14:textId="77777777" w:rsidR="00F9698A" w:rsidRPr="00BA7B51" w:rsidRDefault="0E88F837"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Adjunct Rep-Stephanie Eaves</w:t>
            </w:r>
          </w:p>
          <w:p w14:paraId="54EA9D2B" w14:textId="42D0FBED" w:rsidR="006901BA" w:rsidRPr="00BA7B51" w:rsidRDefault="7537B54C" w:rsidP="14EB5EB8">
            <w:pPr>
              <w:pStyle w:val="ListParagraph"/>
              <w:numPr>
                <w:ilvl w:val="2"/>
                <w:numId w:val="18"/>
              </w:numPr>
              <w:rPr>
                <w:rFonts w:asciiTheme="majorHAnsi" w:eastAsia="Calibri" w:hAnsiTheme="majorHAnsi" w:cstheme="majorBidi"/>
              </w:rPr>
            </w:pPr>
            <w:r w:rsidRPr="14EB5EB8">
              <w:rPr>
                <w:rFonts w:asciiTheme="majorHAnsi" w:eastAsia="Calibri" w:hAnsiTheme="majorHAnsi" w:cstheme="majorBidi"/>
              </w:rPr>
              <w:t>FCRC</w:t>
            </w:r>
            <w:r w:rsidR="515A89C1" w:rsidRPr="14EB5EB8">
              <w:rPr>
                <w:rFonts w:asciiTheme="majorHAnsi" w:eastAsia="Calibri" w:hAnsiTheme="majorHAnsi" w:cstheme="majorBidi"/>
              </w:rPr>
              <w:t xml:space="preserve">- </w:t>
            </w:r>
            <w:r w:rsidR="0E88F837" w:rsidRPr="14EB5EB8">
              <w:rPr>
                <w:rFonts w:asciiTheme="majorHAnsi" w:eastAsia="Calibri" w:hAnsiTheme="majorHAnsi" w:cstheme="majorBidi"/>
              </w:rPr>
              <w:t>Jasmine</w:t>
            </w:r>
            <w:r w:rsidR="1A140307" w:rsidRPr="14EB5EB8">
              <w:rPr>
                <w:rFonts w:asciiTheme="majorHAnsi" w:eastAsia="Calibri" w:hAnsiTheme="majorHAnsi" w:cstheme="majorBidi"/>
              </w:rPr>
              <w:t xml:space="preserve"> Phil</w:t>
            </w:r>
            <w:r w:rsidR="4556A2D0" w:rsidRPr="14EB5EB8">
              <w:rPr>
                <w:rFonts w:asciiTheme="majorHAnsi" w:eastAsia="Calibri" w:hAnsiTheme="majorHAnsi" w:cstheme="majorBidi"/>
              </w:rPr>
              <w:t>l</w:t>
            </w:r>
            <w:r w:rsidR="1A140307" w:rsidRPr="14EB5EB8">
              <w:rPr>
                <w:rFonts w:asciiTheme="majorHAnsi" w:eastAsia="Calibri" w:hAnsiTheme="majorHAnsi" w:cstheme="majorBidi"/>
              </w:rPr>
              <w:t>ips</w:t>
            </w:r>
            <w:r w:rsidR="0E88F837" w:rsidRPr="14EB5EB8">
              <w:rPr>
                <w:rFonts w:asciiTheme="majorHAnsi" w:eastAsia="Calibri" w:hAnsiTheme="majorHAnsi" w:cstheme="majorBidi"/>
              </w:rPr>
              <w:t xml:space="preserve"> </w:t>
            </w:r>
            <w:r w:rsidR="00A834F1">
              <w:br/>
            </w:r>
          </w:p>
          <w:p w14:paraId="5DE1E9EC" w14:textId="66C9A35A"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 xml:space="preserve">UNFINISHED BUSINESS </w:t>
            </w:r>
          </w:p>
          <w:p w14:paraId="295CD16A" w14:textId="2290F1E5" w:rsidR="00067C98" w:rsidRDefault="2560AD45"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Second </w:t>
            </w:r>
            <w:r w:rsidR="05126593" w:rsidRPr="14EB5EB8">
              <w:rPr>
                <w:rFonts w:asciiTheme="majorHAnsi" w:eastAsia="Calibri" w:hAnsiTheme="majorHAnsi" w:cstheme="majorBidi"/>
              </w:rPr>
              <w:t>R</w:t>
            </w:r>
            <w:r w:rsidRPr="14EB5EB8">
              <w:rPr>
                <w:rFonts w:asciiTheme="majorHAnsi" w:eastAsia="Calibri" w:hAnsiTheme="majorHAnsi" w:cstheme="majorBidi"/>
              </w:rPr>
              <w:t>ead</w:t>
            </w:r>
            <w:r w:rsidR="05126593" w:rsidRPr="14EB5EB8">
              <w:rPr>
                <w:rFonts w:asciiTheme="majorHAnsi" w:eastAsia="Calibri" w:hAnsiTheme="majorHAnsi" w:cstheme="majorBidi"/>
              </w:rPr>
              <w:t xml:space="preserve"> and Vote</w:t>
            </w:r>
            <w:r w:rsidRPr="14EB5EB8">
              <w:rPr>
                <w:rFonts w:asciiTheme="majorHAnsi" w:eastAsia="Calibri" w:hAnsiTheme="majorHAnsi" w:cstheme="majorBidi"/>
              </w:rPr>
              <w:t xml:space="preserve">: </w:t>
            </w:r>
            <w:hyperlink r:id="rId9">
              <w:r w:rsidRPr="14EB5EB8">
                <w:rPr>
                  <w:rStyle w:val="Hyperlink"/>
                  <w:rFonts w:asciiTheme="majorHAnsi" w:eastAsia="Calibri" w:hAnsiTheme="majorHAnsi" w:cstheme="majorBidi"/>
                </w:rPr>
                <w:t>DE Handbook</w:t>
              </w:r>
            </w:hyperlink>
            <w:r w:rsidRPr="14EB5EB8">
              <w:rPr>
                <w:rFonts w:asciiTheme="majorHAnsi" w:eastAsia="Calibri" w:hAnsiTheme="majorHAnsi" w:cstheme="majorBidi"/>
              </w:rPr>
              <w:t xml:space="preserve"> </w:t>
            </w:r>
            <w:r w:rsidR="6F225F5B" w:rsidRPr="14EB5EB8">
              <w:rPr>
                <w:rFonts w:asciiTheme="majorHAnsi" w:eastAsia="Calibri" w:hAnsiTheme="majorHAnsi" w:cstheme="majorBidi"/>
              </w:rPr>
              <w:t>(Susan</w:t>
            </w:r>
            <w:r w:rsidR="07F759C8" w:rsidRPr="14EB5EB8">
              <w:rPr>
                <w:rFonts w:asciiTheme="majorHAnsi" w:eastAsia="Calibri" w:hAnsiTheme="majorHAnsi" w:cstheme="majorBidi"/>
              </w:rPr>
              <w:t>: note policies</w:t>
            </w:r>
            <w:r w:rsidR="6F225F5B" w:rsidRPr="14EB5EB8">
              <w:rPr>
                <w:rFonts w:asciiTheme="majorHAnsi" w:eastAsia="Calibri" w:hAnsiTheme="majorHAnsi" w:cstheme="majorBidi"/>
              </w:rPr>
              <w:t xml:space="preserve">) </w:t>
            </w:r>
            <w:r w:rsidR="58AA52A3" w:rsidRPr="14EB5EB8">
              <w:rPr>
                <w:rFonts w:asciiTheme="majorHAnsi" w:eastAsia="Calibri" w:hAnsiTheme="majorHAnsi" w:cstheme="majorBidi"/>
              </w:rPr>
              <w:t xml:space="preserve">Roza motion to close discussion, cliff seconds. </w:t>
            </w:r>
            <w:r w:rsidR="25C6B198" w:rsidRPr="14EB5EB8">
              <w:rPr>
                <w:rFonts w:asciiTheme="majorHAnsi" w:eastAsia="Calibri" w:hAnsiTheme="majorHAnsi" w:cstheme="majorBidi"/>
              </w:rPr>
              <w:t>Discussion close</w:t>
            </w:r>
            <w:r w:rsidR="58AA52A3" w:rsidRPr="14EB5EB8">
              <w:rPr>
                <w:rFonts w:asciiTheme="majorHAnsi" w:eastAsia="Calibri" w:hAnsiTheme="majorHAnsi" w:cstheme="majorBidi"/>
              </w:rPr>
              <w:t xml:space="preserve"> passes unanimously</w:t>
            </w:r>
            <w:r w:rsidR="650D0EEF" w:rsidRPr="14EB5EB8">
              <w:rPr>
                <w:rFonts w:asciiTheme="majorHAnsi" w:eastAsia="Calibri" w:hAnsiTheme="majorHAnsi" w:cstheme="majorBidi"/>
              </w:rPr>
              <w:t>. Nikki motions to approve handbook, Roza Seconds, adoption passes unanimously.</w:t>
            </w:r>
          </w:p>
          <w:p w14:paraId="3E4A32E6" w14:textId="63AA96CD" w:rsidR="043142CA" w:rsidRDefault="00FD298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Second</w:t>
            </w:r>
            <w:r w:rsidR="256BC08F" w:rsidRPr="14EB5EB8">
              <w:rPr>
                <w:rFonts w:asciiTheme="majorHAnsi" w:eastAsia="Calibri" w:hAnsiTheme="majorHAnsi" w:cstheme="majorBidi"/>
              </w:rPr>
              <w:t xml:space="preserve"> Read</w:t>
            </w:r>
            <w:r w:rsidR="05126593" w:rsidRPr="14EB5EB8">
              <w:rPr>
                <w:rFonts w:asciiTheme="majorHAnsi" w:eastAsia="Calibri" w:hAnsiTheme="majorHAnsi" w:cstheme="majorBidi"/>
              </w:rPr>
              <w:t xml:space="preserve"> and Vote</w:t>
            </w:r>
            <w:r w:rsidR="256BC08F" w:rsidRPr="14EB5EB8">
              <w:rPr>
                <w:rFonts w:asciiTheme="majorHAnsi" w:eastAsia="Calibri" w:hAnsiTheme="majorHAnsi" w:cstheme="majorBidi"/>
              </w:rPr>
              <w:t xml:space="preserve">: </w:t>
            </w:r>
            <w:hyperlink r:id="rId10">
              <w:r w:rsidR="280EB562" w:rsidRPr="14EB5EB8">
                <w:rPr>
                  <w:rStyle w:val="Hyperlink"/>
                  <w:rFonts w:asciiTheme="majorHAnsi" w:eastAsia="Calibri" w:hAnsiTheme="majorHAnsi" w:cstheme="majorBidi"/>
                </w:rPr>
                <w:t>Grade Grievance for @ONE Courses</w:t>
              </w:r>
            </w:hyperlink>
            <w:r w:rsidR="280EB562" w:rsidRPr="14EB5EB8">
              <w:rPr>
                <w:rFonts w:asciiTheme="majorHAnsi" w:eastAsia="Calibri" w:hAnsiTheme="majorHAnsi" w:cstheme="majorBidi"/>
              </w:rPr>
              <w:t xml:space="preserve"> (</w:t>
            </w:r>
            <w:r w:rsidR="3D974B11" w:rsidRPr="14EB5EB8">
              <w:rPr>
                <w:rFonts w:asciiTheme="majorHAnsi" w:eastAsia="Calibri" w:hAnsiTheme="majorHAnsi" w:cstheme="majorBidi"/>
              </w:rPr>
              <w:t>Susan</w:t>
            </w:r>
            <w:r w:rsidR="280EB562" w:rsidRPr="14EB5EB8">
              <w:rPr>
                <w:rFonts w:asciiTheme="majorHAnsi" w:eastAsia="Calibri" w:hAnsiTheme="majorHAnsi" w:cstheme="majorBidi"/>
              </w:rPr>
              <w:t>)</w:t>
            </w:r>
            <w:r w:rsidR="6E1DC0B0" w:rsidRPr="14EB5EB8">
              <w:rPr>
                <w:rFonts w:asciiTheme="majorHAnsi" w:eastAsia="Calibri" w:hAnsiTheme="majorHAnsi" w:cstheme="majorBidi"/>
              </w:rPr>
              <w:t xml:space="preserve"> Motion Roza, Nikki Seconds. </w:t>
            </w:r>
            <w:r w:rsidR="34E5C472" w:rsidRPr="14EB5EB8">
              <w:rPr>
                <w:rFonts w:asciiTheme="majorHAnsi" w:eastAsia="Calibri" w:hAnsiTheme="majorHAnsi" w:cstheme="majorBidi"/>
              </w:rPr>
              <w:t>Discussion tabled</w:t>
            </w:r>
          </w:p>
          <w:p w14:paraId="3D6D80AB" w14:textId="5EAD6902" w:rsidR="000F370C" w:rsidRDefault="1D76023E"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First Read: </w:t>
            </w:r>
            <w:hyperlink r:id="rId11">
              <w:r w:rsidRPr="14EB5EB8">
                <w:rPr>
                  <w:rStyle w:val="Hyperlink"/>
                  <w:rFonts w:asciiTheme="majorHAnsi" w:eastAsia="Calibri" w:hAnsiTheme="majorHAnsi" w:cstheme="majorBidi"/>
                </w:rPr>
                <w:t>Interpreter Permissions</w:t>
              </w:r>
            </w:hyperlink>
            <w:r w:rsidR="2A63B711" w:rsidRPr="14EB5EB8">
              <w:rPr>
                <w:rFonts w:asciiTheme="majorHAnsi" w:eastAsia="Calibri" w:hAnsiTheme="majorHAnsi" w:cstheme="majorBidi"/>
              </w:rPr>
              <w:t xml:space="preserve"> (Susan)</w:t>
            </w:r>
            <w:r w:rsidR="3339589D" w:rsidRPr="14EB5EB8">
              <w:rPr>
                <w:rFonts w:asciiTheme="majorHAnsi" w:eastAsia="Calibri" w:hAnsiTheme="majorHAnsi" w:cstheme="majorBidi"/>
              </w:rPr>
              <w:t xml:space="preserve"> Cliff motions to open discussion Roza seconds. </w:t>
            </w:r>
            <w:r w:rsidR="72067DD1" w:rsidRPr="14EB5EB8">
              <w:rPr>
                <w:rFonts w:asciiTheme="majorHAnsi" w:eastAsia="Calibri" w:hAnsiTheme="majorHAnsi" w:cstheme="majorBidi"/>
              </w:rPr>
              <w:t>Motion to amend to only have interpreter able to view announcements and see lectures-Airek second Cliff. Cliff motion to close discussion, Second Airek</w:t>
            </w:r>
            <w:r w:rsidR="346F647F" w:rsidRPr="14EB5EB8">
              <w:rPr>
                <w:rFonts w:asciiTheme="majorHAnsi" w:eastAsia="Calibri" w:hAnsiTheme="majorHAnsi" w:cstheme="majorBidi"/>
              </w:rPr>
              <w:t xml:space="preserve"> vote to close discussion passes. Motion to vote to amend Cliff second Nikki passes unanimously</w:t>
            </w:r>
          </w:p>
          <w:p w14:paraId="54E484C7" w14:textId="4845C948" w:rsidR="2A63B711" w:rsidRDefault="2A63B711" w:rsidP="14EB5EB8">
            <w:pPr>
              <w:pStyle w:val="ListParagraph"/>
              <w:numPr>
                <w:ilvl w:val="1"/>
                <w:numId w:val="18"/>
              </w:numPr>
              <w:rPr>
                <w:rFonts w:asciiTheme="majorHAnsi" w:eastAsiaTheme="majorEastAsia" w:hAnsiTheme="majorHAnsi" w:cstheme="majorBidi"/>
              </w:rPr>
            </w:pPr>
            <w:r w:rsidRPr="14EB5EB8">
              <w:rPr>
                <w:rFonts w:asciiTheme="majorHAnsi" w:eastAsia="Calibri" w:hAnsiTheme="majorHAnsi" w:cstheme="majorBidi"/>
              </w:rPr>
              <w:t>First Read: Pope Tech (Jasmine)</w:t>
            </w:r>
            <w:r w:rsidR="3A24E41F" w:rsidRPr="14EB5EB8">
              <w:rPr>
                <w:rFonts w:asciiTheme="majorHAnsi" w:eastAsia="Calibri" w:hAnsiTheme="majorHAnsi" w:cstheme="majorBidi"/>
              </w:rPr>
              <w:t>Motion to open discussion Nikki, Second Airek.</w:t>
            </w:r>
            <w:r w:rsidR="0A4C299E" w:rsidRPr="14EB5EB8">
              <w:rPr>
                <w:rFonts w:asciiTheme="majorHAnsi" w:eastAsia="Calibri" w:hAnsiTheme="majorHAnsi" w:cstheme="majorBidi"/>
              </w:rPr>
              <w:t xml:space="preserve"> Close discussion movement Nikki, Second Airek discussion voted to close passed</w:t>
            </w:r>
            <w:r w:rsidR="67CA8BB8" w:rsidRPr="14EB5EB8">
              <w:rPr>
                <w:rFonts w:asciiTheme="majorHAnsi" w:eastAsia="Calibri" w:hAnsiTheme="majorHAnsi" w:cstheme="majorBidi"/>
              </w:rPr>
              <w:t xml:space="preserve"> </w:t>
            </w:r>
            <w:r w:rsidR="0A4C299E" w:rsidRPr="14EB5EB8">
              <w:rPr>
                <w:rFonts w:asciiTheme="majorHAnsi" w:eastAsia="Calibri" w:hAnsiTheme="majorHAnsi" w:cstheme="majorBidi"/>
              </w:rPr>
              <w:t xml:space="preserve">unanimously. </w:t>
            </w:r>
          </w:p>
          <w:p w14:paraId="45ADA0D4" w14:textId="619AD293" w:rsidR="001B00B7" w:rsidRPr="00EA5F0C" w:rsidRDefault="68A8FAE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Tutor Language</w:t>
            </w:r>
            <w:r w:rsidR="2EF3FFAC" w:rsidRPr="14EB5EB8">
              <w:rPr>
                <w:rFonts w:asciiTheme="majorHAnsi" w:eastAsia="Calibri" w:hAnsiTheme="majorHAnsi" w:cstheme="majorBidi"/>
              </w:rPr>
              <w:t xml:space="preserve"> </w:t>
            </w:r>
            <w:r w:rsidRPr="14EB5EB8">
              <w:rPr>
                <w:rFonts w:asciiTheme="majorHAnsi" w:eastAsia="Calibri" w:hAnsiTheme="majorHAnsi" w:cstheme="majorBidi"/>
              </w:rPr>
              <w:t xml:space="preserve">Permissions </w:t>
            </w:r>
            <w:r w:rsidR="53F91061" w:rsidRPr="14EB5EB8">
              <w:rPr>
                <w:rFonts w:asciiTheme="majorHAnsi" w:eastAsia="Calibri" w:hAnsiTheme="majorHAnsi" w:cstheme="majorBidi"/>
              </w:rPr>
              <w:t>Nikki moves to open discussion, Airek seconds.</w:t>
            </w:r>
            <w:r w:rsidR="72E9D9FF" w:rsidRPr="14EB5EB8">
              <w:rPr>
                <w:rFonts w:asciiTheme="majorHAnsi" w:eastAsia="Calibri" w:hAnsiTheme="majorHAnsi" w:cstheme="majorBidi"/>
              </w:rPr>
              <w:t xml:space="preserve"> Close discussion motion Nikki, Syria second</w:t>
            </w:r>
          </w:p>
          <w:p w14:paraId="30FFB377" w14:textId="2162C5B9" w:rsidR="001B00B7" w:rsidRPr="00EA5F0C" w:rsidRDefault="68A8FAE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Knowledge Base for Students and Faculty (Alister)</w:t>
            </w:r>
            <w:r w:rsidR="03B5BBEE" w:rsidRPr="14EB5EB8">
              <w:rPr>
                <w:rFonts w:asciiTheme="majorHAnsi" w:eastAsia="Calibri" w:hAnsiTheme="majorHAnsi" w:cstheme="majorBidi"/>
              </w:rPr>
              <w:t xml:space="preserve"> Nikki moves to close discussion</w:t>
            </w:r>
          </w:p>
          <w:p w14:paraId="59397C21" w14:textId="2ED31406" w:rsidR="00FA59DD" w:rsidRPr="00E65897" w:rsidRDefault="6AA8867B"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Discussion: OZ Player (Airek)</w:t>
            </w:r>
            <w:r w:rsidR="5826EBC0" w:rsidRPr="14EB5EB8">
              <w:rPr>
                <w:rFonts w:asciiTheme="majorHAnsi" w:eastAsia="Calibri" w:hAnsiTheme="majorHAnsi" w:cstheme="majorBidi"/>
              </w:rPr>
              <w:t xml:space="preserve"> tabled</w:t>
            </w:r>
          </w:p>
          <w:p w14:paraId="7A394209" w14:textId="0D612996" w:rsidR="20CCDECE" w:rsidRPr="00BA7B51" w:rsidRDefault="20CCDECE" w:rsidP="20CCDECE">
            <w:pPr>
              <w:ind w:left="720"/>
              <w:rPr>
                <w:rFonts w:asciiTheme="majorHAnsi" w:eastAsia="Calibri" w:hAnsiTheme="majorHAnsi" w:cstheme="majorHAnsi"/>
                <w:highlight w:val="white"/>
              </w:rPr>
            </w:pPr>
          </w:p>
          <w:p w14:paraId="3ED7E604" w14:textId="6E8F140F" w:rsidR="00F04FE5"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CTIONABLE AND DISCUSSION ITEMS</w:t>
            </w:r>
          </w:p>
          <w:p w14:paraId="0E2DC0E4" w14:textId="431F87B9" w:rsidR="008F00DF" w:rsidRDefault="48FA5E07" w:rsidP="14EB5EB8">
            <w:pPr>
              <w:ind w:left="720"/>
              <w:rPr>
                <w:rFonts w:asciiTheme="majorHAnsi" w:eastAsia="Calibri" w:hAnsiTheme="majorHAnsi" w:cstheme="majorBidi"/>
                <w:highlight w:val="white"/>
              </w:rPr>
            </w:pPr>
            <w:r w:rsidRPr="14EB5EB8">
              <w:rPr>
                <w:rFonts w:asciiTheme="majorHAnsi" w:eastAsia="Calibri" w:hAnsiTheme="majorHAnsi" w:cstheme="majorBidi"/>
                <w:highlight w:val="white"/>
              </w:rPr>
              <w:t xml:space="preserve">First Read: </w:t>
            </w:r>
            <w:hyperlink r:id="rId12">
              <w:r w:rsidR="4250DF99" w:rsidRPr="14EB5EB8">
                <w:rPr>
                  <w:rStyle w:val="Hyperlink"/>
                  <w:rFonts w:asciiTheme="majorHAnsi" w:eastAsia="Calibri" w:hAnsiTheme="majorHAnsi" w:cstheme="majorBidi"/>
                  <w:highlight w:val="white"/>
                </w:rPr>
                <w:t>Program Review</w:t>
              </w:r>
            </w:hyperlink>
            <w:r w:rsidR="4250DF99" w:rsidRPr="14EB5EB8">
              <w:rPr>
                <w:rFonts w:asciiTheme="majorHAnsi" w:eastAsia="Calibri" w:hAnsiTheme="majorHAnsi" w:cstheme="majorBidi"/>
                <w:highlight w:val="white"/>
              </w:rPr>
              <w:t xml:space="preserve"> compiled by Airek Mathews </w:t>
            </w:r>
            <w:r w:rsidR="402ED82D" w:rsidRPr="14EB5EB8">
              <w:rPr>
                <w:rFonts w:asciiTheme="majorHAnsi" w:eastAsia="Calibri" w:hAnsiTheme="majorHAnsi" w:cstheme="majorBidi"/>
                <w:highlight w:val="white"/>
              </w:rPr>
              <w:t>Nikki move second Cliff</w:t>
            </w:r>
          </w:p>
          <w:p w14:paraId="1365E39A" w14:textId="669C324C" w:rsidR="705EF50B" w:rsidRDefault="705EF50B" w:rsidP="14EB5EB8">
            <w:pPr>
              <w:pStyle w:val="ListParagraph"/>
              <w:numPr>
                <w:ilvl w:val="2"/>
                <w:numId w:val="1"/>
              </w:numPr>
              <w:rPr>
                <w:rFonts w:asciiTheme="majorHAnsi" w:eastAsiaTheme="majorEastAsia" w:hAnsiTheme="majorHAnsi" w:cstheme="majorBidi"/>
                <w:highlight w:val="white"/>
              </w:rPr>
            </w:pPr>
            <w:r w:rsidRPr="14EB5EB8">
              <w:rPr>
                <w:rFonts w:asciiTheme="majorHAnsi" w:eastAsia="Calibri" w:hAnsiTheme="majorHAnsi" w:cstheme="majorBidi"/>
                <w:highlight w:val="white"/>
              </w:rPr>
              <w:t>Holly Schumacher suggests striking any information related to performance review of faculty or staff citing violations of Board policy and collective bargaining</w:t>
            </w:r>
            <w:r w:rsidR="790645BD" w:rsidRPr="14EB5EB8">
              <w:rPr>
                <w:rFonts w:asciiTheme="majorHAnsi" w:eastAsia="Calibri" w:hAnsiTheme="majorHAnsi" w:cstheme="majorBidi"/>
                <w:highlight w:val="white"/>
              </w:rPr>
              <w:t xml:space="preserve">. </w:t>
            </w:r>
          </w:p>
          <w:p w14:paraId="1E7A2197" w14:textId="104808CB" w:rsidR="6E0CD35C" w:rsidRDefault="6E0CD35C" w:rsidP="14EB5EB8">
            <w:pPr>
              <w:pStyle w:val="ListParagraph"/>
              <w:numPr>
                <w:ilvl w:val="2"/>
                <w:numId w:val="1"/>
              </w:numPr>
              <w:rPr>
                <w:rFonts w:asciiTheme="majorHAnsi" w:eastAsiaTheme="majorEastAsia" w:hAnsiTheme="majorHAnsi" w:cstheme="majorBidi"/>
                <w:highlight w:val="white"/>
              </w:rPr>
            </w:pPr>
            <w:r w:rsidRPr="14EB5EB8">
              <w:rPr>
                <w:rFonts w:asciiTheme="majorHAnsi" w:eastAsia="Calibri" w:hAnsiTheme="majorHAnsi" w:cstheme="majorBidi"/>
                <w:highlight w:val="white"/>
              </w:rPr>
              <w:t xml:space="preserve">Jasmine Phillips mentions page 10 does not reference collaborative governance. </w:t>
            </w:r>
          </w:p>
          <w:p w14:paraId="759615C9" w14:textId="6EC2717B" w:rsidR="265F7C35" w:rsidRDefault="265F7C35" w:rsidP="14EB5EB8">
            <w:pPr>
              <w:pStyle w:val="ListParagraph"/>
              <w:numPr>
                <w:ilvl w:val="2"/>
                <w:numId w:val="1"/>
              </w:numPr>
              <w:rPr>
                <w:highlight w:val="white"/>
              </w:rPr>
            </w:pPr>
            <w:r w:rsidRPr="14EB5EB8">
              <w:rPr>
                <w:rFonts w:asciiTheme="majorHAnsi" w:eastAsia="Calibri" w:hAnsiTheme="majorHAnsi" w:cstheme="majorBidi"/>
                <w:highlight w:val="white"/>
              </w:rPr>
              <w:t>Holly Schumacher asked why this program review was created by administration as opposed to faculty.</w:t>
            </w:r>
            <w:r w:rsidR="7A9FCA33" w:rsidRPr="14EB5EB8">
              <w:rPr>
                <w:rFonts w:asciiTheme="majorHAnsi" w:eastAsia="Calibri" w:hAnsiTheme="majorHAnsi" w:cstheme="majorBidi"/>
                <w:highlight w:val="white"/>
              </w:rPr>
              <w:t xml:space="preserve"> Recommends reaching our to Jesse Mills to request an extension to accommodate changes to be made. Cliff motions to requestion e</w:t>
            </w:r>
            <w:r w:rsidR="099B7619" w:rsidRPr="14EB5EB8">
              <w:rPr>
                <w:rFonts w:asciiTheme="majorHAnsi" w:eastAsia="Calibri" w:hAnsiTheme="majorHAnsi" w:cstheme="majorBidi"/>
                <w:highlight w:val="white"/>
              </w:rPr>
              <w:t>xtension, Nikki seconds motion passes unanimously</w:t>
            </w:r>
          </w:p>
          <w:p w14:paraId="5E6E5B93" w14:textId="2BAFABC1" w:rsidR="14EB5EB8" w:rsidRDefault="14EB5EB8" w:rsidP="14EB5EB8">
            <w:pPr>
              <w:ind w:left="1440"/>
              <w:rPr>
                <w:rFonts w:asciiTheme="majorHAnsi" w:eastAsia="Calibri" w:hAnsiTheme="majorHAnsi" w:cstheme="majorBidi"/>
                <w:highlight w:val="white"/>
              </w:rPr>
            </w:pPr>
          </w:p>
          <w:p w14:paraId="0201781E" w14:textId="0DBF0F7B" w:rsidR="001B00B7" w:rsidRDefault="00B1528A" w:rsidP="001B00B7">
            <w:pPr>
              <w:ind w:left="720"/>
              <w:rPr>
                <w:rFonts w:asciiTheme="majorHAnsi" w:eastAsia="Calibri" w:hAnsiTheme="majorHAnsi" w:cstheme="majorHAnsi"/>
                <w:highlight w:val="white"/>
              </w:rPr>
            </w:pPr>
            <w:r>
              <w:rPr>
                <w:rFonts w:asciiTheme="majorHAnsi" w:eastAsia="Calibri" w:hAnsiTheme="majorHAnsi" w:cstheme="majorHAnsi"/>
                <w:highlight w:val="white"/>
              </w:rPr>
              <w:t xml:space="preserve">First Read: </w:t>
            </w:r>
            <w:r w:rsidR="004D2D8B">
              <w:rPr>
                <w:rFonts w:asciiTheme="majorHAnsi" w:eastAsia="Calibri" w:hAnsiTheme="majorHAnsi" w:cstheme="majorHAnsi"/>
                <w:highlight w:val="white"/>
              </w:rPr>
              <w:t xml:space="preserve">LTI: </w:t>
            </w:r>
            <w:hyperlink r:id="rId13" w:history="1">
              <w:r w:rsidRPr="006907DA">
                <w:rPr>
                  <w:rStyle w:val="Hyperlink"/>
                  <w:rFonts w:asciiTheme="majorHAnsi" w:eastAsia="Calibri" w:hAnsiTheme="majorHAnsi" w:cstheme="majorHAnsi"/>
                  <w:highlight w:val="white"/>
                </w:rPr>
                <w:t>Equatio</w:t>
              </w:r>
            </w:hyperlink>
            <w:r>
              <w:rPr>
                <w:rFonts w:asciiTheme="majorHAnsi" w:eastAsia="Calibri" w:hAnsiTheme="majorHAnsi" w:cstheme="majorHAnsi"/>
                <w:highlight w:val="white"/>
              </w:rPr>
              <w:t xml:space="preserve"> </w:t>
            </w:r>
          </w:p>
          <w:p w14:paraId="4F223123" w14:textId="26E56986" w:rsidR="00E65897" w:rsidRDefault="00E65897" w:rsidP="001B00B7">
            <w:pPr>
              <w:ind w:left="720"/>
              <w:rPr>
                <w:rFonts w:asciiTheme="majorHAnsi" w:eastAsia="Calibri" w:hAnsiTheme="majorHAnsi" w:cstheme="majorHAnsi"/>
                <w:highlight w:val="white"/>
              </w:rPr>
            </w:pPr>
            <w:r>
              <w:rPr>
                <w:rFonts w:asciiTheme="majorHAnsi" w:eastAsia="Calibri" w:hAnsiTheme="majorHAnsi" w:cstheme="majorHAnsi"/>
                <w:highlight w:val="white"/>
              </w:rPr>
              <w:t xml:space="preserve">First Read: </w:t>
            </w:r>
            <w:r w:rsidR="004D2D8B">
              <w:rPr>
                <w:rFonts w:asciiTheme="majorHAnsi" w:eastAsia="Calibri" w:hAnsiTheme="majorHAnsi" w:cstheme="majorHAnsi"/>
                <w:highlight w:val="white"/>
              </w:rPr>
              <w:t xml:space="preserve">LTI: </w:t>
            </w:r>
            <w:hyperlink r:id="rId14" w:history="1">
              <w:r w:rsidRPr="00C03042">
                <w:rPr>
                  <w:rStyle w:val="Hyperlink"/>
                  <w:rFonts w:asciiTheme="majorHAnsi" w:eastAsia="Calibri" w:hAnsiTheme="majorHAnsi" w:cstheme="majorHAnsi"/>
                  <w:highlight w:val="white"/>
                </w:rPr>
                <w:t>PlayPosit</w:t>
              </w:r>
            </w:hyperlink>
            <w:r>
              <w:rPr>
                <w:rFonts w:asciiTheme="majorHAnsi" w:eastAsia="Calibri" w:hAnsiTheme="majorHAnsi" w:cstheme="majorHAnsi"/>
                <w:highlight w:val="white"/>
              </w:rPr>
              <w:t xml:space="preserve"> </w:t>
            </w:r>
          </w:p>
          <w:p w14:paraId="6A8D1C43" w14:textId="77777777" w:rsidR="00B1528A" w:rsidRPr="00BA7B51" w:rsidRDefault="00B1528A" w:rsidP="001B00B7">
            <w:pPr>
              <w:ind w:left="720"/>
              <w:rPr>
                <w:rFonts w:asciiTheme="majorHAnsi" w:eastAsia="Calibri" w:hAnsiTheme="majorHAnsi" w:cstheme="majorHAnsi"/>
                <w:highlight w:val="white"/>
              </w:rPr>
            </w:pPr>
          </w:p>
          <w:p w14:paraId="1B0E5DB3" w14:textId="32121C1B" w:rsidR="00E13903" w:rsidRPr="00EA5F0C" w:rsidRDefault="00824D49" w:rsidP="14EB5EB8">
            <w:pPr>
              <w:numPr>
                <w:ilvl w:val="0"/>
                <w:numId w:val="18"/>
              </w:numPr>
              <w:rPr>
                <w:rFonts w:asciiTheme="majorHAnsi" w:eastAsia="Calibri" w:hAnsiTheme="majorHAnsi" w:cstheme="majorBidi"/>
              </w:rPr>
            </w:pPr>
            <w:r w:rsidRPr="14EB5EB8">
              <w:rPr>
                <w:rFonts w:asciiTheme="majorHAnsi" w:eastAsia="Calibri" w:hAnsiTheme="majorHAnsi" w:cstheme="majorBidi"/>
              </w:rPr>
              <w:t>INFORMATIONAL ITEMS</w:t>
            </w:r>
          </w:p>
          <w:p w14:paraId="6D12B07B" w14:textId="57880ABD" w:rsidR="008E6E23" w:rsidRDefault="4A95A47D"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The union is negotiating the process for adding reviewers (for faculty evals)</w:t>
            </w:r>
          </w:p>
          <w:p w14:paraId="298564E4" w14:textId="7FB70555" w:rsidR="00B60223" w:rsidRDefault="530A5C00"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Activate the EdReady/NRCO Canvas LTI</w:t>
            </w:r>
          </w:p>
          <w:p w14:paraId="270456EB" w14:textId="03F001E5" w:rsidR="00EA5F0C" w:rsidRDefault="2B832770"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Update: </w:t>
            </w:r>
            <w:r w:rsidR="48A9009F" w:rsidRPr="14EB5EB8">
              <w:rPr>
                <w:rFonts w:asciiTheme="majorHAnsi" w:eastAsia="Calibri" w:hAnsiTheme="majorHAnsi" w:cstheme="majorBidi"/>
              </w:rPr>
              <w:t>Zoom LTI (</w:t>
            </w:r>
            <w:r w:rsidR="17BF5C65" w:rsidRPr="14EB5EB8">
              <w:rPr>
                <w:rFonts w:asciiTheme="majorHAnsi" w:eastAsia="Calibri" w:hAnsiTheme="majorHAnsi" w:cstheme="majorBidi"/>
              </w:rPr>
              <w:t>A</w:t>
            </w:r>
            <w:r w:rsidR="48A9009F" w:rsidRPr="14EB5EB8">
              <w:rPr>
                <w:rFonts w:asciiTheme="majorHAnsi" w:eastAsia="Calibri" w:hAnsiTheme="majorHAnsi" w:cstheme="majorBidi"/>
              </w:rPr>
              <w:t>lister)</w:t>
            </w:r>
          </w:p>
          <w:p w14:paraId="00F4EF7A" w14:textId="7087DBB3" w:rsidR="00E13903" w:rsidRPr="00EA5F0C" w:rsidRDefault="791BB693"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 xml:space="preserve">Update: </w:t>
            </w:r>
            <w:r w:rsidR="35A0D075" w:rsidRPr="14EB5EB8">
              <w:rPr>
                <w:rFonts w:asciiTheme="majorHAnsi" w:eastAsia="Calibri" w:hAnsiTheme="majorHAnsi" w:cstheme="majorBidi"/>
              </w:rPr>
              <w:t>New Student Hub</w:t>
            </w:r>
            <w:r w:rsidR="4388C512">
              <w:br/>
            </w:r>
          </w:p>
          <w:p w14:paraId="2650EE52" w14:textId="40E3E716" w:rsidR="003A5E1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NNOUNCEMENTS</w:t>
            </w:r>
          </w:p>
          <w:p w14:paraId="3D7AB568" w14:textId="6795DC8A" w:rsidR="000911E9" w:rsidRPr="00F95315" w:rsidRDefault="468CBD39" w:rsidP="14EB5EB8">
            <w:pPr>
              <w:numPr>
                <w:ilvl w:val="1"/>
                <w:numId w:val="18"/>
              </w:numPr>
              <w:rPr>
                <w:rFonts w:asciiTheme="majorHAnsi" w:eastAsia="Calibri" w:hAnsiTheme="majorHAnsi" w:cstheme="majorBidi"/>
                <w:highlight w:val="white"/>
              </w:rPr>
            </w:pPr>
            <w:r w:rsidRPr="14EB5EB8">
              <w:rPr>
                <w:rFonts w:asciiTheme="majorHAnsi" w:eastAsia="Calibri" w:hAnsiTheme="majorHAnsi" w:cstheme="majorBidi"/>
              </w:rPr>
              <w:t>None</w:t>
            </w:r>
            <w:r w:rsidR="20BCD4E5">
              <w:br/>
            </w:r>
          </w:p>
          <w:p w14:paraId="056FDC19" w14:textId="445D4C4E"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FUTURE AGENDA ITEMS</w:t>
            </w:r>
          </w:p>
          <w:p w14:paraId="4A45286C" w14:textId="5D6EB8BF" w:rsidR="00353E8E" w:rsidRPr="003D3550" w:rsidRDefault="220EE305" w:rsidP="14EB5EB8">
            <w:pPr>
              <w:pStyle w:val="ListParagraph"/>
              <w:numPr>
                <w:ilvl w:val="1"/>
                <w:numId w:val="18"/>
              </w:numPr>
              <w:rPr>
                <w:rFonts w:asciiTheme="majorHAnsi" w:eastAsia="Calibri" w:hAnsiTheme="majorHAnsi" w:cstheme="majorBidi"/>
              </w:rPr>
            </w:pPr>
            <w:r w:rsidRPr="14EB5EB8">
              <w:rPr>
                <w:rFonts w:asciiTheme="majorHAnsi" w:eastAsia="Calibri" w:hAnsiTheme="majorHAnsi" w:cstheme="majorBidi"/>
              </w:rPr>
              <w:t>Equivalency form (work group needed)</w:t>
            </w:r>
            <w:r w:rsidR="782167D4">
              <w:br/>
            </w:r>
          </w:p>
          <w:p w14:paraId="2F5B6813" w14:textId="513C6222" w:rsidR="00F04FE5" w:rsidRPr="00BA7B51" w:rsidRDefault="00824D49" w:rsidP="14EB5EB8">
            <w:pPr>
              <w:numPr>
                <w:ilvl w:val="0"/>
                <w:numId w:val="18"/>
              </w:numPr>
              <w:rPr>
                <w:rFonts w:asciiTheme="majorHAnsi" w:eastAsia="Calibri" w:hAnsiTheme="majorHAnsi" w:cstheme="majorBidi"/>
                <w:highlight w:val="white"/>
              </w:rPr>
            </w:pPr>
            <w:r w:rsidRPr="14EB5EB8">
              <w:rPr>
                <w:rFonts w:asciiTheme="majorHAnsi" w:eastAsia="Calibri" w:hAnsiTheme="majorHAnsi" w:cstheme="majorBidi"/>
                <w:highlight w:val="white"/>
              </w:rPr>
              <w:t>ADJOURNMENT</w:t>
            </w:r>
            <w:r w:rsidR="72CC0F6F" w:rsidRPr="14EB5EB8">
              <w:rPr>
                <w:rFonts w:asciiTheme="majorHAnsi" w:eastAsia="Calibri" w:hAnsiTheme="majorHAnsi" w:cstheme="majorBidi"/>
                <w:highlight w:val="white"/>
              </w:rPr>
              <w:t xml:space="preserve"> motion to adjourn at 2:03 by Nikki, Cliff seconds</w:t>
            </w:r>
          </w:p>
        </w:tc>
      </w:tr>
      <w:tr w:rsidR="001B00B7" w:rsidRPr="00BA7B51" w14:paraId="5A99F665" w14:textId="77777777" w:rsidTr="14EB5EB8">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10885E65" w14:textId="77777777" w:rsidR="001B00B7" w:rsidRPr="00BA7B51" w:rsidRDefault="001B00B7" w:rsidP="4A8B693A">
            <w:pPr>
              <w:pStyle w:val="Heading2"/>
              <w:rPr>
                <w:rFonts w:asciiTheme="majorHAnsi" w:hAnsiTheme="majorHAnsi" w:cstheme="majorHAnsi"/>
                <w:sz w:val="22"/>
                <w:szCs w:val="22"/>
              </w:rPr>
            </w:pPr>
          </w:p>
        </w:tc>
      </w:tr>
    </w:tbl>
    <w:p w14:paraId="0600E645" w14:textId="619E5AE1" w:rsidR="00F04FE5" w:rsidRPr="00BA7B51" w:rsidRDefault="00F04FE5" w:rsidP="20CCDECE">
      <w:pPr>
        <w:rPr>
          <w:rFonts w:asciiTheme="majorHAnsi" w:hAnsiTheme="majorHAnsi" w:cstheme="majorHAnsi"/>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rsidRPr="00BA7B51" w14:paraId="5822E24E" w14:textId="77777777" w:rsidTr="20CCDECE">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6B8E9624" w14:textId="77777777" w:rsidR="00F04FE5" w:rsidRPr="00BA7B51" w:rsidRDefault="00F04FE5">
            <w:pPr>
              <w:rPr>
                <w:rFonts w:asciiTheme="majorHAnsi" w:eastAsia="Calibri" w:hAnsiTheme="majorHAnsi" w:cstheme="majorHAnsi"/>
              </w:rPr>
            </w:pPr>
          </w:p>
        </w:tc>
      </w:tr>
      <w:tr w:rsidR="00F04FE5" w:rsidRPr="00BA7B51" w14:paraId="3670AD27" w14:textId="77777777" w:rsidTr="20CCDECE">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4D50B4A9" w14:textId="4C2ADFE0" w:rsidR="00F04FE5" w:rsidRPr="00BA7B51" w:rsidRDefault="00824D49" w:rsidP="20CCDECE">
            <w:pPr>
              <w:pStyle w:val="Heading3"/>
              <w:rPr>
                <w:rFonts w:asciiTheme="majorHAnsi" w:hAnsiTheme="majorHAnsi" w:cstheme="majorHAnsi"/>
                <w:sz w:val="22"/>
                <w:szCs w:val="22"/>
                <w:highlight w:val="white"/>
              </w:rPr>
            </w:pPr>
            <w:bookmarkStart w:id="1" w:name="_n0q0hwgdz19m"/>
            <w:bookmarkEnd w:id="1"/>
            <w:r w:rsidRPr="00BA7B51">
              <w:rPr>
                <w:rFonts w:asciiTheme="majorHAnsi" w:hAnsiTheme="majorHAnsi" w:cstheme="majorHAnsi"/>
                <w:sz w:val="22"/>
                <w:szCs w:val="22"/>
              </w:rPr>
              <w:t>Next Meeting:</w:t>
            </w:r>
            <w:r w:rsidRPr="00BA7B51">
              <w:rPr>
                <w:rFonts w:asciiTheme="majorHAnsi" w:hAnsiTheme="majorHAnsi" w:cstheme="majorHAnsi"/>
                <w:sz w:val="22"/>
                <w:szCs w:val="22"/>
                <w:highlight w:val="white"/>
              </w:rPr>
              <w:t xml:space="preserve"> </w:t>
            </w:r>
          </w:p>
          <w:p w14:paraId="2C2F8792" w14:textId="22DC6139" w:rsidR="00F04FE5" w:rsidRPr="00BA7B51" w:rsidRDefault="008A76F4" w:rsidP="00643D4C">
            <w:pPr>
              <w:rPr>
                <w:rFonts w:asciiTheme="majorHAnsi" w:eastAsia="Calibri" w:hAnsiTheme="majorHAnsi" w:cstheme="majorHAnsi"/>
              </w:rPr>
            </w:pPr>
            <w:r>
              <w:rPr>
                <w:rFonts w:asciiTheme="majorHAnsi" w:eastAsia="Calibri" w:hAnsiTheme="majorHAnsi" w:cstheme="majorHAnsi"/>
              </w:rPr>
              <w:t xml:space="preserve">May </w:t>
            </w:r>
            <w:r w:rsidR="00393049">
              <w:rPr>
                <w:rFonts w:asciiTheme="majorHAnsi" w:eastAsia="Calibri" w:hAnsiTheme="majorHAnsi" w:cstheme="majorHAnsi"/>
              </w:rPr>
              <w:t>25</w:t>
            </w:r>
            <w:r w:rsidR="0012858A" w:rsidRPr="00BA7B51">
              <w:rPr>
                <w:rFonts w:asciiTheme="majorHAnsi" w:eastAsia="Calibri" w:hAnsiTheme="majorHAnsi" w:cstheme="majorHAnsi"/>
              </w:rPr>
              <w:t xml:space="preserve">, </w:t>
            </w:r>
            <w:r w:rsidR="2D5D4EBC" w:rsidRPr="00BA7B51">
              <w:rPr>
                <w:rFonts w:asciiTheme="majorHAnsi" w:eastAsia="Calibri" w:hAnsiTheme="majorHAnsi" w:cstheme="majorHAnsi"/>
              </w:rPr>
              <w:t>202</w:t>
            </w:r>
            <w:r w:rsidR="00393049">
              <w:rPr>
                <w:rFonts w:asciiTheme="majorHAnsi" w:eastAsia="Calibri" w:hAnsiTheme="majorHAnsi" w:cstheme="majorHAnsi"/>
              </w:rPr>
              <w:t>1</w:t>
            </w:r>
            <w:r w:rsidR="2D5D4EBC" w:rsidRPr="00BA7B51">
              <w:rPr>
                <w:rFonts w:asciiTheme="majorHAnsi" w:eastAsia="Calibri" w:hAnsiTheme="majorHAnsi" w:cstheme="majorHAnsi"/>
              </w:rPr>
              <w:t xml:space="preserve"> </w:t>
            </w:r>
          </w:p>
        </w:tc>
      </w:tr>
    </w:tbl>
    <w:p w14:paraId="1BAF8517" w14:textId="77777777" w:rsidR="00F04FE5" w:rsidRPr="00BA7B51" w:rsidRDefault="00F04FE5">
      <w:pPr>
        <w:rPr>
          <w:rFonts w:asciiTheme="majorHAnsi" w:eastAsia="Calibri" w:hAnsiTheme="majorHAnsi" w:cstheme="majorHAnsi"/>
          <w:highlight w:val="white"/>
        </w:rPr>
      </w:pPr>
    </w:p>
    <w:p w14:paraId="3791879E" w14:textId="77777777" w:rsidR="00F04FE5" w:rsidRPr="00BA7B51" w:rsidRDefault="00F04FE5">
      <w:pPr>
        <w:rPr>
          <w:rFonts w:asciiTheme="majorHAnsi" w:eastAsia="Calibri" w:hAnsiTheme="majorHAnsi" w:cstheme="majorHAnsi"/>
          <w:highlight w:val="white"/>
        </w:rPr>
      </w:pPr>
    </w:p>
    <w:sectPr w:rsidR="00F04FE5" w:rsidRPr="00BA7B5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D273E" w14:textId="77777777" w:rsidR="000B5B05" w:rsidRDefault="000B5B05">
      <w:pPr>
        <w:spacing w:line="240" w:lineRule="auto"/>
      </w:pPr>
      <w:r>
        <w:separator/>
      </w:r>
    </w:p>
  </w:endnote>
  <w:endnote w:type="continuationSeparator" w:id="0">
    <w:p w14:paraId="76B69FE8" w14:textId="77777777" w:rsidR="000B5B05" w:rsidRDefault="000B5B05">
      <w:pPr>
        <w:spacing w:line="240" w:lineRule="auto"/>
      </w:pPr>
      <w:r>
        <w:continuationSeparator/>
      </w:r>
    </w:p>
  </w:endnote>
  <w:endnote w:type="continuationNotice" w:id="1">
    <w:p w14:paraId="3CD5EC1B" w14:textId="77777777" w:rsidR="000B5B05" w:rsidRDefault="000B5B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75741" w14:textId="72F8D0F7" w:rsidR="2E107093" w:rsidRDefault="4A8B693A" w:rsidP="2E107093">
    <w:pPr>
      <w:pStyle w:val="Footer"/>
      <w:jc w:val="right"/>
    </w:pPr>
    <w:r>
      <w:fldChar w:fldCharType="begin"/>
    </w:r>
    <w:r>
      <w:instrText>PAGE</w:instrText>
    </w:r>
    <w:r>
      <w:fldChar w:fldCharType="separate"/>
    </w:r>
    <w:r w:rsidR="00E94252">
      <w:rPr>
        <w:noProof/>
      </w:rPr>
      <w:t>2</w:t>
    </w:r>
    <w:r>
      <w:fldChar w:fldCharType="end"/>
    </w:r>
  </w:p>
  <w:p w14:paraId="7F50C27C"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rsidTr="7D76026E">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58421611" w14:textId="2045E7B9" w:rsidR="00F04FE5" w:rsidRDefault="0DA97C7B" w:rsidP="7D76026E">
          <w:pPr>
            <w:jc w:val="center"/>
            <w:rPr>
              <w:rFonts w:ascii="Calibri" w:eastAsia="Calibri" w:hAnsi="Calibri" w:cs="Calibri"/>
              <w:i/>
              <w:iCs/>
              <w:sz w:val="18"/>
              <w:szCs w:val="18"/>
              <w:highlight w:val="white"/>
            </w:rPr>
          </w:pPr>
          <w:r w:rsidRPr="0DA97C7B">
            <w:rPr>
              <w:rFonts w:ascii="Calibri" w:eastAsia="Calibri" w:hAnsi="Calibri" w:cs="Calibri"/>
              <w:i/>
              <w:iCs/>
              <w:sz w:val="18"/>
              <w:szCs w:val="18"/>
              <w:highlight w:val="white"/>
            </w:rPr>
            <w:t>Distance Education Advisory Committe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rsidTr="4A8B693A">
      <w:trPr>
        <w:jc w:val="center"/>
      </w:trPr>
      <w:tc>
        <w:tcPr>
          <w:tcW w:w="9360" w:type="dxa"/>
          <w:tcBorders>
            <w:top w:val="single" w:sz="8" w:space="0" w:color="D9D9D9" w:themeColor="background1" w:themeShade="D9"/>
            <w:left w:val="single" w:sz="8" w:space="0" w:color="FFFFFF" w:themeColor="background1"/>
            <w:bottom w:val="single" w:sz="8" w:space="0" w:color="FFFFFF" w:themeColor="background1"/>
            <w:right w:val="single" w:sz="8" w:space="0" w:color="FFFFFF" w:themeColor="background1"/>
          </w:tcBorders>
          <w:shd w:val="clear" w:color="auto" w:fill="auto"/>
          <w:tcMar>
            <w:top w:w="100" w:type="dxa"/>
            <w:left w:w="100" w:type="dxa"/>
            <w:bottom w:w="100" w:type="dxa"/>
            <w:right w:w="100" w:type="dxa"/>
          </w:tcMar>
        </w:tcPr>
        <w:p w14:paraId="09A5EAF0" w14:textId="1BCD2B24" w:rsidR="00F04FE5" w:rsidRDefault="4A8B693A">
          <w:pPr>
            <w:jc w:val="center"/>
            <w:rPr>
              <w:rFonts w:ascii="Calibri" w:eastAsia="Calibri" w:hAnsi="Calibri" w:cs="Calibri"/>
              <w:i/>
              <w:sz w:val="18"/>
              <w:szCs w:val="18"/>
              <w:highlight w:val="white"/>
            </w:rPr>
          </w:pPr>
          <w:r w:rsidRPr="4A8B693A">
            <w:rPr>
              <w:rFonts w:ascii="Calibri" w:eastAsia="Calibri" w:hAnsi="Calibri" w:cs="Calibri"/>
              <w:i/>
              <w:iCs/>
              <w:sz w:val="18"/>
              <w:szCs w:val="18"/>
              <w:highlight w:val="white"/>
            </w:rPr>
            <w:t>Distance Education Advisory Committe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2B853" w14:textId="77777777" w:rsidR="000B5B05" w:rsidRDefault="000B5B05">
      <w:pPr>
        <w:spacing w:line="240" w:lineRule="auto"/>
      </w:pPr>
      <w:r>
        <w:separator/>
      </w:r>
    </w:p>
  </w:footnote>
  <w:footnote w:type="continuationSeparator" w:id="0">
    <w:p w14:paraId="7CE18083" w14:textId="77777777" w:rsidR="000B5B05" w:rsidRDefault="000B5B05">
      <w:pPr>
        <w:spacing w:line="240" w:lineRule="auto"/>
      </w:pPr>
      <w:r>
        <w:continuationSeparator/>
      </w:r>
    </w:p>
  </w:footnote>
  <w:footnote w:type="continuationNotice" w:id="1">
    <w:p w14:paraId="53517EE8" w14:textId="77777777" w:rsidR="000B5B05" w:rsidRDefault="000B5B0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14DA7"/>
    <w:multiLevelType w:val="hybridMultilevel"/>
    <w:tmpl w:val="9376B540"/>
    <w:lvl w:ilvl="0" w:tplc="DC461A0C">
      <w:start w:val="1"/>
      <w:numFmt w:val="bullet"/>
      <w:lvlText w:val=""/>
      <w:lvlJc w:val="left"/>
      <w:pPr>
        <w:tabs>
          <w:tab w:val="num" w:pos="810"/>
        </w:tabs>
        <w:ind w:left="810" w:hanging="360"/>
      </w:pPr>
      <w:rPr>
        <w:rFonts w:ascii="Wingdings" w:hAnsi="Wingdings" w:hint="default"/>
      </w:rPr>
    </w:lvl>
    <w:lvl w:ilvl="1" w:tplc="A6AA6B30" w:tentative="1">
      <w:start w:val="1"/>
      <w:numFmt w:val="bullet"/>
      <w:lvlText w:val=""/>
      <w:lvlJc w:val="left"/>
      <w:pPr>
        <w:tabs>
          <w:tab w:val="num" w:pos="1530"/>
        </w:tabs>
        <w:ind w:left="1530" w:hanging="360"/>
      </w:pPr>
      <w:rPr>
        <w:rFonts w:ascii="Wingdings" w:hAnsi="Wingdings" w:hint="default"/>
      </w:rPr>
    </w:lvl>
    <w:lvl w:ilvl="2" w:tplc="B284E014" w:tentative="1">
      <w:start w:val="1"/>
      <w:numFmt w:val="bullet"/>
      <w:lvlText w:val=""/>
      <w:lvlJc w:val="left"/>
      <w:pPr>
        <w:tabs>
          <w:tab w:val="num" w:pos="2250"/>
        </w:tabs>
        <w:ind w:left="2250" w:hanging="360"/>
      </w:pPr>
      <w:rPr>
        <w:rFonts w:ascii="Wingdings" w:hAnsi="Wingdings" w:hint="default"/>
      </w:rPr>
    </w:lvl>
    <w:lvl w:ilvl="3" w:tplc="11BE086E" w:tentative="1">
      <w:start w:val="1"/>
      <w:numFmt w:val="bullet"/>
      <w:lvlText w:val=""/>
      <w:lvlJc w:val="left"/>
      <w:pPr>
        <w:tabs>
          <w:tab w:val="num" w:pos="2970"/>
        </w:tabs>
        <w:ind w:left="2970" w:hanging="360"/>
      </w:pPr>
      <w:rPr>
        <w:rFonts w:ascii="Wingdings" w:hAnsi="Wingdings" w:hint="default"/>
      </w:rPr>
    </w:lvl>
    <w:lvl w:ilvl="4" w:tplc="D534E190" w:tentative="1">
      <w:start w:val="1"/>
      <w:numFmt w:val="bullet"/>
      <w:lvlText w:val=""/>
      <w:lvlJc w:val="left"/>
      <w:pPr>
        <w:tabs>
          <w:tab w:val="num" w:pos="3690"/>
        </w:tabs>
        <w:ind w:left="3690" w:hanging="360"/>
      </w:pPr>
      <w:rPr>
        <w:rFonts w:ascii="Wingdings" w:hAnsi="Wingdings" w:hint="default"/>
      </w:rPr>
    </w:lvl>
    <w:lvl w:ilvl="5" w:tplc="DA8826C2" w:tentative="1">
      <w:start w:val="1"/>
      <w:numFmt w:val="bullet"/>
      <w:lvlText w:val=""/>
      <w:lvlJc w:val="left"/>
      <w:pPr>
        <w:tabs>
          <w:tab w:val="num" w:pos="4410"/>
        </w:tabs>
        <w:ind w:left="4410" w:hanging="360"/>
      </w:pPr>
      <w:rPr>
        <w:rFonts w:ascii="Wingdings" w:hAnsi="Wingdings" w:hint="default"/>
      </w:rPr>
    </w:lvl>
    <w:lvl w:ilvl="6" w:tplc="3EEC77D8" w:tentative="1">
      <w:start w:val="1"/>
      <w:numFmt w:val="bullet"/>
      <w:lvlText w:val=""/>
      <w:lvlJc w:val="left"/>
      <w:pPr>
        <w:tabs>
          <w:tab w:val="num" w:pos="5130"/>
        </w:tabs>
        <w:ind w:left="5130" w:hanging="360"/>
      </w:pPr>
      <w:rPr>
        <w:rFonts w:ascii="Wingdings" w:hAnsi="Wingdings" w:hint="default"/>
      </w:rPr>
    </w:lvl>
    <w:lvl w:ilvl="7" w:tplc="1916A516" w:tentative="1">
      <w:start w:val="1"/>
      <w:numFmt w:val="bullet"/>
      <w:lvlText w:val=""/>
      <w:lvlJc w:val="left"/>
      <w:pPr>
        <w:tabs>
          <w:tab w:val="num" w:pos="5850"/>
        </w:tabs>
        <w:ind w:left="5850" w:hanging="360"/>
      </w:pPr>
      <w:rPr>
        <w:rFonts w:ascii="Wingdings" w:hAnsi="Wingdings" w:hint="default"/>
      </w:rPr>
    </w:lvl>
    <w:lvl w:ilvl="8" w:tplc="BA980BBC" w:tentative="1">
      <w:start w:val="1"/>
      <w:numFmt w:val="bullet"/>
      <w:lvlText w:val=""/>
      <w:lvlJc w:val="left"/>
      <w:pPr>
        <w:tabs>
          <w:tab w:val="num" w:pos="6570"/>
        </w:tabs>
        <w:ind w:left="6570" w:hanging="360"/>
      </w:pPr>
      <w:rPr>
        <w:rFonts w:ascii="Wingdings" w:hAnsi="Wingdings" w:hint="default"/>
      </w:rPr>
    </w:lvl>
  </w:abstractNum>
  <w:abstractNum w:abstractNumId="1" w15:restartNumberingAfterBreak="0">
    <w:nsid w:val="05071D9F"/>
    <w:multiLevelType w:val="hybridMultilevel"/>
    <w:tmpl w:val="20DE70CA"/>
    <w:lvl w:ilvl="0" w:tplc="9C82BC4C">
      <w:start w:val="1"/>
      <w:numFmt w:val="bullet"/>
      <w:lvlText w:val=""/>
      <w:lvlJc w:val="left"/>
      <w:pPr>
        <w:tabs>
          <w:tab w:val="num" w:pos="720"/>
        </w:tabs>
        <w:ind w:left="720" w:hanging="360"/>
      </w:pPr>
      <w:rPr>
        <w:rFonts w:ascii="Symbol" w:hAnsi="Symbol" w:hint="default"/>
      </w:rPr>
    </w:lvl>
    <w:lvl w:ilvl="1" w:tplc="404AECF6">
      <w:start w:val="1"/>
      <w:numFmt w:val="decimal"/>
      <w:lvlText w:val="%2."/>
      <w:lvlJc w:val="left"/>
      <w:pPr>
        <w:tabs>
          <w:tab w:val="num" w:pos="1440"/>
        </w:tabs>
        <w:ind w:left="1440" w:hanging="360"/>
      </w:pPr>
    </w:lvl>
    <w:lvl w:ilvl="2" w:tplc="3072CB26">
      <w:start w:val="1"/>
      <w:numFmt w:val="decimal"/>
      <w:lvlText w:val="%3."/>
      <w:lvlJc w:val="left"/>
      <w:pPr>
        <w:tabs>
          <w:tab w:val="num" w:pos="2160"/>
        </w:tabs>
        <w:ind w:left="2160" w:hanging="360"/>
      </w:pPr>
    </w:lvl>
    <w:lvl w:ilvl="3" w:tplc="05620506">
      <w:start w:val="1"/>
      <w:numFmt w:val="decimal"/>
      <w:lvlText w:val="%4."/>
      <w:lvlJc w:val="left"/>
      <w:pPr>
        <w:tabs>
          <w:tab w:val="num" w:pos="2880"/>
        </w:tabs>
        <w:ind w:left="2880" w:hanging="360"/>
      </w:pPr>
    </w:lvl>
    <w:lvl w:ilvl="4" w:tplc="019611AA">
      <w:start w:val="1"/>
      <w:numFmt w:val="decimal"/>
      <w:lvlText w:val="%5."/>
      <w:lvlJc w:val="left"/>
      <w:pPr>
        <w:tabs>
          <w:tab w:val="num" w:pos="3600"/>
        </w:tabs>
        <w:ind w:left="3600" w:hanging="360"/>
      </w:pPr>
    </w:lvl>
    <w:lvl w:ilvl="5" w:tplc="F990D29E">
      <w:start w:val="1"/>
      <w:numFmt w:val="decimal"/>
      <w:lvlText w:val="%6."/>
      <w:lvlJc w:val="left"/>
      <w:pPr>
        <w:tabs>
          <w:tab w:val="num" w:pos="4320"/>
        </w:tabs>
        <w:ind w:left="4320" w:hanging="360"/>
      </w:pPr>
    </w:lvl>
    <w:lvl w:ilvl="6" w:tplc="6D108AD4">
      <w:start w:val="1"/>
      <w:numFmt w:val="decimal"/>
      <w:lvlText w:val="%7."/>
      <w:lvlJc w:val="left"/>
      <w:pPr>
        <w:tabs>
          <w:tab w:val="num" w:pos="5040"/>
        </w:tabs>
        <w:ind w:left="5040" w:hanging="360"/>
      </w:pPr>
    </w:lvl>
    <w:lvl w:ilvl="7" w:tplc="8ED2B084">
      <w:start w:val="1"/>
      <w:numFmt w:val="decimal"/>
      <w:lvlText w:val="%8."/>
      <w:lvlJc w:val="left"/>
      <w:pPr>
        <w:tabs>
          <w:tab w:val="num" w:pos="5760"/>
        </w:tabs>
        <w:ind w:left="5760" w:hanging="360"/>
      </w:pPr>
    </w:lvl>
    <w:lvl w:ilvl="8" w:tplc="51602AAE">
      <w:start w:val="1"/>
      <w:numFmt w:val="decimal"/>
      <w:lvlText w:val="%9."/>
      <w:lvlJc w:val="left"/>
      <w:pPr>
        <w:tabs>
          <w:tab w:val="num" w:pos="6480"/>
        </w:tabs>
        <w:ind w:left="6480" w:hanging="360"/>
      </w:pPr>
    </w:lvl>
  </w:abstractNum>
  <w:abstractNum w:abstractNumId="2" w15:restartNumberingAfterBreak="0">
    <w:nsid w:val="09606234"/>
    <w:multiLevelType w:val="hybridMultilevel"/>
    <w:tmpl w:val="20DE70CA"/>
    <w:lvl w:ilvl="0" w:tplc="2DB4982E">
      <w:start w:val="1"/>
      <w:numFmt w:val="bullet"/>
      <w:lvlText w:val=""/>
      <w:lvlJc w:val="left"/>
      <w:pPr>
        <w:tabs>
          <w:tab w:val="num" w:pos="720"/>
        </w:tabs>
        <w:ind w:left="720" w:hanging="360"/>
      </w:pPr>
      <w:rPr>
        <w:rFonts w:ascii="Symbol" w:hAnsi="Symbol" w:hint="default"/>
      </w:rPr>
    </w:lvl>
    <w:lvl w:ilvl="1" w:tplc="ABEAD42E">
      <w:start w:val="1"/>
      <w:numFmt w:val="decimal"/>
      <w:lvlText w:val="%2."/>
      <w:lvlJc w:val="left"/>
      <w:pPr>
        <w:tabs>
          <w:tab w:val="num" w:pos="1440"/>
        </w:tabs>
        <w:ind w:left="1440" w:hanging="360"/>
      </w:pPr>
    </w:lvl>
    <w:lvl w:ilvl="2" w:tplc="64A213A2">
      <w:start w:val="1"/>
      <w:numFmt w:val="decimal"/>
      <w:lvlText w:val="%3."/>
      <w:lvlJc w:val="left"/>
      <w:pPr>
        <w:tabs>
          <w:tab w:val="num" w:pos="2160"/>
        </w:tabs>
        <w:ind w:left="2160" w:hanging="360"/>
      </w:pPr>
    </w:lvl>
    <w:lvl w:ilvl="3" w:tplc="8214A44E">
      <w:start w:val="1"/>
      <w:numFmt w:val="decimal"/>
      <w:lvlText w:val="%4."/>
      <w:lvlJc w:val="left"/>
      <w:pPr>
        <w:tabs>
          <w:tab w:val="num" w:pos="2880"/>
        </w:tabs>
        <w:ind w:left="2880" w:hanging="360"/>
      </w:pPr>
    </w:lvl>
    <w:lvl w:ilvl="4" w:tplc="D91A3E56">
      <w:start w:val="1"/>
      <w:numFmt w:val="decimal"/>
      <w:lvlText w:val="%5."/>
      <w:lvlJc w:val="left"/>
      <w:pPr>
        <w:tabs>
          <w:tab w:val="num" w:pos="3600"/>
        </w:tabs>
        <w:ind w:left="3600" w:hanging="360"/>
      </w:pPr>
    </w:lvl>
    <w:lvl w:ilvl="5" w:tplc="EA56A6A8">
      <w:start w:val="1"/>
      <w:numFmt w:val="decimal"/>
      <w:lvlText w:val="%6."/>
      <w:lvlJc w:val="left"/>
      <w:pPr>
        <w:tabs>
          <w:tab w:val="num" w:pos="4320"/>
        </w:tabs>
        <w:ind w:left="4320" w:hanging="360"/>
      </w:pPr>
    </w:lvl>
    <w:lvl w:ilvl="6" w:tplc="0958E8DE">
      <w:start w:val="1"/>
      <w:numFmt w:val="decimal"/>
      <w:lvlText w:val="%7."/>
      <w:lvlJc w:val="left"/>
      <w:pPr>
        <w:tabs>
          <w:tab w:val="num" w:pos="5040"/>
        </w:tabs>
        <w:ind w:left="5040" w:hanging="360"/>
      </w:pPr>
    </w:lvl>
    <w:lvl w:ilvl="7" w:tplc="1032C736">
      <w:start w:val="1"/>
      <w:numFmt w:val="decimal"/>
      <w:lvlText w:val="%8."/>
      <w:lvlJc w:val="left"/>
      <w:pPr>
        <w:tabs>
          <w:tab w:val="num" w:pos="5760"/>
        </w:tabs>
        <w:ind w:left="5760" w:hanging="360"/>
      </w:pPr>
    </w:lvl>
    <w:lvl w:ilvl="8" w:tplc="EA763164">
      <w:start w:val="1"/>
      <w:numFmt w:val="decimal"/>
      <w:lvlText w:val="%9."/>
      <w:lvlJc w:val="left"/>
      <w:pPr>
        <w:tabs>
          <w:tab w:val="num" w:pos="6480"/>
        </w:tabs>
        <w:ind w:left="6480" w:hanging="360"/>
      </w:pPr>
    </w:lvl>
  </w:abstractNum>
  <w:abstractNum w:abstractNumId="3" w15:restartNumberingAfterBreak="0">
    <w:nsid w:val="0AAD3718"/>
    <w:multiLevelType w:val="hybridMultilevel"/>
    <w:tmpl w:val="A2C8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86019"/>
    <w:multiLevelType w:val="hybridMultilevel"/>
    <w:tmpl w:val="20DE70CA"/>
    <w:lvl w:ilvl="0" w:tplc="C996364A">
      <w:start w:val="1"/>
      <w:numFmt w:val="bullet"/>
      <w:lvlText w:val=""/>
      <w:lvlJc w:val="left"/>
      <w:pPr>
        <w:tabs>
          <w:tab w:val="num" w:pos="720"/>
        </w:tabs>
        <w:ind w:left="720" w:hanging="360"/>
      </w:pPr>
      <w:rPr>
        <w:rFonts w:ascii="Symbol" w:hAnsi="Symbol" w:hint="default"/>
      </w:rPr>
    </w:lvl>
    <w:lvl w:ilvl="1" w:tplc="3CCAA3AC">
      <w:start w:val="1"/>
      <w:numFmt w:val="decimal"/>
      <w:lvlText w:val="%2."/>
      <w:lvlJc w:val="left"/>
      <w:pPr>
        <w:tabs>
          <w:tab w:val="num" w:pos="1440"/>
        </w:tabs>
        <w:ind w:left="1440" w:hanging="360"/>
      </w:pPr>
    </w:lvl>
    <w:lvl w:ilvl="2" w:tplc="819CA2CA">
      <w:start w:val="1"/>
      <w:numFmt w:val="decimal"/>
      <w:lvlText w:val="%3."/>
      <w:lvlJc w:val="left"/>
      <w:pPr>
        <w:tabs>
          <w:tab w:val="num" w:pos="2160"/>
        </w:tabs>
        <w:ind w:left="2160" w:hanging="360"/>
      </w:pPr>
    </w:lvl>
    <w:lvl w:ilvl="3" w:tplc="AEDA55A4">
      <w:start w:val="1"/>
      <w:numFmt w:val="decimal"/>
      <w:lvlText w:val="%4."/>
      <w:lvlJc w:val="left"/>
      <w:pPr>
        <w:tabs>
          <w:tab w:val="num" w:pos="2880"/>
        </w:tabs>
        <w:ind w:left="2880" w:hanging="360"/>
      </w:pPr>
    </w:lvl>
    <w:lvl w:ilvl="4" w:tplc="CB46E0C4">
      <w:start w:val="1"/>
      <w:numFmt w:val="decimal"/>
      <w:lvlText w:val="%5."/>
      <w:lvlJc w:val="left"/>
      <w:pPr>
        <w:tabs>
          <w:tab w:val="num" w:pos="3600"/>
        </w:tabs>
        <w:ind w:left="3600" w:hanging="360"/>
      </w:pPr>
    </w:lvl>
    <w:lvl w:ilvl="5" w:tplc="3AC64138">
      <w:start w:val="1"/>
      <w:numFmt w:val="decimal"/>
      <w:lvlText w:val="%6."/>
      <w:lvlJc w:val="left"/>
      <w:pPr>
        <w:tabs>
          <w:tab w:val="num" w:pos="4320"/>
        </w:tabs>
        <w:ind w:left="4320" w:hanging="360"/>
      </w:pPr>
    </w:lvl>
    <w:lvl w:ilvl="6" w:tplc="6D3AD232">
      <w:start w:val="1"/>
      <w:numFmt w:val="decimal"/>
      <w:lvlText w:val="%7."/>
      <w:lvlJc w:val="left"/>
      <w:pPr>
        <w:tabs>
          <w:tab w:val="num" w:pos="5040"/>
        </w:tabs>
        <w:ind w:left="5040" w:hanging="360"/>
      </w:pPr>
    </w:lvl>
    <w:lvl w:ilvl="7" w:tplc="55CA8FD0">
      <w:start w:val="1"/>
      <w:numFmt w:val="decimal"/>
      <w:lvlText w:val="%8."/>
      <w:lvlJc w:val="left"/>
      <w:pPr>
        <w:tabs>
          <w:tab w:val="num" w:pos="5760"/>
        </w:tabs>
        <w:ind w:left="5760" w:hanging="360"/>
      </w:pPr>
    </w:lvl>
    <w:lvl w:ilvl="8" w:tplc="A1F6E3AE">
      <w:start w:val="1"/>
      <w:numFmt w:val="decimal"/>
      <w:lvlText w:val="%9."/>
      <w:lvlJc w:val="left"/>
      <w:pPr>
        <w:tabs>
          <w:tab w:val="num" w:pos="6480"/>
        </w:tabs>
        <w:ind w:left="6480" w:hanging="360"/>
      </w:pPr>
    </w:lvl>
  </w:abstractNum>
  <w:abstractNum w:abstractNumId="5" w15:restartNumberingAfterBreak="0">
    <w:nsid w:val="346C51C1"/>
    <w:multiLevelType w:val="hybridMultilevel"/>
    <w:tmpl w:val="049C4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12FBB"/>
    <w:multiLevelType w:val="hybridMultilevel"/>
    <w:tmpl w:val="AA0E8B0A"/>
    <w:lvl w:ilvl="0" w:tplc="A79C8FC0">
      <w:start w:val="1"/>
      <w:numFmt w:val="upperRoman"/>
      <w:lvlText w:val="%1."/>
      <w:lvlJc w:val="right"/>
      <w:pPr>
        <w:ind w:left="720" w:hanging="360"/>
      </w:pPr>
      <w:rPr>
        <w:u w:val="none"/>
      </w:rPr>
    </w:lvl>
    <w:lvl w:ilvl="1" w:tplc="200A96B6">
      <w:start w:val="1"/>
      <w:numFmt w:val="upperLetter"/>
      <w:lvlText w:val="%2."/>
      <w:lvlJc w:val="left"/>
      <w:pPr>
        <w:ind w:left="1440" w:hanging="360"/>
      </w:pPr>
      <w:rPr>
        <w:u w:val="none"/>
      </w:rPr>
    </w:lvl>
    <w:lvl w:ilvl="2" w:tplc="665A269E">
      <w:start w:val="1"/>
      <w:numFmt w:val="decimal"/>
      <w:lvlText w:val="%3."/>
      <w:lvlJc w:val="left"/>
      <w:pPr>
        <w:ind w:left="2160" w:hanging="360"/>
      </w:pPr>
      <w:rPr>
        <w:u w:val="none"/>
      </w:rPr>
    </w:lvl>
    <w:lvl w:ilvl="3" w:tplc="E6E6AFD8">
      <w:start w:val="1"/>
      <w:numFmt w:val="lowerLetter"/>
      <w:lvlText w:val="%4)"/>
      <w:lvlJc w:val="left"/>
      <w:pPr>
        <w:ind w:left="2880" w:hanging="360"/>
      </w:pPr>
      <w:rPr>
        <w:u w:val="none"/>
      </w:rPr>
    </w:lvl>
    <w:lvl w:ilvl="4" w:tplc="968271B2">
      <w:start w:val="1"/>
      <w:numFmt w:val="decimal"/>
      <w:lvlText w:val="(%5)"/>
      <w:lvlJc w:val="left"/>
      <w:pPr>
        <w:ind w:left="3600" w:hanging="360"/>
      </w:pPr>
      <w:rPr>
        <w:u w:val="none"/>
      </w:rPr>
    </w:lvl>
    <w:lvl w:ilvl="5" w:tplc="4E9C3B56">
      <w:start w:val="1"/>
      <w:numFmt w:val="lowerLetter"/>
      <w:lvlText w:val="(%6)"/>
      <w:lvlJc w:val="left"/>
      <w:pPr>
        <w:ind w:left="4320" w:hanging="360"/>
      </w:pPr>
      <w:rPr>
        <w:u w:val="none"/>
      </w:rPr>
    </w:lvl>
    <w:lvl w:ilvl="6" w:tplc="9C7837EC">
      <w:start w:val="1"/>
      <w:numFmt w:val="lowerRoman"/>
      <w:lvlText w:val="(%7)"/>
      <w:lvlJc w:val="right"/>
      <w:pPr>
        <w:ind w:left="5040" w:hanging="360"/>
      </w:pPr>
      <w:rPr>
        <w:u w:val="none"/>
      </w:rPr>
    </w:lvl>
    <w:lvl w:ilvl="7" w:tplc="E886020C">
      <w:start w:val="1"/>
      <w:numFmt w:val="lowerLetter"/>
      <w:lvlText w:val="(%8)"/>
      <w:lvlJc w:val="left"/>
      <w:pPr>
        <w:ind w:left="5760" w:hanging="360"/>
      </w:pPr>
      <w:rPr>
        <w:u w:val="none"/>
      </w:rPr>
    </w:lvl>
    <w:lvl w:ilvl="8" w:tplc="CA8CD00A">
      <w:start w:val="1"/>
      <w:numFmt w:val="lowerRoman"/>
      <w:lvlText w:val="(%9)"/>
      <w:lvlJc w:val="right"/>
      <w:pPr>
        <w:ind w:left="6480" w:hanging="360"/>
      </w:pPr>
      <w:rPr>
        <w:u w:val="none"/>
      </w:rPr>
    </w:lvl>
  </w:abstractNum>
  <w:abstractNum w:abstractNumId="7" w15:restartNumberingAfterBreak="0">
    <w:nsid w:val="48733A23"/>
    <w:multiLevelType w:val="hybridMultilevel"/>
    <w:tmpl w:val="20DE70CA"/>
    <w:lvl w:ilvl="0" w:tplc="EBBADB64">
      <w:start w:val="1"/>
      <w:numFmt w:val="bullet"/>
      <w:lvlText w:val=""/>
      <w:lvlJc w:val="left"/>
      <w:pPr>
        <w:tabs>
          <w:tab w:val="num" w:pos="720"/>
        </w:tabs>
        <w:ind w:left="720" w:hanging="360"/>
      </w:pPr>
      <w:rPr>
        <w:rFonts w:ascii="Symbol" w:hAnsi="Symbol" w:hint="default"/>
      </w:rPr>
    </w:lvl>
    <w:lvl w:ilvl="1" w:tplc="44780E46">
      <w:start w:val="1"/>
      <w:numFmt w:val="decimal"/>
      <w:lvlText w:val="%2."/>
      <w:lvlJc w:val="left"/>
      <w:pPr>
        <w:tabs>
          <w:tab w:val="num" w:pos="1440"/>
        </w:tabs>
        <w:ind w:left="1440" w:hanging="360"/>
      </w:pPr>
    </w:lvl>
    <w:lvl w:ilvl="2" w:tplc="E2E88554">
      <w:start w:val="1"/>
      <w:numFmt w:val="decimal"/>
      <w:lvlText w:val="%3."/>
      <w:lvlJc w:val="left"/>
      <w:pPr>
        <w:tabs>
          <w:tab w:val="num" w:pos="2160"/>
        </w:tabs>
        <w:ind w:left="2160" w:hanging="360"/>
      </w:pPr>
    </w:lvl>
    <w:lvl w:ilvl="3" w:tplc="63C05834">
      <w:start w:val="1"/>
      <w:numFmt w:val="decimal"/>
      <w:lvlText w:val="%4."/>
      <w:lvlJc w:val="left"/>
      <w:pPr>
        <w:tabs>
          <w:tab w:val="num" w:pos="2880"/>
        </w:tabs>
        <w:ind w:left="2880" w:hanging="360"/>
      </w:pPr>
    </w:lvl>
    <w:lvl w:ilvl="4" w:tplc="24F2AD9C">
      <w:start w:val="1"/>
      <w:numFmt w:val="decimal"/>
      <w:lvlText w:val="%5."/>
      <w:lvlJc w:val="left"/>
      <w:pPr>
        <w:tabs>
          <w:tab w:val="num" w:pos="3600"/>
        </w:tabs>
        <w:ind w:left="3600" w:hanging="360"/>
      </w:pPr>
    </w:lvl>
    <w:lvl w:ilvl="5" w:tplc="A5A8BBBE">
      <w:start w:val="1"/>
      <w:numFmt w:val="decimal"/>
      <w:lvlText w:val="%6."/>
      <w:lvlJc w:val="left"/>
      <w:pPr>
        <w:tabs>
          <w:tab w:val="num" w:pos="4320"/>
        </w:tabs>
        <w:ind w:left="4320" w:hanging="360"/>
      </w:pPr>
    </w:lvl>
    <w:lvl w:ilvl="6" w:tplc="F1EC7D1C">
      <w:start w:val="1"/>
      <w:numFmt w:val="decimal"/>
      <w:lvlText w:val="%7."/>
      <w:lvlJc w:val="left"/>
      <w:pPr>
        <w:tabs>
          <w:tab w:val="num" w:pos="5040"/>
        </w:tabs>
        <w:ind w:left="5040" w:hanging="360"/>
      </w:pPr>
    </w:lvl>
    <w:lvl w:ilvl="7" w:tplc="3208E5E4">
      <w:start w:val="1"/>
      <w:numFmt w:val="decimal"/>
      <w:lvlText w:val="%8."/>
      <w:lvlJc w:val="left"/>
      <w:pPr>
        <w:tabs>
          <w:tab w:val="num" w:pos="5760"/>
        </w:tabs>
        <w:ind w:left="5760" w:hanging="360"/>
      </w:pPr>
    </w:lvl>
    <w:lvl w:ilvl="8" w:tplc="1BBC5BDC">
      <w:start w:val="1"/>
      <w:numFmt w:val="decimal"/>
      <w:lvlText w:val="%9."/>
      <w:lvlJc w:val="left"/>
      <w:pPr>
        <w:tabs>
          <w:tab w:val="num" w:pos="6480"/>
        </w:tabs>
        <w:ind w:left="6480" w:hanging="360"/>
      </w:pPr>
    </w:lvl>
  </w:abstractNum>
  <w:abstractNum w:abstractNumId="8" w15:restartNumberingAfterBreak="0">
    <w:nsid w:val="4DE87995"/>
    <w:multiLevelType w:val="hybridMultilevel"/>
    <w:tmpl w:val="65AE5382"/>
    <w:lvl w:ilvl="0" w:tplc="155497F8">
      <w:start w:val="1"/>
      <w:numFmt w:val="upperRoman"/>
      <w:lvlText w:val="%1."/>
      <w:lvlJc w:val="left"/>
      <w:pPr>
        <w:ind w:left="720" w:hanging="360"/>
      </w:pPr>
      <w:rPr>
        <w:rFonts w:ascii="Calibri" w:eastAsia="Calibri" w:hAnsi="Calibri" w:cs="Calibri"/>
        <w:b/>
        <w:bCs/>
        <w:u w:val="none"/>
      </w:rPr>
    </w:lvl>
    <w:lvl w:ilvl="1" w:tplc="FFFFFFFF">
      <w:start w:val="1"/>
      <w:numFmt w:val="upperLetter"/>
      <w:lvlText w:val="%2."/>
      <w:lvlJc w:val="left"/>
      <w:pPr>
        <w:ind w:left="1440" w:hanging="360"/>
      </w:pPr>
      <w:rPr>
        <w:u w:val="none"/>
      </w:rPr>
    </w:lvl>
    <w:lvl w:ilvl="2" w:tplc="502E8E10">
      <w:start w:val="1"/>
      <w:numFmt w:val="decimal"/>
      <w:lvlText w:val="%3."/>
      <w:lvlJc w:val="left"/>
      <w:pPr>
        <w:ind w:left="2160" w:hanging="360"/>
      </w:pPr>
      <w:rPr>
        <w:u w:val="none"/>
      </w:rPr>
    </w:lvl>
    <w:lvl w:ilvl="3" w:tplc="65CEEE48">
      <w:start w:val="1"/>
      <w:numFmt w:val="lowerLetter"/>
      <w:lvlText w:val="%4)"/>
      <w:lvlJc w:val="left"/>
      <w:pPr>
        <w:ind w:left="2880" w:hanging="360"/>
      </w:pPr>
      <w:rPr>
        <w:u w:val="none"/>
      </w:rPr>
    </w:lvl>
    <w:lvl w:ilvl="4" w:tplc="07964950">
      <w:start w:val="1"/>
      <w:numFmt w:val="decimal"/>
      <w:lvlText w:val="(%5)"/>
      <w:lvlJc w:val="left"/>
      <w:pPr>
        <w:ind w:left="3600" w:hanging="360"/>
      </w:pPr>
      <w:rPr>
        <w:u w:val="none"/>
      </w:rPr>
    </w:lvl>
    <w:lvl w:ilvl="5" w:tplc="D2361888">
      <w:start w:val="1"/>
      <w:numFmt w:val="lowerLetter"/>
      <w:lvlText w:val="(%6)"/>
      <w:lvlJc w:val="left"/>
      <w:pPr>
        <w:ind w:left="4320" w:hanging="360"/>
      </w:pPr>
      <w:rPr>
        <w:u w:val="none"/>
      </w:rPr>
    </w:lvl>
    <w:lvl w:ilvl="6" w:tplc="6C06A5CE">
      <w:start w:val="1"/>
      <w:numFmt w:val="lowerRoman"/>
      <w:lvlText w:val="(%7)"/>
      <w:lvlJc w:val="right"/>
      <w:pPr>
        <w:ind w:left="5040" w:hanging="360"/>
      </w:pPr>
      <w:rPr>
        <w:u w:val="none"/>
      </w:rPr>
    </w:lvl>
    <w:lvl w:ilvl="7" w:tplc="47FC1728">
      <w:start w:val="1"/>
      <w:numFmt w:val="lowerLetter"/>
      <w:lvlText w:val="(%8)"/>
      <w:lvlJc w:val="left"/>
      <w:pPr>
        <w:ind w:left="5760" w:hanging="360"/>
      </w:pPr>
      <w:rPr>
        <w:u w:val="none"/>
      </w:rPr>
    </w:lvl>
    <w:lvl w:ilvl="8" w:tplc="CE542640">
      <w:start w:val="1"/>
      <w:numFmt w:val="lowerRoman"/>
      <w:lvlText w:val="(%9)"/>
      <w:lvlJc w:val="right"/>
      <w:pPr>
        <w:ind w:left="6480" w:hanging="360"/>
      </w:pPr>
      <w:rPr>
        <w:u w:val="none"/>
      </w:rPr>
    </w:lvl>
  </w:abstractNum>
  <w:abstractNum w:abstractNumId="9" w15:restartNumberingAfterBreak="0">
    <w:nsid w:val="5240164A"/>
    <w:multiLevelType w:val="hybridMultilevel"/>
    <w:tmpl w:val="20DE70CA"/>
    <w:lvl w:ilvl="0" w:tplc="E17CE746">
      <w:start w:val="1"/>
      <w:numFmt w:val="bullet"/>
      <w:lvlText w:val=""/>
      <w:lvlJc w:val="left"/>
      <w:pPr>
        <w:tabs>
          <w:tab w:val="num" w:pos="720"/>
        </w:tabs>
        <w:ind w:left="720" w:hanging="360"/>
      </w:pPr>
      <w:rPr>
        <w:rFonts w:ascii="Symbol" w:hAnsi="Symbol" w:hint="default"/>
      </w:rPr>
    </w:lvl>
    <w:lvl w:ilvl="1" w:tplc="052CDF26">
      <w:start w:val="1"/>
      <w:numFmt w:val="decimal"/>
      <w:lvlText w:val="%2."/>
      <w:lvlJc w:val="left"/>
      <w:pPr>
        <w:tabs>
          <w:tab w:val="num" w:pos="1440"/>
        </w:tabs>
        <w:ind w:left="1440" w:hanging="360"/>
      </w:pPr>
    </w:lvl>
    <w:lvl w:ilvl="2" w:tplc="74A668A4">
      <w:start w:val="1"/>
      <w:numFmt w:val="decimal"/>
      <w:lvlText w:val="%3."/>
      <w:lvlJc w:val="left"/>
      <w:pPr>
        <w:tabs>
          <w:tab w:val="num" w:pos="2160"/>
        </w:tabs>
        <w:ind w:left="2160" w:hanging="360"/>
      </w:pPr>
    </w:lvl>
    <w:lvl w:ilvl="3" w:tplc="B926591A">
      <w:start w:val="1"/>
      <w:numFmt w:val="decimal"/>
      <w:lvlText w:val="%4."/>
      <w:lvlJc w:val="left"/>
      <w:pPr>
        <w:tabs>
          <w:tab w:val="num" w:pos="2880"/>
        </w:tabs>
        <w:ind w:left="2880" w:hanging="360"/>
      </w:pPr>
    </w:lvl>
    <w:lvl w:ilvl="4" w:tplc="A2D2D058">
      <w:start w:val="1"/>
      <w:numFmt w:val="decimal"/>
      <w:lvlText w:val="%5."/>
      <w:lvlJc w:val="left"/>
      <w:pPr>
        <w:tabs>
          <w:tab w:val="num" w:pos="3600"/>
        </w:tabs>
        <w:ind w:left="3600" w:hanging="360"/>
      </w:pPr>
    </w:lvl>
    <w:lvl w:ilvl="5" w:tplc="49A466EC">
      <w:start w:val="1"/>
      <w:numFmt w:val="decimal"/>
      <w:lvlText w:val="%6."/>
      <w:lvlJc w:val="left"/>
      <w:pPr>
        <w:tabs>
          <w:tab w:val="num" w:pos="4320"/>
        </w:tabs>
        <w:ind w:left="4320" w:hanging="360"/>
      </w:pPr>
    </w:lvl>
    <w:lvl w:ilvl="6" w:tplc="D91CA54A">
      <w:start w:val="1"/>
      <w:numFmt w:val="decimal"/>
      <w:lvlText w:val="%7."/>
      <w:lvlJc w:val="left"/>
      <w:pPr>
        <w:tabs>
          <w:tab w:val="num" w:pos="5040"/>
        </w:tabs>
        <w:ind w:left="5040" w:hanging="360"/>
      </w:pPr>
    </w:lvl>
    <w:lvl w:ilvl="7" w:tplc="9C6C64BA">
      <w:start w:val="1"/>
      <w:numFmt w:val="decimal"/>
      <w:lvlText w:val="%8."/>
      <w:lvlJc w:val="left"/>
      <w:pPr>
        <w:tabs>
          <w:tab w:val="num" w:pos="5760"/>
        </w:tabs>
        <w:ind w:left="5760" w:hanging="360"/>
      </w:pPr>
    </w:lvl>
    <w:lvl w:ilvl="8" w:tplc="AF224CF2">
      <w:start w:val="1"/>
      <w:numFmt w:val="decimal"/>
      <w:lvlText w:val="%9."/>
      <w:lvlJc w:val="left"/>
      <w:pPr>
        <w:tabs>
          <w:tab w:val="num" w:pos="6480"/>
        </w:tabs>
        <w:ind w:left="6480" w:hanging="360"/>
      </w:pPr>
    </w:lvl>
  </w:abstractNum>
  <w:abstractNum w:abstractNumId="10" w15:restartNumberingAfterBreak="0">
    <w:nsid w:val="5C161489"/>
    <w:multiLevelType w:val="hybridMultilevel"/>
    <w:tmpl w:val="E504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FB76E5"/>
    <w:multiLevelType w:val="hybridMultilevel"/>
    <w:tmpl w:val="3F421F88"/>
    <w:lvl w:ilvl="0" w:tplc="3B0EFC00">
      <w:start w:val="1"/>
      <w:numFmt w:val="upperLetter"/>
      <w:lvlText w:val="%1."/>
      <w:lvlJc w:val="left"/>
      <w:pPr>
        <w:tabs>
          <w:tab w:val="num" w:pos="720"/>
        </w:tabs>
        <w:ind w:left="720" w:hanging="360"/>
      </w:pPr>
      <w:rPr>
        <w:rFonts w:hint="default"/>
        <w:b w:val="0"/>
        <w:bCs w:val="0"/>
      </w:rPr>
    </w:lvl>
    <w:lvl w:ilvl="1" w:tplc="42A2B222">
      <w:start w:val="1"/>
      <w:numFmt w:val="decimal"/>
      <w:lvlText w:val="%2."/>
      <w:lvlJc w:val="left"/>
      <w:pPr>
        <w:tabs>
          <w:tab w:val="num" w:pos="1440"/>
        </w:tabs>
        <w:ind w:left="1440" w:hanging="360"/>
      </w:pPr>
    </w:lvl>
    <w:lvl w:ilvl="2" w:tplc="683883BE">
      <w:start w:val="1"/>
      <w:numFmt w:val="decimal"/>
      <w:lvlText w:val="%3."/>
      <w:lvlJc w:val="left"/>
      <w:pPr>
        <w:tabs>
          <w:tab w:val="num" w:pos="2160"/>
        </w:tabs>
        <w:ind w:left="2160" w:hanging="360"/>
      </w:pPr>
    </w:lvl>
    <w:lvl w:ilvl="3" w:tplc="9E547A78">
      <w:start w:val="1"/>
      <w:numFmt w:val="decimal"/>
      <w:lvlText w:val="%4."/>
      <w:lvlJc w:val="left"/>
      <w:pPr>
        <w:tabs>
          <w:tab w:val="num" w:pos="2880"/>
        </w:tabs>
        <w:ind w:left="2880" w:hanging="360"/>
      </w:pPr>
    </w:lvl>
    <w:lvl w:ilvl="4" w:tplc="B45CA010">
      <w:start w:val="1"/>
      <w:numFmt w:val="decimal"/>
      <w:lvlText w:val="%5."/>
      <w:lvlJc w:val="left"/>
      <w:pPr>
        <w:tabs>
          <w:tab w:val="num" w:pos="3600"/>
        </w:tabs>
        <w:ind w:left="3600" w:hanging="360"/>
      </w:pPr>
    </w:lvl>
    <w:lvl w:ilvl="5" w:tplc="010C7800">
      <w:start w:val="1"/>
      <w:numFmt w:val="decimal"/>
      <w:lvlText w:val="%6."/>
      <w:lvlJc w:val="left"/>
      <w:pPr>
        <w:tabs>
          <w:tab w:val="num" w:pos="4320"/>
        </w:tabs>
        <w:ind w:left="4320" w:hanging="360"/>
      </w:pPr>
    </w:lvl>
    <w:lvl w:ilvl="6" w:tplc="35EABBFC">
      <w:start w:val="1"/>
      <w:numFmt w:val="decimal"/>
      <w:lvlText w:val="%7."/>
      <w:lvlJc w:val="left"/>
      <w:pPr>
        <w:tabs>
          <w:tab w:val="num" w:pos="5040"/>
        </w:tabs>
        <w:ind w:left="5040" w:hanging="360"/>
      </w:pPr>
    </w:lvl>
    <w:lvl w:ilvl="7" w:tplc="291461AC">
      <w:start w:val="1"/>
      <w:numFmt w:val="decimal"/>
      <w:lvlText w:val="%8."/>
      <w:lvlJc w:val="left"/>
      <w:pPr>
        <w:tabs>
          <w:tab w:val="num" w:pos="5760"/>
        </w:tabs>
        <w:ind w:left="5760" w:hanging="360"/>
      </w:pPr>
    </w:lvl>
    <w:lvl w:ilvl="8" w:tplc="9796FBE6">
      <w:start w:val="1"/>
      <w:numFmt w:val="decimal"/>
      <w:lvlText w:val="%9."/>
      <w:lvlJc w:val="left"/>
      <w:pPr>
        <w:tabs>
          <w:tab w:val="num" w:pos="6480"/>
        </w:tabs>
        <w:ind w:left="6480" w:hanging="360"/>
      </w:pPr>
    </w:lvl>
  </w:abstractNum>
  <w:abstractNum w:abstractNumId="12" w15:restartNumberingAfterBreak="0">
    <w:nsid w:val="6B3B015B"/>
    <w:multiLevelType w:val="hybridMultilevel"/>
    <w:tmpl w:val="20DE70CA"/>
    <w:lvl w:ilvl="0" w:tplc="7CD0B2CA">
      <w:start w:val="1"/>
      <w:numFmt w:val="bullet"/>
      <w:lvlText w:val=""/>
      <w:lvlJc w:val="left"/>
      <w:pPr>
        <w:tabs>
          <w:tab w:val="num" w:pos="720"/>
        </w:tabs>
        <w:ind w:left="720" w:hanging="360"/>
      </w:pPr>
      <w:rPr>
        <w:rFonts w:ascii="Symbol" w:hAnsi="Symbol" w:hint="default"/>
      </w:rPr>
    </w:lvl>
    <w:lvl w:ilvl="1" w:tplc="74EC1EF6">
      <w:start w:val="1"/>
      <w:numFmt w:val="decimal"/>
      <w:lvlText w:val="%2."/>
      <w:lvlJc w:val="left"/>
      <w:pPr>
        <w:tabs>
          <w:tab w:val="num" w:pos="1440"/>
        </w:tabs>
        <w:ind w:left="1440" w:hanging="360"/>
      </w:pPr>
    </w:lvl>
    <w:lvl w:ilvl="2" w:tplc="293C2E02">
      <w:start w:val="1"/>
      <w:numFmt w:val="decimal"/>
      <w:lvlText w:val="%3."/>
      <w:lvlJc w:val="left"/>
      <w:pPr>
        <w:tabs>
          <w:tab w:val="num" w:pos="2160"/>
        </w:tabs>
        <w:ind w:left="2160" w:hanging="360"/>
      </w:pPr>
    </w:lvl>
    <w:lvl w:ilvl="3" w:tplc="57B65C8C">
      <w:start w:val="1"/>
      <w:numFmt w:val="decimal"/>
      <w:lvlText w:val="%4."/>
      <w:lvlJc w:val="left"/>
      <w:pPr>
        <w:tabs>
          <w:tab w:val="num" w:pos="2880"/>
        </w:tabs>
        <w:ind w:left="2880" w:hanging="360"/>
      </w:pPr>
    </w:lvl>
    <w:lvl w:ilvl="4" w:tplc="E55A73C8">
      <w:start w:val="1"/>
      <w:numFmt w:val="decimal"/>
      <w:lvlText w:val="%5."/>
      <w:lvlJc w:val="left"/>
      <w:pPr>
        <w:tabs>
          <w:tab w:val="num" w:pos="3600"/>
        </w:tabs>
        <w:ind w:left="3600" w:hanging="360"/>
      </w:pPr>
    </w:lvl>
    <w:lvl w:ilvl="5" w:tplc="333A8244">
      <w:start w:val="1"/>
      <w:numFmt w:val="decimal"/>
      <w:lvlText w:val="%6."/>
      <w:lvlJc w:val="left"/>
      <w:pPr>
        <w:tabs>
          <w:tab w:val="num" w:pos="4320"/>
        </w:tabs>
        <w:ind w:left="4320" w:hanging="360"/>
      </w:pPr>
    </w:lvl>
    <w:lvl w:ilvl="6" w:tplc="EFCAAA9E">
      <w:start w:val="1"/>
      <w:numFmt w:val="decimal"/>
      <w:lvlText w:val="%7."/>
      <w:lvlJc w:val="left"/>
      <w:pPr>
        <w:tabs>
          <w:tab w:val="num" w:pos="5040"/>
        </w:tabs>
        <w:ind w:left="5040" w:hanging="360"/>
      </w:pPr>
    </w:lvl>
    <w:lvl w:ilvl="7" w:tplc="16DA1AC4">
      <w:start w:val="1"/>
      <w:numFmt w:val="decimal"/>
      <w:lvlText w:val="%8."/>
      <w:lvlJc w:val="left"/>
      <w:pPr>
        <w:tabs>
          <w:tab w:val="num" w:pos="5760"/>
        </w:tabs>
        <w:ind w:left="5760" w:hanging="360"/>
      </w:pPr>
    </w:lvl>
    <w:lvl w:ilvl="8" w:tplc="1F020D0A">
      <w:start w:val="1"/>
      <w:numFmt w:val="decimal"/>
      <w:lvlText w:val="%9."/>
      <w:lvlJc w:val="left"/>
      <w:pPr>
        <w:tabs>
          <w:tab w:val="num" w:pos="6480"/>
        </w:tabs>
        <w:ind w:left="6480" w:hanging="360"/>
      </w:pPr>
    </w:lvl>
  </w:abstractNum>
  <w:abstractNum w:abstractNumId="13" w15:restartNumberingAfterBreak="0">
    <w:nsid w:val="795E5372"/>
    <w:multiLevelType w:val="hybridMultilevel"/>
    <w:tmpl w:val="FFFFFFFF"/>
    <w:lvl w:ilvl="0" w:tplc="1520BE60">
      <w:start w:val="1"/>
      <w:numFmt w:val="bullet"/>
      <w:lvlText w:val=""/>
      <w:lvlJc w:val="left"/>
      <w:pPr>
        <w:ind w:left="720" w:hanging="360"/>
      </w:pPr>
      <w:rPr>
        <w:rFonts w:ascii="Symbol" w:hAnsi="Symbol" w:hint="default"/>
      </w:rPr>
    </w:lvl>
    <w:lvl w:ilvl="1" w:tplc="EB64DBF2">
      <w:start w:val="1"/>
      <w:numFmt w:val="bullet"/>
      <w:lvlText w:val="o"/>
      <w:lvlJc w:val="left"/>
      <w:pPr>
        <w:ind w:left="1440" w:hanging="360"/>
      </w:pPr>
      <w:rPr>
        <w:rFonts w:ascii="Courier New" w:hAnsi="Courier New" w:hint="default"/>
      </w:rPr>
    </w:lvl>
    <w:lvl w:ilvl="2" w:tplc="7A463730">
      <w:start w:val="1"/>
      <w:numFmt w:val="bullet"/>
      <w:lvlText w:val=""/>
      <w:lvlJc w:val="left"/>
      <w:pPr>
        <w:ind w:left="2160" w:hanging="360"/>
      </w:pPr>
      <w:rPr>
        <w:rFonts w:ascii="Symbol" w:hAnsi="Symbol" w:hint="default"/>
      </w:rPr>
    </w:lvl>
    <w:lvl w:ilvl="3" w:tplc="9B745320">
      <w:start w:val="1"/>
      <w:numFmt w:val="bullet"/>
      <w:lvlText w:val=""/>
      <w:lvlJc w:val="left"/>
      <w:pPr>
        <w:ind w:left="2880" w:hanging="360"/>
      </w:pPr>
      <w:rPr>
        <w:rFonts w:ascii="Symbol" w:hAnsi="Symbol" w:hint="default"/>
      </w:rPr>
    </w:lvl>
    <w:lvl w:ilvl="4" w:tplc="4A1A3E32">
      <w:start w:val="1"/>
      <w:numFmt w:val="bullet"/>
      <w:lvlText w:val="o"/>
      <w:lvlJc w:val="left"/>
      <w:pPr>
        <w:ind w:left="3600" w:hanging="360"/>
      </w:pPr>
      <w:rPr>
        <w:rFonts w:ascii="Courier New" w:hAnsi="Courier New" w:hint="default"/>
      </w:rPr>
    </w:lvl>
    <w:lvl w:ilvl="5" w:tplc="66E0220A">
      <w:start w:val="1"/>
      <w:numFmt w:val="bullet"/>
      <w:lvlText w:val=""/>
      <w:lvlJc w:val="left"/>
      <w:pPr>
        <w:ind w:left="4320" w:hanging="360"/>
      </w:pPr>
      <w:rPr>
        <w:rFonts w:ascii="Wingdings" w:hAnsi="Wingdings" w:hint="default"/>
      </w:rPr>
    </w:lvl>
    <w:lvl w:ilvl="6" w:tplc="62C21B6E">
      <w:start w:val="1"/>
      <w:numFmt w:val="bullet"/>
      <w:lvlText w:val=""/>
      <w:lvlJc w:val="left"/>
      <w:pPr>
        <w:ind w:left="5040" w:hanging="360"/>
      </w:pPr>
      <w:rPr>
        <w:rFonts w:ascii="Symbol" w:hAnsi="Symbol" w:hint="default"/>
      </w:rPr>
    </w:lvl>
    <w:lvl w:ilvl="7" w:tplc="ABC4077C">
      <w:start w:val="1"/>
      <w:numFmt w:val="bullet"/>
      <w:lvlText w:val="o"/>
      <w:lvlJc w:val="left"/>
      <w:pPr>
        <w:ind w:left="5760" w:hanging="360"/>
      </w:pPr>
      <w:rPr>
        <w:rFonts w:ascii="Courier New" w:hAnsi="Courier New" w:hint="default"/>
      </w:rPr>
    </w:lvl>
    <w:lvl w:ilvl="8" w:tplc="825A4892">
      <w:start w:val="1"/>
      <w:numFmt w:val="bullet"/>
      <w:lvlText w:val=""/>
      <w:lvlJc w:val="left"/>
      <w:pPr>
        <w:ind w:left="6480" w:hanging="360"/>
      </w:pPr>
      <w:rPr>
        <w:rFonts w:ascii="Wingdings" w:hAnsi="Wingdings" w:hint="default"/>
      </w:rPr>
    </w:lvl>
  </w:abstractNum>
  <w:abstractNum w:abstractNumId="14" w15:restartNumberingAfterBreak="0">
    <w:nsid w:val="7C1C16B8"/>
    <w:multiLevelType w:val="hybridMultilevel"/>
    <w:tmpl w:val="FFFFFFFF"/>
    <w:lvl w:ilvl="0" w:tplc="C3CE28FC">
      <w:start w:val="1"/>
      <w:numFmt w:val="decimal"/>
      <w:lvlText w:val="%1."/>
      <w:lvlJc w:val="left"/>
      <w:pPr>
        <w:tabs>
          <w:tab w:val="num" w:pos="720"/>
        </w:tabs>
        <w:ind w:left="720" w:hanging="360"/>
      </w:pPr>
    </w:lvl>
    <w:lvl w:ilvl="1" w:tplc="C4C68360">
      <w:start w:val="1"/>
      <w:numFmt w:val="decimal"/>
      <w:lvlText w:val="%2."/>
      <w:lvlJc w:val="left"/>
      <w:pPr>
        <w:tabs>
          <w:tab w:val="num" w:pos="1440"/>
        </w:tabs>
        <w:ind w:left="1440" w:hanging="360"/>
      </w:pPr>
    </w:lvl>
    <w:lvl w:ilvl="2" w:tplc="91E22B10">
      <w:start w:val="1"/>
      <w:numFmt w:val="decimal"/>
      <w:lvlText w:val="%3."/>
      <w:lvlJc w:val="left"/>
      <w:pPr>
        <w:tabs>
          <w:tab w:val="num" w:pos="2160"/>
        </w:tabs>
        <w:ind w:left="2160" w:hanging="360"/>
      </w:pPr>
    </w:lvl>
    <w:lvl w:ilvl="3" w:tplc="6F521B92">
      <w:start w:val="1"/>
      <w:numFmt w:val="decimal"/>
      <w:lvlText w:val="%4."/>
      <w:lvlJc w:val="left"/>
      <w:pPr>
        <w:tabs>
          <w:tab w:val="num" w:pos="2880"/>
        </w:tabs>
        <w:ind w:left="2880" w:hanging="360"/>
      </w:pPr>
    </w:lvl>
    <w:lvl w:ilvl="4" w:tplc="0302C268">
      <w:start w:val="1"/>
      <w:numFmt w:val="decimal"/>
      <w:lvlText w:val="%5."/>
      <w:lvlJc w:val="left"/>
      <w:pPr>
        <w:tabs>
          <w:tab w:val="num" w:pos="3600"/>
        </w:tabs>
        <w:ind w:left="3600" w:hanging="360"/>
      </w:pPr>
    </w:lvl>
    <w:lvl w:ilvl="5" w:tplc="A77CB72A">
      <w:start w:val="1"/>
      <w:numFmt w:val="decimal"/>
      <w:lvlText w:val="%6."/>
      <w:lvlJc w:val="left"/>
      <w:pPr>
        <w:tabs>
          <w:tab w:val="num" w:pos="4320"/>
        </w:tabs>
        <w:ind w:left="4320" w:hanging="360"/>
      </w:pPr>
    </w:lvl>
    <w:lvl w:ilvl="6" w:tplc="593A6F3E">
      <w:start w:val="1"/>
      <w:numFmt w:val="decimal"/>
      <w:lvlText w:val="%7."/>
      <w:lvlJc w:val="left"/>
      <w:pPr>
        <w:tabs>
          <w:tab w:val="num" w:pos="5040"/>
        </w:tabs>
        <w:ind w:left="5040" w:hanging="360"/>
      </w:pPr>
    </w:lvl>
    <w:lvl w:ilvl="7" w:tplc="FE6633F2">
      <w:start w:val="1"/>
      <w:numFmt w:val="decimal"/>
      <w:lvlText w:val="%8."/>
      <w:lvlJc w:val="left"/>
      <w:pPr>
        <w:tabs>
          <w:tab w:val="num" w:pos="5760"/>
        </w:tabs>
        <w:ind w:left="5760" w:hanging="360"/>
      </w:pPr>
    </w:lvl>
    <w:lvl w:ilvl="8" w:tplc="51466130">
      <w:start w:val="1"/>
      <w:numFmt w:val="decimal"/>
      <w:lvlText w:val="%9."/>
      <w:lvlJc w:val="left"/>
      <w:pPr>
        <w:tabs>
          <w:tab w:val="num" w:pos="6480"/>
        </w:tabs>
        <w:ind w:left="6480" w:hanging="360"/>
      </w:pPr>
    </w:lvl>
  </w:abstractNum>
  <w:abstractNum w:abstractNumId="15" w15:restartNumberingAfterBreak="0">
    <w:nsid w:val="7C300240"/>
    <w:multiLevelType w:val="hybridMultilevel"/>
    <w:tmpl w:val="20DE70CA"/>
    <w:lvl w:ilvl="0" w:tplc="CB8A1816">
      <w:start w:val="1"/>
      <w:numFmt w:val="bullet"/>
      <w:lvlText w:val=""/>
      <w:lvlJc w:val="left"/>
      <w:pPr>
        <w:tabs>
          <w:tab w:val="num" w:pos="720"/>
        </w:tabs>
        <w:ind w:left="720" w:hanging="360"/>
      </w:pPr>
      <w:rPr>
        <w:rFonts w:ascii="Symbol" w:hAnsi="Symbol" w:hint="default"/>
      </w:rPr>
    </w:lvl>
    <w:lvl w:ilvl="1" w:tplc="8BD60EBA">
      <w:start w:val="1"/>
      <w:numFmt w:val="decimal"/>
      <w:lvlText w:val="%2."/>
      <w:lvlJc w:val="left"/>
      <w:pPr>
        <w:tabs>
          <w:tab w:val="num" w:pos="1440"/>
        </w:tabs>
        <w:ind w:left="1440" w:hanging="360"/>
      </w:pPr>
    </w:lvl>
    <w:lvl w:ilvl="2" w:tplc="713C7D82">
      <w:start w:val="1"/>
      <w:numFmt w:val="decimal"/>
      <w:lvlText w:val="%3."/>
      <w:lvlJc w:val="left"/>
      <w:pPr>
        <w:tabs>
          <w:tab w:val="num" w:pos="2160"/>
        </w:tabs>
        <w:ind w:left="2160" w:hanging="360"/>
      </w:pPr>
    </w:lvl>
    <w:lvl w:ilvl="3" w:tplc="52E0B38A">
      <w:start w:val="1"/>
      <w:numFmt w:val="decimal"/>
      <w:lvlText w:val="%4."/>
      <w:lvlJc w:val="left"/>
      <w:pPr>
        <w:tabs>
          <w:tab w:val="num" w:pos="2880"/>
        </w:tabs>
        <w:ind w:left="2880" w:hanging="360"/>
      </w:pPr>
    </w:lvl>
    <w:lvl w:ilvl="4" w:tplc="65666206">
      <w:start w:val="1"/>
      <w:numFmt w:val="decimal"/>
      <w:lvlText w:val="%5."/>
      <w:lvlJc w:val="left"/>
      <w:pPr>
        <w:tabs>
          <w:tab w:val="num" w:pos="3600"/>
        </w:tabs>
        <w:ind w:left="3600" w:hanging="360"/>
      </w:pPr>
    </w:lvl>
    <w:lvl w:ilvl="5" w:tplc="1E060BF2">
      <w:start w:val="1"/>
      <w:numFmt w:val="decimal"/>
      <w:lvlText w:val="%6."/>
      <w:lvlJc w:val="left"/>
      <w:pPr>
        <w:tabs>
          <w:tab w:val="num" w:pos="4320"/>
        </w:tabs>
        <w:ind w:left="4320" w:hanging="360"/>
      </w:pPr>
    </w:lvl>
    <w:lvl w:ilvl="6" w:tplc="BE544F14">
      <w:start w:val="1"/>
      <w:numFmt w:val="decimal"/>
      <w:lvlText w:val="%7."/>
      <w:lvlJc w:val="left"/>
      <w:pPr>
        <w:tabs>
          <w:tab w:val="num" w:pos="5040"/>
        </w:tabs>
        <w:ind w:left="5040" w:hanging="360"/>
      </w:pPr>
    </w:lvl>
    <w:lvl w:ilvl="7" w:tplc="113A2660">
      <w:start w:val="1"/>
      <w:numFmt w:val="decimal"/>
      <w:lvlText w:val="%8."/>
      <w:lvlJc w:val="left"/>
      <w:pPr>
        <w:tabs>
          <w:tab w:val="num" w:pos="5760"/>
        </w:tabs>
        <w:ind w:left="5760" w:hanging="360"/>
      </w:pPr>
    </w:lvl>
    <w:lvl w:ilvl="8" w:tplc="A058C970">
      <w:start w:val="1"/>
      <w:numFmt w:val="decimal"/>
      <w:lvlText w:val="%9."/>
      <w:lvlJc w:val="left"/>
      <w:pPr>
        <w:tabs>
          <w:tab w:val="num" w:pos="6480"/>
        </w:tabs>
        <w:ind w:left="6480" w:hanging="360"/>
      </w:pPr>
    </w:lvl>
  </w:abstractNum>
  <w:abstractNum w:abstractNumId="16" w15:restartNumberingAfterBreak="0">
    <w:nsid w:val="7E7B0DC1"/>
    <w:multiLevelType w:val="hybridMultilevel"/>
    <w:tmpl w:val="95683A76"/>
    <w:lvl w:ilvl="0" w:tplc="4DD44C5E">
      <w:start w:val="1"/>
      <w:numFmt w:val="bullet"/>
      <w:lvlText w:val=""/>
      <w:lvlJc w:val="left"/>
      <w:pPr>
        <w:tabs>
          <w:tab w:val="num" w:pos="720"/>
        </w:tabs>
        <w:ind w:left="720" w:hanging="360"/>
      </w:pPr>
      <w:rPr>
        <w:rFonts w:ascii="Wingdings" w:hAnsi="Wingdings" w:hint="default"/>
      </w:rPr>
    </w:lvl>
    <w:lvl w:ilvl="1" w:tplc="22AEE302" w:tentative="1">
      <w:start w:val="1"/>
      <w:numFmt w:val="bullet"/>
      <w:lvlText w:val=""/>
      <w:lvlJc w:val="left"/>
      <w:pPr>
        <w:tabs>
          <w:tab w:val="num" w:pos="1440"/>
        </w:tabs>
        <w:ind w:left="1440" w:hanging="360"/>
      </w:pPr>
      <w:rPr>
        <w:rFonts w:ascii="Wingdings" w:hAnsi="Wingdings" w:hint="default"/>
      </w:rPr>
    </w:lvl>
    <w:lvl w:ilvl="2" w:tplc="438CD7B6" w:tentative="1">
      <w:start w:val="1"/>
      <w:numFmt w:val="bullet"/>
      <w:lvlText w:val=""/>
      <w:lvlJc w:val="left"/>
      <w:pPr>
        <w:tabs>
          <w:tab w:val="num" w:pos="2160"/>
        </w:tabs>
        <w:ind w:left="2160" w:hanging="360"/>
      </w:pPr>
      <w:rPr>
        <w:rFonts w:ascii="Wingdings" w:hAnsi="Wingdings" w:hint="default"/>
      </w:rPr>
    </w:lvl>
    <w:lvl w:ilvl="3" w:tplc="10389EA8" w:tentative="1">
      <w:start w:val="1"/>
      <w:numFmt w:val="bullet"/>
      <w:lvlText w:val=""/>
      <w:lvlJc w:val="left"/>
      <w:pPr>
        <w:tabs>
          <w:tab w:val="num" w:pos="2880"/>
        </w:tabs>
        <w:ind w:left="2880" w:hanging="360"/>
      </w:pPr>
      <w:rPr>
        <w:rFonts w:ascii="Wingdings" w:hAnsi="Wingdings" w:hint="default"/>
      </w:rPr>
    </w:lvl>
    <w:lvl w:ilvl="4" w:tplc="43B6FBC4" w:tentative="1">
      <w:start w:val="1"/>
      <w:numFmt w:val="bullet"/>
      <w:lvlText w:val=""/>
      <w:lvlJc w:val="left"/>
      <w:pPr>
        <w:tabs>
          <w:tab w:val="num" w:pos="3600"/>
        </w:tabs>
        <w:ind w:left="3600" w:hanging="360"/>
      </w:pPr>
      <w:rPr>
        <w:rFonts w:ascii="Wingdings" w:hAnsi="Wingdings" w:hint="default"/>
      </w:rPr>
    </w:lvl>
    <w:lvl w:ilvl="5" w:tplc="5A9A277A" w:tentative="1">
      <w:start w:val="1"/>
      <w:numFmt w:val="bullet"/>
      <w:lvlText w:val=""/>
      <w:lvlJc w:val="left"/>
      <w:pPr>
        <w:tabs>
          <w:tab w:val="num" w:pos="4320"/>
        </w:tabs>
        <w:ind w:left="4320" w:hanging="360"/>
      </w:pPr>
      <w:rPr>
        <w:rFonts w:ascii="Wingdings" w:hAnsi="Wingdings" w:hint="default"/>
      </w:rPr>
    </w:lvl>
    <w:lvl w:ilvl="6" w:tplc="E7C88550" w:tentative="1">
      <w:start w:val="1"/>
      <w:numFmt w:val="bullet"/>
      <w:lvlText w:val=""/>
      <w:lvlJc w:val="left"/>
      <w:pPr>
        <w:tabs>
          <w:tab w:val="num" w:pos="5040"/>
        </w:tabs>
        <w:ind w:left="5040" w:hanging="360"/>
      </w:pPr>
      <w:rPr>
        <w:rFonts w:ascii="Wingdings" w:hAnsi="Wingdings" w:hint="default"/>
      </w:rPr>
    </w:lvl>
    <w:lvl w:ilvl="7" w:tplc="CB06275A" w:tentative="1">
      <w:start w:val="1"/>
      <w:numFmt w:val="bullet"/>
      <w:lvlText w:val=""/>
      <w:lvlJc w:val="left"/>
      <w:pPr>
        <w:tabs>
          <w:tab w:val="num" w:pos="5760"/>
        </w:tabs>
        <w:ind w:left="5760" w:hanging="360"/>
      </w:pPr>
      <w:rPr>
        <w:rFonts w:ascii="Wingdings" w:hAnsi="Wingdings" w:hint="default"/>
      </w:rPr>
    </w:lvl>
    <w:lvl w:ilvl="8" w:tplc="FA7C293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DF0A10"/>
    <w:multiLevelType w:val="hybridMultilevel"/>
    <w:tmpl w:val="59300D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5"/>
  </w:num>
  <w:num w:numId="6">
    <w:abstractNumId w:val="16"/>
  </w:num>
  <w:num w:numId="7">
    <w:abstractNumId w:val="7"/>
  </w:num>
  <w:num w:numId="8">
    <w:abstractNumId w:val="0"/>
  </w:num>
  <w:num w:numId="9">
    <w:abstractNumId w:val="2"/>
  </w:num>
  <w:num w:numId="10">
    <w:abstractNumId w:val="4"/>
  </w:num>
  <w:num w:numId="11">
    <w:abstractNumId w:val="1"/>
  </w:num>
  <w:num w:numId="12">
    <w:abstractNumId w:val="12"/>
  </w:num>
  <w:num w:numId="13">
    <w:abstractNumId w:val="9"/>
  </w:num>
  <w:num w:numId="14">
    <w:abstractNumId w:val="10"/>
  </w:num>
  <w:num w:numId="15">
    <w:abstractNumId w:val="5"/>
  </w:num>
  <w:num w:numId="16">
    <w:abstractNumId w:val="11"/>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jczNDAwMjc3MDdW0lEKTi0uzszPAykwrQUA4H2pxCwAAAA="/>
  </w:docVars>
  <w:rsids>
    <w:rsidRoot w:val="00F04FE5"/>
    <w:rsid w:val="00001CA9"/>
    <w:rsid w:val="00002FA2"/>
    <w:rsid w:val="0000350D"/>
    <w:rsid w:val="00024F46"/>
    <w:rsid w:val="00030761"/>
    <w:rsid w:val="00035853"/>
    <w:rsid w:val="00043DA6"/>
    <w:rsid w:val="00045CFD"/>
    <w:rsid w:val="00047CEB"/>
    <w:rsid w:val="00054C64"/>
    <w:rsid w:val="00055435"/>
    <w:rsid w:val="00056465"/>
    <w:rsid w:val="00064FBF"/>
    <w:rsid w:val="00067C98"/>
    <w:rsid w:val="000825DF"/>
    <w:rsid w:val="0008433C"/>
    <w:rsid w:val="000911E9"/>
    <w:rsid w:val="000B5B05"/>
    <w:rsid w:val="000C11DC"/>
    <w:rsid w:val="000D3216"/>
    <w:rsid w:val="000E0018"/>
    <w:rsid w:val="000E7001"/>
    <w:rsid w:val="000F370C"/>
    <w:rsid w:val="000F77B1"/>
    <w:rsid w:val="001038C6"/>
    <w:rsid w:val="00104776"/>
    <w:rsid w:val="001103E5"/>
    <w:rsid w:val="00110E59"/>
    <w:rsid w:val="00111A6E"/>
    <w:rsid w:val="00121ED0"/>
    <w:rsid w:val="0012623F"/>
    <w:rsid w:val="0012858A"/>
    <w:rsid w:val="00133F78"/>
    <w:rsid w:val="00137A7D"/>
    <w:rsid w:val="00150D3C"/>
    <w:rsid w:val="0015582C"/>
    <w:rsid w:val="00155B1A"/>
    <w:rsid w:val="00160066"/>
    <w:rsid w:val="0017082F"/>
    <w:rsid w:val="001968BA"/>
    <w:rsid w:val="001A1AAD"/>
    <w:rsid w:val="001A350A"/>
    <w:rsid w:val="001A59DC"/>
    <w:rsid w:val="001B00B7"/>
    <w:rsid w:val="001B0A74"/>
    <w:rsid w:val="001B24F9"/>
    <w:rsid w:val="001B5880"/>
    <w:rsid w:val="001C2798"/>
    <w:rsid w:val="001E089B"/>
    <w:rsid w:val="001E21D9"/>
    <w:rsid w:val="001E48ED"/>
    <w:rsid w:val="001E5DA4"/>
    <w:rsid w:val="001E69F0"/>
    <w:rsid w:val="001F5003"/>
    <w:rsid w:val="0020544E"/>
    <w:rsid w:val="00210D45"/>
    <w:rsid w:val="00225817"/>
    <w:rsid w:val="00226956"/>
    <w:rsid w:val="0023027A"/>
    <w:rsid w:val="002316CE"/>
    <w:rsid w:val="0024041B"/>
    <w:rsid w:val="002417FE"/>
    <w:rsid w:val="00244500"/>
    <w:rsid w:val="002539A8"/>
    <w:rsid w:val="002668AC"/>
    <w:rsid w:val="00296F67"/>
    <w:rsid w:val="002A358A"/>
    <w:rsid w:val="002A60DD"/>
    <w:rsid w:val="002B22ED"/>
    <w:rsid w:val="002C39FC"/>
    <w:rsid w:val="002C43ED"/>
    <w:rsid w:val="002C59EB"/>
    <w:rsid w:val="002E25A8"/>
    <w:rsid w:val="002F0289"/>
    <w:rsid w:val="002F17D0"/>
    <w:rsid w:val="002F1A27"/>
    <w:rsid w:val="002F38DC"/>
    <w:rsid w:val="002F7E26"/>
    <w:rsid w:val="003055F0"/>
    <w:rsid w:val="0030658B"/>
    <w:rsid w:val="00306AAB"/>
    <w:rsid w:val="0031041E"/>
    <w:rsid w:val="003202C1"/>
    <w:rsid w:val="00320CD2"/>
    <w:rsid w:val="00324F44"/>
    <w:rsid w:val="003324C7"/>
    <w:rsid w:val="0033396F"/>
    <w:rsid w:val="003407EB"/>
    <w:rsid w:val="003431BE"/>
    <w:rsid w:val="00344E7C"/>
    <w:rsid w:val="00353E8E"/>
    <w:rsid w:val="00356B8F"/>
    <w:rsid w:val="0036105F"/>
    <w:rsid w:val="0036403E"/>
    <w:rsid w:val="00365393"/>
    <w:rsid w:val="00371EF6"/>
    <w:rsid w:val="00377CFD"/>
    <w:rsid w:val="0038498C"/>
    <w:rsid w:val="00385EF7"/>
    <w:rsid w:val="00393049"/>
    <w:rsid w:val="003A4567"/>
    <w:rsid w:val="003A5E15"/>
    <w:rsid w:val="003A69C0"/>
    <w:rsid w:val="003B3619"/>
    <w:rsid w:val="003C6A9F"/>
    <w:rsid w:val="003D22B1"/>
    <w:rsid w:val="003D3550"/>
    <w:rsid w:val="003D6481"/>
    <w:rsid w:val="003E082B"/>
    <w:rsid w:val="003E27BF"/>
    <w:rsid w:val="003E32D0"/>
    <w:rsid w:val="003E78DA"/>
    <w:rsid w:val="003F22A8"/>
    <w:rsid w:val="00401920"/>
    <w:rsid w:val="0040206F"/>
    <w:rsid w:val="0040223B"/>
    <w:rsid w:val="004039AF"/>
    <w:rsid w:val="0040669B"/>
    <w:rsid w:val="00410A5D"/>
    <w:rsid w:val="00427C33"/>
    <w:rsid w:val="00427FE4"/>
    <w:rsid w:val="0043115F"/>
    <w:rsid w:val="004313BB"/>
    <w:rsid w:val="0043429B"/>
    <w:rsid w:val="004409C4"/>
    <w:rsid w:val="004434D9"/>
    <w:rsid w:val="00444663"/>
    <w:rsid w:val="00447949"/>
    <w:rsid w:val="00450553"/>
    <w:rsid w:val="004511B3"/>
    <w:rsid w:val="004601A7"/>
    <w:rsid w:val="00462BB6"/>
    <w:rsid w:val="004737AD"/>
    <w:rsid w:val="004740E7"/>
    <w:rsid w:val="00497E87"/>
    <w:rsid w:val="004A35E6"/>
    <w:rsid w:val="004A3F56"/>
    <w:rsid w:val="004A6005"/>
    <w:rsid w:val="004D0EA2"/>
    <w:rsid w:val="004D249F"/>
    <w:rsid w:val="004D2D8B"/>
    <w:rsid w:val="004E0752"/>
    <w:rsid w:val="004E3EA2"/>
    <w:rsid w:val="004F2C8A"/>
    <w:rsid w:val="00500788"/>
    <w:rsid w:val="00505FD8"/>
    <w:rsid w:val="005068EF"/>
    <w:rsid w:val="00515356"/>
    <w:rsid w:val="00516098"/>
    <w:rsid w:val="0052485A"/>
    <w:rsid w:val="00527C1A"/>
    <w:rsid w:val="00534F17"/>
    <w:rsid w:val="00540EC4"/>
    <w:rsid w:val="00542D51"/>
    <w:rsid w:val="00547425"/>
    <w:rsid w:val="00553C5D"/>
    <w:rsid w:val="00554062"/>
    <w:rsid w:val="00560B94"/>
    <w:rsid w:val="005652B4"/>
    <w:rsid w:val="005718F4"/>
    <w:rsid w:val="00571E56"/>
    <w:rsid w:val="00572D52"/>
    <w:rsid w:val="00573F08"/>
    <w:rsid w:val="00596B3D"/>
    <w:rsid w:val="005B27EE"/>
    <w:rsid w:val="005B5D0C"/>
    <w:rsid w:val="005B649F"/>
    <w:rsid w:val="005D06EC"/>
    <w:rsid w:val="005D7392"/>
    <w:rsid w:val="005E05A1"/>
    <w:rsid w:val="005E2C64"/>
    <w:rsid w:val="005E6577"/>
    <w:rsid w:val="005F404C"/>
    <w:rsid w:val="005F758F"/>
    <w:rsid w:val="00601CF8"/>
    <w:rsid w:val="00601E5B"/>
    <w:rsid w:val="0061457F"/>
    <w:rsid w:val="0062341A"/>
    <w:rsid w:val="00630C56"/>
    <w:rsid w:val="0063138B"/>
    <w:rsid w:val="00631C29"/>
    <w:rsid w:val="006334C6"/>
    <w:rsid w:val="00635B1A"/>
    <w:rsid w:val="00643D4C"/>
    <w:rsid w:val="00651E28"/>
    <w:rsid w:val="00655053"/>
    <w:rsid w:val="006563E1"/>
    <w:rsid w:val="00661802"/>
    <w:rsid w:val="00662AFE"/>
    <w:rsid w:val="006673F0"/>
    <w:rsid w:val="00670C09"/>
    <w:rsid w:val="006717E5"/>
    <w:rsid w:val="006809AB"/>
    <w:rsid w:val="00686E6D"/>
    <w:rsid w:val="006901BA"/>
    <w:rsid w:val="006907DA"/>
    <w:rsid w:val="00695131"/>
    <w:rsid w:val="006A228F"/>
    <w:rsid w:val="006A5405"/>
    <w:rsid w:val="006B0075"/>
    <w:rsid w:val="006B2E1A"/>
    <w:rsid w:val="006B7A2A"/>
    <w:rsid w:val="006C6EBE"/>
    <w:rsid w:val="006C7DC3"/>
    <w:rsid w:val="006D01BA"/>
    <w:rsid w:val="006D6E93"/>
    <w:rsid w:val="007014F0"/>
    <w:rsid w:val="00704461"/>
    <w:rsid w:val="007070B2"/>
    <w:rsid w:val="00711872"/>
    <w:rsid w:val="0071329A"/>
    <w:rsid w:val="00714ADD"/>
    <w:rsid w:val="007241FB"/>
    <w:rsid w:val="007333D1"/>
    <w:rsid w:val="00734B50"/>
    <w:rsid w:val="00743446"/>
    <w:rsid w:val="00761418"/>
    <w:rsid w:val="00766F9D"/>
    <w:rsid w:val="00774878"/>
    <w:rsid w:val="00782032"/>
    <w:rsid w:val="007A5E41"/>
    <w:rsid w:val="007A6D8C"/>
    <w:rsid w:val="007C08D5"/>
    <w:rsid w:val="007C56CF"/>
    <w:rsid w:val="007D118F"/>
    <w:rsid w:val="007D7C05"/>
    <w:rsid w:val="007D7D84"/>
    <w:rsid w:val="007E542E"/>
    <w:rsid w:val="007F5A56"/>
    <w:rsid w:val="00801F29"/>
    <w:rsid w:val="00803983"/>
    <w:rsid w:val="008039D3"/>
    <w:rsid w:val="00804758"/>
    <w:rsid w:val="00815288"/>
    <w:rsid w:val="008165E1"/>
    <w:rsid w:val="00824D49"/>
    <w:rsid w:val="00826F48"/>
    <w:rsid w:val="00826FD0"/>
    <w:rsid w:val="0084083A"/>
    <w:rsid w:val="008470F4"/>
    <w:rsid w:val="00853E2C"/>
    <w:rsid w:val="008561A4"/>
    <w:rsid w:val="00876212"/>
    <w:rsid w:val="00877744"/>
    <w:rsid w:val="00880FD1"/>
    <w:rsid w:val="008827F1"/>
    <w:rsid w:val="00883A82"/>
    <w:rsid w:val="008840F1"/>
    <w:rsid w:val="008911A1"/>
    <w:rsid w:val="008A0B3E"/>
    <w:rsid w:val="008A12A8"/>
    <w:rsid w:val="008A2EED"/>
    <w:rsid w:val="008A6848"/>
    <w:rsid w:val="008A76F4"/>
    <w:rsid w:val="008B038E"/>
    <w:rsid w:val="008C1216"/>
    <w:rsid w:val="008D2650"/>
    <w:rsid w:val="008D3669"/>
    <w:rsid w:val="008D54B2"/>
    <w:rsid w:val="008E0B65"/>
    <w:rsid w:val="008E20D2"/>
    <w:rsid w:val="008E6E23"/>
    <w:rsid w:val="008F00DF"/>
    <w:rsid w:val="008F178C"/>
    <w:rsid w:val="008F4904"/>
    <w:rsid w:val="008F682F"/>
    <w:rsid w:val="008F715D"/>
    <w:rsid w:val="00931CFF"/>
    <w:rsid w:val="00946E7D"/>
    <w:rsid w:val="00953251"/>
    <w:rsid w:val="00956EA5"/>
    <w:rsid w:val="009630D8"/>
    <w:rsid w:val="009748A9"/>
    <w:rsid w:val="009752A2"/>
    <w:rsid w:val="00984A87"/>
    <w:rsid w:val="009853E5"/>
    <w:rsid w:val="00987A0F"/>
    <w:rsid w:val="009947A6"/>
    <w:rsid w:val="009A710B"/>
    <w:rsid w:val="009A74DD"/>
    <w:rsid w:val="009A7F45"/>
    <w:rsid w:val="009B0C77"/>
    <w:rsid w:val="009BF661"/>
    <w:rsid w:val="009C1790"/>
    <w:rsid w:val="009D18D9"/>
    <w:rsid w:val="009E2FA7"/>
    <w:rsid w:val="009E7B77"/>
    <w:rsid w:val="009F01E5"/>
    <w:rsid w:val="009F2999"/>
    <w:rsid w:val="009F3702"/>
    <w:rsid w:val="009F3BAA"/>
    <w:rsid w:val="009F6675"/>
    <w:rsid w:val="009F726E"/>
    <w:rsid w:val="00A0313B"/>
    <w:rsid w:val="00A23511"/>
    <w:rsid w:val="00A251D9"/>
    <w:rsid w:val="00A27150"/>
    <w:rsid w:val="00A33C79"/>
    <w:rsid w:val="00A46986"/>
    <w:rsid w:val="00A720A8"/>
    <w:rsid w:val="00A7627E"/>
    <w:rsid w:val="00A82B0A"/>
    <w:rsid w:val="00A834F1"/>
    <w:rsid w:val="00A91C77"/>
    <w:rsid w:val="00A93E54"/>
    <w:rsid w:val="00AA375E"/>
    <w:rsid w:val="00AB337C"/>
    <w:rsid w:val="00AC136E"/>
    <w:rsid w:val="00AC1BF6"/>
    <w:rsid w:val="00AC264A"/>
    <w:rsid w:val="00AC5F67"/>
    <w:rsid w:val="00AE430E"/>
    <w:rsid w:val="00AE74D6"/>
    <w:rsid w:val="00AF30DD"/>
    <w:rsid w:val="00B0474D"/>
    <w:rsid w:val="00B1528A"/>
    <w:rsid w:val="00B177D4"/>
    <w:rsid w:val="00B240C2"/>
    <w:rsid w:val="00B25C88"/>
    <w:rsid w:val="00B314E9"/>
    <w:rsid w:val="00B33303"/>
    <w:rsid w:val="00B33B0A"/>
    <w:rsid w:val="00B417B0"/>
    <w:rsid w:val="00B426DB"/>
    <w:rsid w:val="00B44D75"/>
    <w:rsid w:val="00B51BB7"/>
    <w:rsid w:val="00B60223"/>
    <w:rsid w:val="00B73497"/>
    <w:rsid w:val="00B81F56"/>
    <w:rsid w:val="00B84862"/>
    <w:rsid w:val="00B909C3"/>
    <w:rsid w:val="00BA6C20"/>
    <w:rsid w:val="00BA7B51"/>
    <w:rsid w:val="00BB56C1"/>
    <w:rsid w:val="00BC275E"/>
    <w:rsid w:val="00BC65CF"/>
    <w:rsid w:val="00BD32F9"/>
    <w:rsid w:val="00BD4E75"/>
    <w:rsid w:val="00BE0580"/>
    <w:rsid w:val="00BE1EBA"/>
    <w:rsid w:val="00BE6137"/>
    <w:rsid w:val="00BE66BE"/>
    <w:rsid w:val="00BF347E"/>
    <w:rsid w:val="00BF39D5"/>
    <w:rsid w:val="00C0108D"/>
    <w:rsid w:val="00C03042"/>
    <w:rsid w:val="00C03337"/>
    <w:rsid w:val="00C04F95"/>
    <w:rsid w:val="00C07EB8"/>
    <w:rsid w:val="00C33A70"/>
    <w:rsid w:val="00C415BE"/>
    <w:rsid w:val="00C43343"/>
    <w:rsid w:val="00C51CBB"/>
    <w:rsid w:val="00C656B9"/>
    <w:rsid w:val="00C720A7"/>
    <w:rsid w:val="00C741EE"/>
    <w:rsid w:val="00C90C1B"/>
    <w:rsid w:val="00C91B6D"/>
    <w:rsid w:val="00C92BA9"/>
    <w:rsid w:val="00C949C4"/>
    <w:rsid w:val="00CA3EDF"/>
    <w:rsid w:val="00CB20D6"/>
    <w:rsid w:val="00CB4459"/>
    <w:rsid w:val="00CB4EEB"/>
    <w:rsid w:val="00CC0CE3"/>
    <w:rsid w:val="00CC1E72"/>
    <w:rsid w:val="00CE0448"/>
    <w:rsid w:val="00CE3177"/>
    <w:rsid w:val="00CFF9B9"/>
    <w:rsid w:val="00D072C7"/>
    <w:rsid w:val="00D11C5C"/>
    <w:rsid w:val="00D16F9D"/>
    <w:rsid w:val="00D22960"/>
    <w:rsid w:val="00D240DD"/>
    <w:rsid w:val="00D432E3"/>
    <w:rsid w:val="00D45121"/>
    <w:rsid w:val="00D45F29"/>
    <w:rsid w:val="00D47C2E"/>
    <w:rsid w:val="00D52AC9"/>
    <w:rsid w:val="00D54C50"/>
    <w:rsid w:val="00D6018E"/>
    <w:rsid w:val="00D65016"/>
    <w:rsid w:val="00D77864"/>
    <w:rsid w:val="00D83BB8"/>
    <w:rsid w:val="00D867C0"/>
    <w:rsid w:val="00D86854"/>
    <w:rsid w:val="00D87FC1"/>
    <w:rsid w:val="00DA3B3C"/>
    <w:rsid w:val="00DB0D5E"/>
    <w:rsid w:val="00DB3C4A"/>
    <w:rsid w:val="00DC58E4"/>
    <w:rsid w:val="00DC5E62"/>
    <w:rsid w:val="00DC7ED2"/>
    <w:rsid w:val="00DD7F92"/>
    <w:rsid w:val="00DE3C9F"/>
    <w:rsid w:val="00DE51B8"/>
    <w:rsid w:val="00DF28A7"/>
    <w:rsid w:val="00E13903"/>
    <w:rsid w:val="00E16089"/>
    <w:rsid w:val="00E21DBF"/>
    <w:rsid w:val="00E38DAC"/>
    <w:rsid w:val="00E44124"/>
    <w:rsid w:val="00E442BD"/>
    <w:rsid w:val="00E450EE"/>
    <w:rsid w:val="00E65897"/>
    <w:rsid w:val="00E67806"/>
    <w:rsid w:val="00E75021"/>
    <w:rsid w:val="00E75EF5"/>
    <w:rsid w:val="00E764B8"/>
    <w:rsid w:val="00E77A75"/>
    <w:rsid w:val="00E810B4"/>
    <w:rsid w:val="00E827F9"/>
    <w:rsid w:val="00E84CA2"/>
    <w:rsid w:val="00E94252"/>
    <w:rsid w:val="00E97FFE"/>
    <w:rsid w:val="00EA5F0C"/>
    <w:rsid w:val="00EC3D86"/>
    <w:rsid w:val="00ED0BC8"/>
    <w:rsid w:val="00EE044E"/>
    <w:rsid w:val="00EE7442"/>
    <w:rsid w:val="00EF0D23"/>
    <w:rsid w:val="00F00D95"/>
    <w:rsid w:val="00F0325F"/>
    <w:rsid w:val="00F04FE5"/>
    <w:rsid w:val="00F0762D"/>
    <w:rsid w:val="00F14600"/>
    <w:rsid w:val="00F15EBB"/>
    <w:rsid w:val="00F21515"/>
    <w:rsid w:val="00F2313D"/>
    <w:rsid w:val="00F271E3"/>
    <w:rsid w:val="00F31C97"/>
    <w:rsid w:val="00F40ACD"/>
    <w:rsid w:val="00F4476E"/>
    <w:rsid w:val="00F62542"/>
    <w:rsid w:val="00F654D6"/>
    <w:rsid w:val="00F700F2"/>
    <w:rsid w:val="00F747D1"/>
    <w:rsid w:val="00F82954"/>
    <w:rsid w:val="00F95315"/>
    <w:rsid w:val="00F9698A"/>
    <w:rsid w:val="00FA0B70"/>
    <w:rsid w:val="00FA59DD"/>
    <w:rsid w:val="00FB16F3"/>
    <w:rsid w:val="00FB37D9"/>
    <w:rsid w:val="00FB6CED"/>
    <w:rsid w:val="00FC6685"/>
    <w:rsid w:val="00FC7BAF"/>
    <w:rsid w:val="00FD1324"/>
    <w:rsid w:val="00FD298D"/>
    <w:rsid w:val="00FF1A24"/>
    <w:rsid w:val="00FF3A04"/>
    <w:rsid w:val="00FF4C78"/>
    <w:rsid w:val="01050228"/>
    <w:rsid w:val="01E03436"/>
    <w:rsid w:val="01F82DA3"/>
    <w:rsid w:val="025F18DA"/>
    <w:rsid w:val="027C6CD8"/>
    <w:rsid w:val="02B6C408"/>
    <w:rsid w:val="03377FA1"/>
    <w:rsid w:val="035731EB"/>
    <w:rsid w:val="038C1DD0"/>
    <w:rsid w:val="03B5BBEE"/>
    <w:rsid w:val="03F550D5"/>
    <w:rsid w:val="03FE9C67"/>
    <w:rsid w:val="043142CA"/>
    <w:rsid w:val="0458CA3C"/>
    <w:rsid w:val="04A004A1"/>
    <w:rsid w:val="05126593"/>
    <w:rsid w:val="0547A158"/>
    <w:rsid w:val="05695773"/>
    <w:rsid w:val="059EAC64"/>
    <w:rsid w:val="05B7CE84"/>
    <w:rsid w:val="05DCD9B0"/>
    <w:rsid w:val="06123007"/>
    <w:rsid w:val="0641BC62"/>
    <w:rsid w:val="06470E83"/>
    <w:rsid w:val="066AA1E0"/>
    <w:rsid w:val="06753573"/>
    <w:rsid w:val="06BB05E6"/>
    <w:rsid w:val="06FCBF95"/>
    <w:rsid w:val="07002FA6"/>
    <w:rsid w:val="071CE459"/>
    <w:rsid w:val="078C41BD"/>
    <w:rsid w:val="078E0BA2"/>
    <w:rsid w:val="07F759C8"/>
    <w:rsid w:val="07F8A1E4"/>
    <w:rsid w:val="08311CCB"/>
    <w:rsid w:val="0836C9C1"/>
    <w:rsid w:val="085B69CE"/>
    <w:rsid w:val="0869D95E"/>
    <w:rsid w:val="08721E39"/>
    <w:rsid w:val="089AC59D"/>
    <w:rsid w:val="09063765"/>
    <w:rsid w:val="095D5C2E"/>
    <w:rsid w:val="099B7619"/>
    <w:rsid w:val="0A4C299E"/>
    <w:rsid w:val="0A84A868"/>
    <w:rsid w:val="0AA3D006"/>
    <w:rsid w:val="0B04F456"/>
    <w:rsid w:val="0B1B1BC6"/>
    <w:rsid w:val="0B2B5510"/>
    <w:rsid w:val="0C0916D4"/>
    <w:rsid w:val="0C0EF797"/>
    <w:rsid w:val="0C1AE923"/>
    <w:rsid w:val="0CCC1307"/>
    <w:rsid w:val="0CD83AC9"/>
    <w:rsid w:val="0D8AED50"/>
    <w:rsid w:val="0DA97C7B"/>
    <w:rsid w:val="0DFA8ED5"/>
    <w:rsid w:val="0E00A8A1"/>
    <w:rsid w:val="0E735064"/>
    <w:rsid w:val="0E88F837"/>
    <w:rsid w:val="104C73F6"/>
    <w:rsid w:val="10530B35"/>
    <w:rsid w:val="10C5F53C"/>
    <w:rsid w:val="10E77A80"/>
    <w:rsid w:val="1185DB46"/>
    <w:rsid w:val="11911831"/>
    <w:rsid w:val="11964BF0"/>
    <w:rsid w:val="11A12259"/>
    <w:rsid w:val="11BCB4ED"/>
    <w:rsid w:val="11D5FFD8"/>
    <w:rsid w:val="11DE6A0D"/>
    <w:rsid w:val="11F9D871"/>
    <w:rsid w:val="1202A59D"/>
    <w:rsid w:val="12680513"/>
    <w:rsid w:val="1290B66C"/>
    <w:rsid w:val="12F606E8"/>
    <w:rsid w:val="12F6A67F"/>
    <w:rsid w:val="131DD610"/>
    <w:rsid w:val="13451D90"/>
    <w:rsid w:val="1378CFED"/>
    <w:rsid w:val="13959C06"/>
    <w:rsid w:val="13D69352"/>
    <w:rsid w:val="1402C35A"/>
    <w:rsid w:val="14EB5EB8"/>
    <w:rsid w:val="154881E5"/>
    <w:rsid w:val="155D5329"/>
    <w:rsid w:val="15B978C1"/>
    <w:rsid w:val="163807DA"/>
    <w:rsid w:val="16A5B44B"/>
    <w:rsid w:val="170BA45E"/>
    <w:rsid w:val="174D6A64"/>
    <w:rsid w:val="17BF5C65"/>
    <w:rsid w:val="183136B9"/>
    <w:rsid w:val="187B0DD3"/>
    <w:rsid w:val="189ABDBF"/>
    <w:rsid w:val="18F41F28"/>
    <w:rsid w:val="19DDA127"/>
    <w:rsid w:val="19EA4718"/>
    <w:rsid w:val="19F4E9D3"/>
    <w:rsid w:val="1A140307"/>
    <w:rsid w:val="1A85673D"/>
    <w:rsid w:val="1ABD8203"/>
    <w:rsid w:val="1AD1EEA0"/>
    <w:rsid w:val="1B0CF374"/>
    <w:rsid w:val="1B703CC4"/>
    <w:rsid w:val="1BE052CE"/>
    <w:rsid w:val="1BFF900A"/>
    <w:rsid w:val="1C06835D"/>
    <w:rsid w:val="1C292AFA"/>
    <w:rsid w:val="1C3EFF21"/>
    <w:rsid w:val="1CD0D67B"/>
    <w:rsid w:val="1CE6FC2E"/>
    <w:rsid w:val="1D067D7F"/>
    <w:rsid w:val="1D4AD30B"/>
    <w:rsid w:val="1D76023E"/>
    <w:rsid w:val="1DCE16D6"/>
    <w:rsid w:val="1F8FF707"/>
    <w:rsid w:val="1FB87EF4"/>
    <w:rsid w:val="202D1540"/>
    <w:rsid w:val="204B02FA"/>
    <w:rsid w:val="206A844B"/>
    <w:rsid w:val="208D75AD"/>
    <w:rsid w:val="20A14212"/>
    <w:rsid w:val="20BCD4E5"/>
    <w:rsid w:val="20C254B2"/>
    <w:rsid w:val="20CCDECE"/>
    <w:rsid w:val="20ECEA45"/>
    <w:rsid w:val="21519EF3"/>
    <w:rsid w:val="21F02EF9"/>
    <w:rsid w:val="220EE305"/>
    <w:rsid w:val="223726E6"/>
    <w:rsid w:val="225C60F3"/>
    <w:rsid w:val="22748D31"/>
    <w:rsid w:val="229F9B35"/>
    <w:rsid w:val="22BC111C"/>
    <w:rsid w:val="2343A877"/>
    <w:rsid w:val="2385D83C"/>
    <w:rsid w:val="23CB2263"/>
    <w:rsid w:val="23DE31E7"/>
    <w:rsid w:val="24443252"/>
    <w:rsid w:val="24494C6E"/>
    <w:rsid w:val="2549AED3"/>
    <w:rsid w:val="254A43AA"/>
    <w:rsid w:val="2560AD45"/>
    <w:rsid w:val="256BC08F"/>
    <w:rsid w:val="25872794"/>
    <w:rsid w:val="25B734FA"/>
    <w:rsid w:val="25BC381B"/>
    <w:rsid w:val="25C6B198"/>
    <w:rsid w:val="25E5140F"/>
    <w:rsid w:val="264A85B4"/>
    <w:rsid w:val="265F7C35"/>
    <w:rsid w:val="26939FF0"/>
    <w:rsid w:val="27955AE6"/>
    <w:rsid w:val="279D3141"/>
    <w:rsid w:val="27CAA121"/>
    <w:rsid w:val="27EAF52F"/>
    <w:rsid w:val="27EFD732"/>
    <w:rsid w:val="280EB562"/>
    <w:rsid w:val="28245C98"/>
    <w:rsid w:val="28544F72"/>
    <w:rsid w:val="28557D67"/>
    <w:rsid w:val="287D5D6E"/>
    <w:rsid w:val="28A530BA"/>
    <w:rsid w:val="28D0718F"/>
    <w:rsid w:val="29022116"/>
    <w:rsid w:val="292BEA18"/>
    <w:rsid w:val="2972B5B4"/>
    <w:rsid w:val="29979BA7"/>
    <w:rsid w:val="29C46658"/>
    <w:rsid w:val="29CFD7E6"/>
    <w:rsid w:val="2A00A673"/>
    <w:rsid w:val="2A439DCE"/>
    <w:rsid w:val="2A5A98B7"/>
    <w:rsid w:val="2A63B711"/>
    <w:rsid w:val="2AB101A0"/>
    <w:rsid w:val="2AF0FC0F"/>
    <w:rsid w:val="2AF44A62"/>
    <w:rsid w:val="2B16AC01"/>
    <w:rsid w:val="2B554CB8"/>
    <w:rsid w:val="2B5DB38C"/>
    <w:rsid w:val="2B832770"/>
    <w:rsid w:val="2BD1B91C"/>
    <w:rsid w:val="2BFE303A"/>
    <w:rsid w:val="2C31D293"/>
    <w:rsid w:val="2C493B30"/>
    <w:rsid w:val="2C62F362"/>
    <w:rsid w:val="2C98F09B"/>
    <w:rsid w:val="2D29BB0C"/>
    <w:rsid w:val="2D353CC6"/>
    <w:rsid w:val="2D5D4EBC"/>
    <w:rsid w:val="2D64246E"/>
    <w:rsid w:val="2D7A33B5"/>
    <w:rsid w:val="2D821509"/>
    <w:rsid w:val="2DED561B"/>
    <w:rsid w:val="2DF7D357"/>
    <w:rsid w:val="2E107093"/>
    <w:rsid w:val="2E237013"/>
    <w:rsid w:val="2E2A831A"/>
    <w:rsid w:val="2E3B1130"/>
    <w:rsid w:val="2E5ACE12"/>
    <w:rsid w:val="2E7512C5"/>
    <w:rsid w:val="2EB4E5D5"/>
    <w:rsid w:val="2EEE0941"/>
    <w:rsid w:val="2EF3FFAC"/>
    <w:rsid w:val="2F3107F2"/>
    <w:rsid w:val="2F5505BD"/>
    <w:rsid w:val="2F8D6914"/>
    <w:rsid w:val="2FD6E191"/>
    <w:rsid w:val="305C3BE8"/>
    <w:rsid w:val="30BE62F5"/>
    <w:rsid w:val="30F4C544"/>
    <w:rsid w:val="316F88EC"/>
    <w:rsid w:val="3187A9B0"/>
    <w:rsid w:val="31AE4D43"/>
    <w:rsid w:val="31FD3748"/>
    <w:rsid w:val="3223A905"/>
    <w:rsid w:val="3225F059"/>
    <w:rsid w:val="3243F3A4"/>
    <w:rsid w:val="324D3F36"/>
    <w:rsid w:val="327882C5"/>
    <w:rsid w:val="32A8073D"/>
    <w:rsid w:val="331741E7"/>
    <w:rsid w:val="3339589D"/>
    <w:rsid w:val="33553EAF"/>
    <w:rsid w:val="3401A07C"/>
    <w:rsid w:val="346F647F"/>
    <w:rsid w:val="349C0F93"/>
    <w:rsid w:val="34B85CCA"/>
    <w:rsid w:val="34E5C472"/>
    <w:rsid w:val="34F63A0F"/>
    <w:rsid w:val="352A804D"/>
    <w:rsid w:val="35A0D075"/>
    <w:rsid w:val="35A5733A"/>
    <w:rsid w:val="35A63503"/>
    <w:rsid w:val="35BD56D5"/>
    <w:rsid w:val="362B8F5A"/>
    <w:rsid w:val="36A89C83"/>
    <w:rsid w:val="36B93924"/>
    <w:rsid w:val="36E7AE79"/>
    <w:rsid w:val="36EEFACC"/>
    <w:rsid w:val="36F9D9F5"/>
    <w:rsid w:val="36FCDDCA"/>
    <w:rsid w:val="37348679"/>
    <w:rsid w:val="3783A5AC"/>
    <w:rsid w:val="37AD76D0"/>
    <w:rsid w:val="37C4B15D"/>
    <w:rsid w:val="38328990"/>
    <w:rsid w:val="384E2570"/>
    <w:rsid w:val="389F26B7"/>
    <w:rsid w:val="38DF8EDB"/>
    <w:rsid w:val="3914095F"/>
    <w:rsid w:val="394813E1"/>
    <w:rsid w:val="39F94225"/>
    <w:rsid w:val="3A24E41F"/>
    <w:rsid w:val="3A3CC141"/>
    <w:rsid w:val="3A4A3D72"/>
    <w:rsid w:val="3A75DA2E"/>
    <w:rsid w:val="3AE4B2EB"/>
    <w:rsid w:val="3BC27AA4"/>
    <w:rsid w:val="3BDF1D67"/>
    <w:rsid w:val="3CA81A3E"/>
    <w:rsid w:val="3CA8B148"/>
    <w:rsid w:val="3CB6CF1A"/>
    <w:rsid w:val="3D0F524B"/>
    <w:rsid w:val="3D2D72D6"/>
    <w:rsid w:val="3D974B11"/>
    <w:rsid w:val="3DBA394D"/>
    <w:rsid w:val="3E162115"/>
    <w:rsid w:val="3E40FEAF"/>
    <w:rsid w:val="3E7509AF"/>
    <w:rsid w:val="3ED12FC2"/>
    <w:rsid w:val="3F1F824F"/>
    <w:rsid w:val="3F9BC03C"/>
    <w:rsid w:val="402ED82D"/>
    <w:rsid w:val="40ED7959"/>
    <w:rsid w:val="410BB5F9"/>
    <w:rsid w:val="413FB0E8"/>
    <w:rsid w:val="4170CEFD"/>
    <w:rsid w:val="41759555"/>
    <w:rsid w:val="417D1D39"/>
    <w:rsid w:val="4196449B"/>
    <w:rsid w:val="4208390C"/>
    <w:rsid w:val="4250DF99"/>
    <w:rsid w:val="42C3550B"/>
    <w:rsid w:val="42C57E5B"/>
    <w:rsid w:val="42FA03C1"/>
    <w:rsid w:val="4369D955"/>
    <w:rsid w:val="4388C512"/>
    <w:rsid w:val="44186910"/>
    <w:rsid w:val="442D2DFD"/>
    <w:rsid w:val="44346713"/>
    <w:rsid w:val="443EDACD"/>
    <w:rsid w:val="4479B927"/>
    <w:rsid w:val="447C8569"/>
    <w:rsid w:val="44D03F26"/>
    <w:rsid w:val="45007285"/>
    <w:rsid w:val="453AC5DC"/>
    <w:rsid w:val="4556A2D0"/>
    <w:rsid w:val="45603B7A"/>
    <w:rsid w:val="45CC7EFC"/>
    <w:rsid w:val="46622DDA"/>
    <w:rsid w:val="468CBD39"/>
    <w:rsid w:val="469B206B"/>
    <w:rsid w:val="46AA8960"/>
    <w:rsid w:val="46EEF494"/>
    <w:rsid w:val="46FF5E11"/>
    <w:rsid w:val="4752EAA5"/>
    <w:rsid w:val="477B0D3E"/>
    <w:rsid w:val="479BF12D"/>
    <w:rsid w:val="47E7E148"/>
    <w:rsid w:val="48729F4B"/>
    <w:rsid w:val="48A9009F"/>
    <w:rsid w:val="48DE2877"/>
    <w:rsid w:val="48FA5E07"/>
    <w:rsid w:val="49231F66"/>
    <w:rsid w:val="49486EA8"/>
    <w:rsid w:val="49773197"/>
    <w:rsid w:val="49942927"/>
    <w:rsid w:val="49C15385"/>
    <w:rsid w:val="4A7BB485"/>
    <w:rsid w:val="4A8B693A"/>
    <w:rsid w:val="4A8EDB78"/>
    <w:rsid w:val="4A95A47D"/>
    <w:rsid w:val="4AA4293B"/>
    <w:rsid w:val="4B2E1719"/>
    <w:rsid w:val="4BA66579"/>
    <w:rsid w:val="4BC714BF"/>
    <w:rsid w:val="4C0C0BAE"/>
    <w:rsid w:val="4C57E123"/>
    <w:rsid w:val="4C5C62FF"/>
    <w:rsid w:val="4CE0BF49"/>
    <w:rsid w:val="4D1BEDB9"/>
    <w:rsid w:val="4D1CF212"/>
    <w:rsid w:val="4DF10E35"/>
    <w:rsid w:val="4E4D59C7"/>
    <w:rsid w:val="4E6A4B3D"/>
    <w:rsid w:val="4E7C8FAA"/>
    <w:rsid w:val="4EBC972B"/>
    <w:rsid w:val="4F11B101"/>
    <w:rsid w:val="4F80B6D4"/>
    <w:rsid w:val="4FC794B9"/>
    <w:rsid w:val="50233F34"/>
    <w:rsid w:val="5053FB5C"/>
    <w:rsid w:val="5074C1AF"/>
    <w:rsid w:val="510F175B"/>
    <w:rsid w:val="511E585F"/>
    <w:rsid w:val="5145C611"/>
    <w:rsid w:val="515A89C1"/>
    <w:rsid w:val="51EC0D17"/>
    <w:rsid w:val="51F1DB08"/>
    <w:rsid w:val="520017C7"/>
    <w:rsid w:val="52B012BB"/>
    <w:rsid w:val="52DD18FD"/>
    <w:rsid w:val="530A5C00"/>
    <w:rsid w:val="5375766B"/>
    <w:rsid w:val="53AA85F7"/>
    <w:rsid w:val="53B14E2E"/>
    <w:rsid w:val="53F91061"/>
    <w:rsid w:val="5407A924"/>
    <w:rsid w:val="54204660"/>
    <w:rsid w:val="542FF679"/>
    <w:rsid w:val="544EE710"/>
    <w:rsid w:val="55B3F114"/>
    <w:rsid w:val="55BBD2DD"/>
    <w:rsid w:val="56487273"/>
    <w:rsid w:val="56FCED45"/>
    <w:rsid w:val="5744E5E3"/>
    <w:rsid w:val="5798AD72"/>
    <w:rsid w:val="57CF6B39"/>
    <w:rsid w:val="580F72BA"/>
    <w:rsid w:val="5826EBC0"/>
    <w:rsid w:val="587C9654"/>
    <w:rsid w:val="58AA52A3"/>
    <w:rsid w:val="58B51988"/>
    <w:rsid w:val="58C465DC"/>
    <w:rsid w:val="58E0B644"/>
    <w:rsid w:val="58FF1EE9"/>
    <w:rsid w:val="5957D3DC"/>
    <w:rsid w:val="598B8639"/>
    <w:rsid w:val="59A280CD"/>
    <w:rsid w:val="59A6D195"/>
    <w:rsid w:val="59D2A3BE"/>
    <w:rsid w:val="59EF99D2"/>
    <w:rsid w:val="5ADF2C13"/>
    <w:rsid w:val="5B31AAC0"/>
    <w:rsid w:val="5B8B72F3"/>
    <w:rsid w:val="5C3DCCA4"/>
    <w:rsid w:val="5C5FE766"/>
    <w:rsid w:val="5CB86A97"/>
    <w:rsid w:val="5CEEC3B7"/>
    <w:rsid w:val="5D16CF98"/>
    <w:rsid w:val="5DAE0049"/>
    <w:rsid w:val="5DBD03BA"/>
    <w:rsid w:val="5DF19F32"/>
    <w:rsid w:val="5DF6766F"/>
    <w:rsid w:val="5E00CBB9"/>
    <w:rsid w:val="5E3E3BBA"/>
    <w:rsid w:val="5E49BADD"/>
    <w:rsid w:val="5EA0E4FC"/>
    <w:rsid w:val="5F4F53F9"/>
    <w:rsid w:val="5F664111"/>
    <w:rsid w:val="5FCB7616"/>
    <w:rsid w:val="60F6AA0C"/>
    <w:rsid w:val="61A90E81"/>
    <w:rsid w:val="61CD16BD"/>
    <w:rsid w:val="620293C9"/>
    <w:rsid w:val="62F72E3E"/>
    <w:rsid w:val="6356A2D6"/>
    <w:rsid w:val="639EFE5C"/>
    <w:rsid w:val="63F3108D"/>
    <w:rsid w:val="63FD1CAD"/>
    <w:rsid w:val="640F69B5"/>
    <w:rsid w:val="642D4BF5"/>
    <w:rsid w:val="6453C06C"/>
    <w:rsid w:val="647242E4"/>
    <w:rsid w:val="647E6109"/>
    <w:rsid w:val="648EEBDF"/>
    <w:rsid w:val="64C48FA8"/>
    <w:rsid w:val="64C65515"/>
    <w:rsid w:val="64D2D527"/>
    <w:rsid w:val="64F917D9"/>
    <w:rsid w:val="650D0EEF"/>
    <w:rsid w:val="65454AFE"/>
    <w:rsid w:val="655A4F13"/>
    <w:rsid w:val="6564FF20"/>
    <w:rsid w:val="65DFC077"/>
    <w:rsid w:val="662BB1E5"/>
    <w:rsid w:val="6675E584"/>
    <w:rsid w:val="66A02BF9"/>
    <w:rsid w:val="66A1F33E"/>
    <w:rsid w:val="67CA8BB8"/>
    <w:rsid w:val="6802E545"/>
    <w:rsid w:val="68408FE1"/>
    <w:rsid w:val="6851FE5F"/>
    <w:rsid w:val="68695E83"/>
    <w:rsid w:val="686F0AE8"/>
    <w:rsid w:val="68A6CD8E"/>
    <w:rsid w:val="68A8FAED"/>
    <w:rsid w:val="68B700CC"/>
    <w:rsid w:val="68B9D965"/>
    <w:rsid w:val="68C4AFCE"/>
    <w:rsid w:val="68D1D2D2"/>
    <w:rsid w:val="68F814B8"/>
    <w:rsid w:val="68FD5881"/>
    <w:rsid w:val="69408D02"/>
    <w:rsid w:val="69BF0045"/>
    <w:rsid w:val="6A2313DE"/>
    <w:rsid w:val="6A617E3F"/>
    <w:rsid w:val="6A9A97F5"/>
    <w:rsid w:val="6AA8867B"/>
    <w:rsid w:val="6ACB3B27"/>
    <w:rsid w:val="6ACD2345"/>
    <w:rsid w:val="6B017894"/>
    <w:rsid w:val="6B1D9E27"/>
    <w:rsid w:val="6B5FFBA5"/>
    <w:rsid w:val="6B71CB3A"/>
    <w:rsid w:val="6BB6C229"/>
    <w:rsid w:val="6C8F00BC"/>
    <w:rsid w:val="6CDE03CB"/>
    <w:rsid w:val="6D162675"/>
    <w:rsid w:val="6D4BA21E"/>
    <w:rsid w:val="6D58C522"/>
    <w:rsid w:val="6D900195"/>
    <w:rsid w:val="6D926BBD"/>
    <w:rsid w:val="6DE17A55"/>
    <w:rsid w:val="6E0CD35C"/>
    <w:rsid w:val="6E1DC0B0"/>
    <w:rsid w:val="6E542C19"/>
    <w:rsid w:val="6E98595E"/>
    <w:rsid w:val="6F225F5B"/>
    <w:rsid w:val="6F3FE566"/>
    <w:rsid w:val="6FB6BBF3"/>
    <w:rsid w:val="705EF50B"/>
    <w:rsid w:val="709A1E32"/>
    <w:rsid w:val="70B00477"/>
    <w:rsid w:val="70F24BCD"/>
    <w:rsid w:val="70F671BB"/>
    <w:rsid w:val="713BBEC6"/>
    <w:rsid w:val="71411EAC"/>
    <w:rsid w:val="715BBDE1"/>
    <w:rsid w:val="719092D7"/>
    <w:rsid w:val="719CB8C1"/>
    <w:rsid w:val="71EEE3F9"/>
    <w:rsid w:val="720090C9"/>
    <w:rsid w:val="72067DD1"/>
    <w:rsid w:val="7230B2BF"/>
    <w:rsid w:val="72503410"/>
    <w:rsid w:val="72CC0F6F"/>
    <w:rsid w:val="72E9D9FF"/>
    <w:rsid w:val="730EA754"/>
    <w:rsid w:val="73A1B277"/>
    <w:rsid w:val="73D235E7"/>
    <w:rsid w:val="740E4F07"/>
    <w:rsid w:val="74F80B0A"/>
    <w:rsid w:val="7537B54C"/>
    <w:rsid w:val="7543BE3E"/>
    <w:rsid w:val="754FD0E9"/>
    <w:rsid w:val="7568102C"/>
    <w:rsid w:val="7643C3F3"/>
    <w:rsid w:val="767A4356"/>
    <w:rsid w:val="76913969"/>
    <w:rsid w:val="76DD1AAD"/>
    <w:rsid w:val="773F4867"/>
    <w:rsid w:val="7744F784"/>
    <w:rsid w:val="7759BF2B"/>
    <w:rsid w:val="778689DC"/>
    <w:rsid w:val="7789EE73"/>
    <w:rsid w:val="77D33B80"/>
    <w:rsid w:val="781BCB96"/>
    <w:rsid w:val="782167D4"/>
    <w:rsid w:val="78DC9A00"/>
    <w:rsid w:val="78E12F46"/>
    <w:rsid w:val="78EE6C4F"/>
    <w:rsid w:val="78FF1A46"/>
    <w:rsid w:val="790645BD"/>
    <w:rsid w:val="791BB693"/>
    <w:rsid w:val="792DB6D9"/>
    <w:rsid w:val="7947AA5C"/>
    <w:rsid w:val="797E31BB"/>
    <w:rsid w:val="7A5160E5"/>
    <w:rsid w:val="7A6AFA87"/>
    <w:rsid w:val="7A9FCA33"/>
    <w:rsid w:val="7AA89C63"/>
    <w:rsid w:val="7B29C61B"/>
    <w:rsid w:val="7BA48772"/>
    <w:rsid w:val="7BCEAC5B"/>
    <w:rsid w:val="7C55D7B2"/>
    <w:rsid w:val="7C64F2F4"/>
    <w:rsid w:val="7D3DE3E1"/>
    <w:rsid w:val="7D76026E"/>
    <w:rsid w:val="7D9B52D2"/>
    <w:rsid w:val="7DC45241"/>
    <w:rsid w:val="7DDC712D"/>
    <w:rsid w:val="7E034791"/>
    <w:rsid w:val="7E54F163"/>
    <w:rsid w:val="7E7EA060"/>
    <w:rsid w:val="7EEB6112"/>
    <w:rsid w:val="7F15F25E"/>
    <w:rsid w:val="7F2339FC"/>
    <w:rsid w:val="7F373C16"/>
    <w:rsid w:val="7F959AB6"/>
    <w:rsid w:val="7FD62E09"/>
    <w:rsid w:val="7FE532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C852F6A0-41BF-421D-9941-85FAFF6F6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84A87"/>
    <w:rPr>
      <w:color w:val="0000FF" w:themeColor="hyperlink"/>
      <w:u w:val="single"/>
    </w:rPr>
  </w:style>
  <w:style w:type="character" w:styleId="UnresolvedMention">
    <w:name w:val="Unresolved Mention"/>
    <w:basedOn w:val="DefaultParagraphFont"/>
    <w:uiPriority w:val="99"/>
    <w:semiHidden/>
    <w:unhideWhenUsed/>
    <w:rsid w:val="00984A87"/>
    <w:rPr>
      <w:color w:val="605E5C"/>
      <w:shd w:val="clear" w:color="auto" w:fill="E1DFDD"/>
    </w:rPr>
  </w:style>
  <w:style w:type="paragraph" w:styleId="ListParagraph">
    <w:name w:val="List Paragraph"/>
    <w:basedOn w:val="Normal"/>
    <w:uiPriority w:val="34"/>
    <w:qFormat/>
    <w:rsid w:val="005E2C64"/>
    <w:pPr>
      <w:ind w:left="720"/>
      <w:contextualSpacing/>
    </w:pPr>
  </w:style>
  <w:style w:type="paragraph" w:styleId="Header">
    <w:name w:val="header"/>
    <w:basedOn w:val="Normal"/>
    <w:link w:val="HeaderChar"/>
    <w:uiPriority w:val="99"/>
    <w:semiHidden/>
    <w:unhideWhenUsed/>
    <w:rsid w:val="00E810B4"/>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810B4"/>
  </w:style>
  <w:style w:type="paragraph" w:styleId="Footer">
    <w:name w:val="footer"/>
    <w:basedOn w:val="Normal"/>
    <w:link w:val="FooterChar"/>
    <w:uiPriority w:val="99"/>
    <w:semiHidden/>
    <w:unhideWhenUsed/>
    <w:rsid w:val="00E810B4"/>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810B4"/>
  </w:style>
  <w:style w:type="paragraph" w:styleId="BalloonText">
    <w:name w:val="Balloon Text"/>
    <w:basedOn w:val="Normal"/>
    <w:link w:val="BalloonTextChar"/>
    <w:uiPriority w:val="99"/>
    <w:semiHidden/>
    <w:unhideWhenUsed/>
    <w:rsid w:val="00DD7F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F92"/>
    <w:rPr>
      <w:rFonts w:ascii="Segoe UI" w:hAnsi="Segoe UI" w:cs="Segoe UI"/>
      <w:sz w:val="18"/>
      <w:szCs w:val="18"/>
    </w:rPr>
  </w:style>
  <w:style w:type="character" w:styleId="FollowedHyperlink">
    <w:name w:val="FollowedHyperlink"/>
    <w:basedOn w:val="DefaultParagraphFont"/>
    <w:uiPriority w:val="99"/>
    <w:semiHidden/>
    <w:unhideWhenUsed/>
    <w:rsid w:val="00CE31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420586">
      <w:bodyDiv w:val="1"/>
      <w:marLeft w:val="0"/>
      <w:marRight w:val="0"/>
      <w:marTop w:val="0"/>
      <w:marBottom w:val="0"/>
      <w:divBdr>
        <w:top w:val="none" w:sz="0" w:space="0" w:color="auto"/>
        <w:left w:val="none" w:sz="0" w:space="0" w:color="auto"/>
        <w:bottom w:val="none" w:sz="0" w:space="0" w:color="auto"/>
        <w:right w:val="none" w:sz="0" w:space="0" w:color="auto"/>
      </w:divBdr>
    </w:div>
    <w:div w:id="999770774">
      <w:bodyDiv w:val="1"/>
      <w:marLeft w:val="0"/>
      <w:marRight w:val="0"/>
      <w:marTop w:val="0"/>
      <w:marBottom w:val="0"/>
      <w:divBdr>
        <w:top w:val="none" w:sz="0" w:space="0" w:color="auto"/>
        <w:left w:val="none" w:sz="0" w:space="0" w:color="auto"/>
        <w:bottom w:val="none" w:sz="0" w:space="0" w:color="auto"/>
        <w:right w:val="none" w:sz="0" w:space="0" w:color="auto"/>
      </w:divBdr>
      <w:divsChild>
        <w:div w:id="160511156">
          <w:marLeft w:val="547"/>
          <w:marRight w:val="0"/>
          <w:marTop w:val="100"/>
          <w:marBottom w:val="120"/>
          <w:divBdr>
            <w:top w:val="none" w:sz="0" w:space="0" w:color="auto"/>
            <w:left w:val="none" w:sz="0" w:space="0" w:color="auto"/>
            <w:bottom w:val="none" w:sz="0" w:space="0" w:color="auto"/>
            <w:right w:val="none" w:sz="0" w:space="0" w:color="auto"/>
          </w:divBdr>
        </w:div>
        <w:div w:id="577205204">
          <w:marLeft w:val="547"/>
          <w:marRight w:val="0"/>
          <w:marTop w:val="100"/>
          <w:marBottom w:val="120"/>
          <w:divBdr>
            <w:top w:val="none" w:sz="0" w:space="0" w:color="auto"/>
            <w:left w:val="none" w:sz="0" w:space="0" w:color="auto"/>
            <w:bottom w:val="none" w:sz="0" w:space="0" w:color="auto"/>
            <w:right w:val="none" w:sz="0" w:space="0" w:color="auto"/>
          </w:divBdr>
        </w:div>
        <w:div w:id="1799714071">
          <w:marLeft w:val="547"/>
          <w:marRight w:val="0"/>
          <w:marTop w:val="100"/>
          <w:marBottom w:val="120"/>
          <w:divBdr>
            <w:top w:val="none" w:sz="0" w:space="0" w:color="auto"/>
            <w:left w:val="none" w:sz="0" w:space="0" w:color="auto"/>
            <w:bottom w:val="none" w:sz="0" w:space="0" w:color="auto"/>
            <w:right w:val="none" w:sz="0" w:space="0" w:color="auto"/>
          </w:divBdr>
        </w:div>
      </w:divsChild>
    </w:div>
    <w:div w:id="2035576102">
      <w:bodyDiv w:val="1"/>
      <w:marLeft w:val="0"/>
      <w:marRight w:val="0"/>
      <w:marTop w:val="0"/>
      <w:marBottom w:val="0"/>
      <w:divBdr>
        <w:top w:val="none" w:sz="0" w:space="0" w:color="auto"/>
        <w:left w:val="none" w:sz="0" w:space="0" w:color="auto"/>
        <w:bottom w:val="none" w:sz="0" w:space="0" w:color="auto"/>
        <w:right w:val="none" w:sz="0" w:space="0" w:color="auto"/>
      </w:divBdr>
      <w:divsChild>
        <w:div w:id="257760635">
          <w:marLeft w:val="547"/>
          <w:marRight w:val="0"/>
          <w:marTop w:val="100"/>
          <w:marBottom w:val="120"/>
          <w:divBdr>
            <w:top w:val="none" w:sz="0" w:space="0" w:color="auto"/>
            <w:left w:val="none" w:sz="0" w:space="0" w:color="auto"/>
            <w:bottom w:val="none" w:sz="0" w:space="0" w:color="auto"/>
            <w:right w:val="none" w:sz="0" w:space="0" w:color="auto"/>
          </w:divBdr>
        </w:div>
        <w:div w:id="963081964">
          <w:marLeft w:val="547"/>
          <w:marRight w:val="0"/>
          <w:marTop w:val="100"/>
          <w:marBottom w:val="120"/>
          <w:divBdr>
            <w:top w:val="none" w:sz="0" w:space="0" w:color="auto"/>
            <w:left w:val="none" w:sz="0" w:space="0" w:color="auto"/>
            <w:bottom w:val="none" w:sz="0" w:space="0" w:color="auto"/>
            <w:right w:val="none" w:sz="0" w:space="0" w:color="auto"/>
          </w:divBdr>
        </w:div>
        <w:div w:id="988021149">
          <w:marLeft w:val="547"/>
          <w:marRight w:val="0"/>
          <w:marTop w:val="100"/>
          <w:marBottom w:val="120"/>
          <w:divBdr>
            <w:top w:val="none" w:sz="0" w:space="0" w:color="auto"/>
            <w:left w:val="none" w:sz="0" w:space="0" w:color="auto"/>
            <w:bottom w:val="none" w:sz="0" w:space="0" w:color="auto"/>
            <w:right w:val="none" w:sz="0" w:space="0" w:color="auto"/>
          </w:divBdr>
        </w:div>
        <w:div w:id="1636135870">
          <w:marLeft w:val="547"/>
          <w:marRight w:val="0"/>
          <w:marTop w:val="100"/>
          <w:marBottom w:val="120"/>
          <w:divBdr>
            <w:top w:val="none" w:sz="0" w:space="0" w:color="auto"/>
            <w:left w:val="none" w:sz="0" w:space="0" w:color="auto"/>
            <w:bottom w:val="none" w:sz="0" w:space="0" w:color="auto"/>
            <w:right w:val="none" w:sz="0" w:space="0" w:color="auto"/>
          </w:divBdr>
        </w:div>
        <w:div w:id="2099786776">
          <w:marLeft w:val="547"/>
          <w:marRight w:val="0"/>
          <w:marTop w:val="10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mptoncollege-my.sharepoint.com/:w:/g/personal/sjohnson_compton_edu/EdpEYC2UTyRFhayM4BL_OnAB-O3b3gViF_PIMOiiH24aHA?e=m1V4Yg" TargetMode="External"/><Relationship Id="rId13" Type="http://schemas.openxmlformats.org/officeDocument/2006/relationships/hyperlink" Target="https://comptoncollege-my.sharepoint.com/personal/sjohnson_compton_edu/Documents/Desktop/DE%20Coordinator/DEAC/April%2027%202021/EqaTIO_Formal%20Recommendation%20to%20DEAC%20%5b32663%5d.doc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cccconfer.zoom.us/j/6388570775" TargetMode="External"/><Relationship Id="rId12" Type="http://schemas.openxmlformats.org/officeDocument/2006/relationships/hyperlink" Target="https://comptoncollege-my.sharepoint.com/:w:/g/personal/sjohnson_compton_edu/EWh1CwaMZ3xFqvPp8zzXVqoB208zFC-wNqH5cwp2Jt-Kag?e=NAAzk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ptoncollege-my.sharepoint.com/personal/sjohnson_compton_edu/Documents/Desktop/DE%20Coordinator/DEAC/April%2027%202021/Interpreters%20in%20Canvas.docx"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hyperlink" Target="https://comptoncollege-my.sharepoint.com/:w:/g/personal/sjohnson_compton_edu/Eb6xP1KBYY1AjRiUr7M2jgoBsYB95xr-rahApcBLj6iv-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mptoncollege-my.sharepoint.com/:w:/g/personal/sjohnson_compton_edu/EdEpuB1zOXlDjUhWwuH75eEBiubDaKt0K_0oZVEocpbN0A?e=6zQehl" TargetMode="External"/><Relationship Id="rId14" Type="http://schemas.openxmlformats.org/officeDocument/2006/relationships/hyperlink" Target="https://comptoncollege-my.sharepoint.com/:w:/g/personal/sjohnson_compton_edu/EQSU6aQGeEdGta5Nn5b0eyUBEsg8CCVaNb7iHqqPVZvw2w?e=H0PVGh" TargetMode="External"/><Relationship Id="rId22"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AA248B5-7033-4B94-BBD3-4822E1B179AE}"/>
</file>

<file path=customXml/itemProps2.xml><?xml version="1.0" encoding="utf-8"?>
<ds:datastoreItem xmlns:ds="http://schemas.openxmlformats.org/officeDocument/2006/customXml" ds:itemID="{6F7F83BB-DA4C-4EE6-BC78-76D742D535DB}"/>
</file>

<file path=customXml/itemProps3.xml><?xml version="1.0" encoding="utf-8"?>
<ds:datastoreItem xmlns:ds="http://schemas.openxmlformats.org/officeDocument/2006/customXml" ds:itemID="{995223D8-58C6-4FF7-B6AD-7A2078ACDA3F}"/>
</file>

<file path=docProps/app.xml><?xml version="1.0" encoding="utf-8"?>
<Properties xmlns="http://schemas.openxmlformats.org/officeDocument/2006/extended-properties" xmlns:vt="http://schemas.openxmlformats.org/officeDocument/2006/docPropsVTypes">
  <Template>Normal.dotm</Template>
  <TotalTime>0</TotalTime>
  <Pages>1</Pages>
  <Words>765</Words>
  <Characters>4361</Characters>
  <Application>Microsoft Office Word</Application>
  <DocSecurity>4</DocSecurity>
  <Lines>36</Lines>
  <Paragraphs>10</Paragraphs>
  <ScaleCrop>false</ScaleCrop>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Alister Caddy</cp:lastModifiedBy>
  <cp:revision>46</cp:revision>
  <dcterms:created xsi:type="dcterms:W3CDTF">2021-03-24T17:14:00Z</dcterms:created>
  <dcterms:modified xsi:type="dcterms:W3CDTF">2021-04-2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